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6AEB5" w14:textId="77777777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 </w:t>
      </w:r>
      <w:r w:rsidR="005A1BA6">
        <w:rPr>
          <w:rFonts w:asciiTheme="majorHAnsi" w:hAnsiTheme="majorHAnsi"/>
          <w:color w:val="000000"/>
          <w:sz w:val="21"/>
          <w:szCs w:val="21"/>
        </w:rPr>
        <w:t>Spring, 202</w:t>
      </w:r>
      <w:r w:rsidR="002B2085">
        <w:rPr>
          <w:rFonts w:asciiTheme="majorHAnsi" w:hAnsiTheme="majorHAnsi"/>
          <w:color w:val="000000"/>
          <w:sz w:val="21"/>
          <w:szCs w:val="21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2668FC7E" w14:textId="77777777"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proofErr w:type="gramStart"/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294CA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Date</w:t>
      </w:r>
      <w:proofErr w:type="gramEnd"/>
      <w:r w:rsidRPr="00521E43">
        <w:rPr>
          <w:rFonts w:asciiTheme="majorHAnsi" w:hAnsiTheme="majorHAnsi"/>
          <w:color w:val="000000"/>
          <w:sz w:val="23"/>
          <w:szCs w:val="23"/>
        </w:rPr>
        <w:t xml:space="preserve">: </w:t>
      </w:r>
      <w:r w:rsidR="005E2AB0">
        <w:rPr>
          <w:rFonts w:asciiTheme="majorHAnsi" w:hAnsiTheme="majorHAnsi"/>
          <w:color w:val="000000"/>
          <w:sz w:val="23"/>
          <w:szCs w:val="23"/>
        </w:rPr>
        <w:t>February</w:t>
      </w:r>
      <w:r w:rsidR="00294CA4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5E2AB0">
        <w:rPr>
          <w:rFonts w:asciiTheme="majorHAnsi" w:hAnsiTheme="majorHAnsi"/>
          <w:color w:val="000000"/>
          <w:sz w:val="23"/>
          <w:szCs w:val="23"/>
        </w:rPr>
        <w:t>2</w:t>
      </w:r>
      <w:r w:rsidR="002B2085">
        <w:rPr>
          <w:rFonts w:asciiTheme="majorHAnsi" w:hAnsiTheme="majorHAnsi"/>
          <w:color w:val="000000"/>
          <w:sz w:val="23"/>
          <w:szCs w:val="23"/>
        </w:rPr>
        <w:t>4</w:t>
      </w:r>
      <w:r w:rsidR="002C0A08" w:rsidRP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="005A1BA6">
        <w:rPr>
          <w:rFonts w:asciiTheme="majorHAnsi" w:hAnsiTheme="majorHAnsi"/>
          <w:color w:val="000000"/>
          <w:sz w:val="23"/>
          <w:szCs w:val="23"/>
        </w:rPr>
        <w:t xml:space="preserve"> 202</w:t>
      </w:r>
      <w:r w:rsidR="002B2085">
        <w:rPr>
          <w:rFonts w:asciiTheme="majorHAnsi" w:hAnsiTheme="majorHAnsi"/>
          <w:color w:val="000000"/>
          <w:sz w:val="23"/>
          <w:szCs w:val="23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24AB4418" w14:textId="57886CD4" w:rsidR="002E3733" w:rsidRPr="002E3733" w:rsidRDefault="003017F8" w:rsidP="002E3733">
      <w:pPr>
        <w:pStyle w:val="Default"/>
        <w:spacing w:line="600" w:lineRule="auto"/>
        <w:rPr>
          <w:rFonts w:ascii="Cambria" w:hAnsi="Cambria"/>
          <w:color w:val="0000FF"/>
        </w:rPr>
      </w:pPr>
      <w:r>
        <w:rPr>
          <w:rFonts w:ascii="Cambria" w:hAnsi="Cambria"/>
          <w:color w:val="0000FF"/>
        </w:rPr>
        <w:t>Please read</w:t>
      </w:r>
      <w:r w:rsidR="002E3733" w:rsidRPr="002E3733">
        <w:rPr>
          <w:rFonts w:ascii="Cambria" w:hAnsi="Cambria"/>
          <w:color w:val="0000FF"/>
        </w:rPr>
        <w:t xml:space="preserve"> the submission instruction</w:t>
      </w:r>
      <w:r w:rsidR="00121D35">
        <w:rPr>
          <w:rFonts w:ascii="Cambria" w:hAnsi="Cambria"/>
          <w:color w:val="0000FF"/>
        </w:rPr>
        <w:t>s carefully and comply with them</w:t>
      </w:r>
      <w:r w:rsidR="002E3733" w:rsidRPr="002E3733">
        <w:rPr>
          <w:rFonts w:ascii="Cambria" w:hAnsi="Cambria"/>
          <w:color w:val="0000FF"/>
        </w:rPr>
        <w:t>.</w:t>
      </w:r>
    </w:p>
    <w:p w14:paraId="596009C9" w14:textId="6A4F2168" w:rsidR="00EA202E" w:rsidRPr="00521E43" w:rsidRDefault="00EA202E" w:rsidP="005E2AB0">
      <w:pPr>
        <w:pStyle w:val="Default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5E2AB0">
        <w:rPr>
          <w:rFonts w:asciiTheme="majorHAnsi" w:hAnsiTheme="majorHAnsi" w:cs="Times New Roman"/>
          <w:b/>
          <w:sz w:val="28"/>
          <w:szCs w:val="28"/>
        </w:rPr>
        <w:t>5A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CD35CB">
        <w:rPr>
          <w:rFonts w:asciiTheme="majorHAnsi" w:hAnsiTheme="majorHAnsi" w:cs="Times New Roman"/>
          <w:b/>
          <w:sz w:val="28"/>
          <w:szCs w:val="28"/>
        </w:rPr>
        <w:t>90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 points</w:t>
      </w:r>
      <w:r w:rsidR="00F4347F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5E2AB0">
        <w:rPr>
          <w:rFonts w:asciiTheme="majorHAnsi" w:hAnsiTheme="majorHAnsi" w:cs="Times New Roman"/>
          <w:b/>
          <w:sz w:val="28"/>
          <w:szCs w:val="28"/>
        </w:rPr>
        <w:t>+ 10 (optional)</w:t>
      </w:r>
    </w:p>
    <w:p w14:paraId="54643F48" w14:textId="136A1C15" w:rsidR="005E2AB0" w:rsidRPr="005E2AB0" w:rsidRDefault="005E2AB0" w:rsidP="005E2AB0">
      <w:pPr>
        <w:pStyle w:val="CM18"/>
        <w:spacing w:before="240" w:after="240"/>
        <w:rPr>
          <w:rFonts w:ascii="Cambria" w:hAnsi="Cambria"/>
          <w:color w:val="0000FF"/>
          <w:sz w:val="23"/>
          <w:szCs w:val="23"/>
        </w:rPr>
      </w:pPr>
      <w:r w:rsidRPr="005E2AB0">
        <w:rPr>
          <w:rFonts w:ascii="Cambria" w:hAnsi="Cambria"/>
          <w:color w:val="0000FF"/>
          <w:sz w:val="23"/>
          <w:szCs w:val="23"/>
        </w:rPr>
        <w:t xml:space="preserve">Due: by the end of </w:t>
      </w:r>
      <w:r w:rsidR="00395A9A">
        <w:rPr>
          <w:rFonts w:ascii="Cambria" w:hAnsi="Cambria"/>
          <w:color w:val="0000FF"/>
          <w:sz w:val="23"/>
          <w:szCs w:val="23"/>
        </w:rPr>
        <w:t xml:space="preserve">the </w:t>
      </w:r>
      <w:r w:rsidRPr="005E2AB0">
        <w:rPr>
          <w:rFonts w:ascii="Cambria" w:hAnsi="Cambria"/>
          <w:color w:val="0000FF"/>
          <w:sz w:val="23"/>
          <w:szCs w:val="23"/>
        </w:rPr>
        <w:t xml:space="preserve">day, March </w:t>
      </w:r>
      <w:r w:rsidR="00E51FA0">
        <w:rPr>
          <w:rFonts w:ascii="Cambria" w:hAnsi="Cambria"/>
          <w:color w:val="0000FF"/>
          <w:sz w:val="23"/>
          <w:szCs w:val="23"/>
        </w:rPr>
        <w:t>7</w:t>
      </w:r>
      <w:r w:rsidRPr="005E2AB0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2B2085">
        <w:rPr>
          <w:rFonts w:ascii="Cambria" w:hAnsi="Cambria"/>
          <w:color w:val="0000FF"/>
          <w:sz w:val="23"/>
          <w:szCs w:val="23"/>
        </w:rPr>
        <w:t xml:space="preserve"> (</w:t>
      </w:r>
      <w:r w:rsidR="00E51FA0">
        <w:rPr>
          <w:rFonts w:ascii="Cambria" w:hAnsi="Cambria"/>
          <w:color w:val="0000FF"/>
          <w:sz w:val="23"/>
          <w:szCs w:val="23"/>
        </w:rPr>
        <w:t>Mon</w:t>
      </w:r>
      <w:r w:rsidR="002B2085">
        <w:rPr>
          <w:rFonts w:ascii="Cambria" w:hAnsi="Cambria"/>
          <w:color w:val="0000FF"/>
          <w:sz w:val="23"/>
          <w:szCs w:val="23"/>
        </w:rPr>
        <w:t>.), 2022</w:t>
      </w:r>
      <w:r w:rsidRPr="005E2AB0">
        <w:rPr>
          <w:rFonts w:ascii="Cambria" w:hAnsi="Cambria"/>
          <w:color w:val="0000FF"/>
          <w:sz w:val="23"/>
          <w:szCs w:val="23"/>
        </w:rPr>
        <w:t xml:space="preserve">. </w:t>
      </w:r>
    </w:p>
    <w:p w14:paraId="4293BC50" w14:textId="7C714D68" w:rsidR="00935F19" w:rsidRDefault="00935F19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1</w:t>
      </w:r>
      <w:r>
        <w:rPr>
          <w:rFonts w:asciiTheme="majorHAnsi" w:hAnsiTheme="majorHAnsi" w:cs="Times New Roman"/>
          <w:sz w:val="22"/>
          <w:szCs w:val="22"/>
        </w:rPr>
        <w:t xml:space="preserve">. </w:t>
      </w:r>
      <w:r w:rsidR="00011E7B">
        <w:rPr>
          <w:rFonts w:asciiTheme="majorHAnsi" w:hAnsiTheme="majorHAnsi" w:cs="Times New Roman"/>
          <w:sz w:val="22"/>
          <w:szCs w:val="22"/>
        </w:rPr>
        <w:t>[</w:t>
      </w:r>
      <w:r w:rsidR="00CD35CB">
        <w:rPr>
          <w:rFonts w:asciiTheme="majorHAnsi" w:hAnsiTheme="majorHAnsi" w:cs="Times New Roman"/>
          <w:sz w:val="22"/>
          <w:szCs w:val="22"/>
        </w:rPr>
        <w:t>30</w:t>
      </w:r>
      <w:r w:rsidR="00011E7B">
        <w:rPr>
          <w:rFonts w:asciiTheme="majorHAnsi" w:hAnsiTheme="majorHAnsi" w:cs="Times New Roman"/>
          <w:sz w:val="22"/>
          <w:szCs w:val="22"/>
        </w:rPr>
        <w:t xml:space="preserve">] </w:t>
      </w:r>
      <w:r w:rsidRPr="00935F19">
        <w:rPr>
          <w:rFonts w:asciiTheme="majorHAnsi" w:hAnsiTheme="majorHAnsi" w:cs="Times New Roman"/>
          <w:sz w:val="22"/>
          <w:szCs w:val="22"/>
        </w:rPr>
        <w:t xml:space="preserve">A hashing function </w:t>
      </w:r>
      <w:r w:rsidRPr="00935F19">
        <w:rPr>
          <w:rFonts w:asciiTheme="majorHAnsi" w:hAnsiTheme="majorHAnsi" w:cs="Times New Roman"/>
          <w:i/>
          <w:iCs/>
          <w:sz w:val="22"/>
          <w:szCs w:val="22"/>
        </w:rPr>
        <w:t>h</w:t>
      </w:r>
      <w:r w:rsidRPr="00935F19">
        <w:rPr>
          <w:rFonts w:asciiTheme="majorHAnsi" w:hAnsiTheme="majorHAnsi" w:cs="Times New Roman"/>
          <w:sz w:val="22"/>
          <w:szCs w:val="22"/>
        </w:rPr>
        <w:t xml:space="preserve"> </w:t>
      </w:r>
      <w:r w:rsidR="00497235">
        <w:rPr>
          <w:rFonts w:asciiTheme="majorHAnsi" w:hAnsiTheme="majorHAnsi" w:cs="Times New Roman"/>
          <w:sz w:val="22"/>
          <w:szCs w:val="22"/>
        </w:rPr>
        <w:t xml:space="preserve">for a string key </w:t>
      </w:r>
      <w:r w:rsidRPr="00935F19">
        <w:rPr>
          <w:rFonts w:asciiTheme="majorHAnsi" w:hAnsiTheme="majorHAnsi" w:cs="Times New Roman"/>
          <w:sz w:val="22"/>
          <w:szCs w:val="22"/>
        </w:rPr>
        <w:t xml:space="preserve">sums string ASCII character codes to make the hash code. </w:t>
      </w:r>
    </w:p>
    <w:p w14:paraId="0B277DED" w14:textId="0CC303F1" w:rsidR="00497235" w:rsidRDefault="00497235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m:oMath>
        <m:r>
          <w:rPr>
            <w:rFonts w:ascii="Cambria Math" w:hAnsi="Cambria Math" w:cs="Times New Roman"/>
            <w:sz w:val="22"/>
            <w:szCs w:val="22"/>
          </w:rPr>
          <m:t>h(k)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</w:rPr>
              <m:t>i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nary>
      </m:oMath>
      <w:r>
        <w:rPr>
          <w:rFonts w:asciiTheme="majorHAnsi" w:hAnsiTheme="majorHAnsi" w:cs="Times New Roman"/>
          <w:sz w:val="22"/>
          <w:szCs w:val="22"/>
        </w:rPr>
        <w:t xml:space="preserve">  where </w:t>
      </w:r>
      <w:r w:rsidRPr="00497235">
        <w:rPr>
          <w:rFonts w:asciiTheme="majorHAnsi" w:hAnsiTheme="majorHAnsi" w:cs="Times New Roman"/>
          <w:i/>
          <w:iCs/>
          <w:sz w:val="22"/>
          <w:szCs w:val="22"/>
        </w:rPr>
        <w:t>k</w:t>
      </w:r>
      <w:r>
        <w:rPr>
          <w:rFonts w:asciiTheme="majorHAnsi" w:hAnsiTheme="majorHAnsi" w:cs="Times New Roman"/>
          <w:sz w:val="22"/>
          <w:szCs w:val="22"/>
        </w:rPr>
        <w:t xml:space="preserve"> =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2"/>
                <w:szCs w:val="22"/>
              </w:rPr>
              <m:t xml:space="preserve"> ...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</m:oMath>
      <w:r>
        <w:rPr>
          <w:rFonts w:asciiTheme="majorHAnsi" w:hAnsiTheme="majorHAnsi" w:cs="Times New Roman"/>
          <w:sz w:val="22"/>
          <w:szCs w:val="22"/>
        </w:rPr>
        <w:t xml:space="preserve"> </w:t>
      </w:r>
      <w:r w:rsidR="00B37BA3">
        <w:rPr>
          <w:rFonts w:asciiTheme="majorHAnsi" w:hAnsiTheme="majorHAnsi" w:cs="Times New Roman"/>
          <w:sz w:val="22"/>
          <w:szCs w:val="22"/>
        </w:rPr>
        <w:t xml:space="preserve">with the characters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="00B37BA3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>.</w:t>
      </w:r>
    </w:p>
    <w:p w14:paraId="4D235CF8" w14:textId="57F32300" w:rsidR="00497235" w:rsidRDefault="006E25B9" w:rsidP="00B42CFF">
      <w:pPr>
        <w:pStyle w:val="Default"/>
        <w:numPr>
          <w:ilvl w:val="0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15] </w:t>
      </w:r>
      <w:r w:rsidR="00497235">
        <w:rPr>
          <w:rFonts w:asciiTheme="majorHAnsi" w:hAnsiTheme="majorHAnsi" w:cs="Times New Roman"/>
          <w:sz w:val="22"/>
          <w:szCs w:val="22"/>
        </w:rPr>
        <w:t>Using the</w:t>
      </w:r>
      <w:r w:rsidR="00FE19C1">
        <w:rPr>
          <w:rFonts w:asciiTheme="majorHAnsi" w:hAnsiTheme="majorHAnsi" w:cs="Times New Roman"/>
          <w:sz w:val="22"/>
          <w:szCs w:val="22"/>
        </w:rPr>
        <w:t xml:space="preserve"> given</w:t>
      </w:r>
      <w:r w:rsidR="00497235">
        <w:rPr>
          <w:rFonts w:asciiTheme="majorHAnsi" w:hAnsiTheme="majorHAnsi" w:cs="Times New Roman"/>
          <w:sz w:val="22"/>
          <w:szCs w:val="22"/>
        </w:rPr>
        <w:t xml:space="preserve"> ASCII table, </w:t>
      </w:r>
      <w:r w:rsidR="003017F8">
        <w:rPr>
          <w:rFonts w:asciiTheme="majorHAnsi" w:hAnsiTheme="majorHAnsi" w:cs="Times New Roman"/>
          <w:sz w:val="22"/>
          <w:szCs w:val="22"/>
        </w:rPr>
        <w:t>compute</w:t>
      </w:r>
      <w:r w:rsidR="00497235">
        <w:rPr>
          <w:rFonts w:asciiTheme="majorHAnsi" w:hAnsiTheme="majorHAnsi" w:cs="Times New Roman"/>
          <w:sz w:val="22"/>
          <w:szCs w:val="22"/>
        </w:rPr>
        <w:t xml:space="preserve"> a hash code for the following keys.</w:t>
      </w:r>
    </w:p>
    <w:p w14:paraId="4BEBB8F1" w14:textId="0AF07585" w:rsidR="00935F19" w:rsidRDefault="00935F19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1217"/>
        <w:gridCol w:w="1217"/>
        <w:gridCol w:w="1217"/>
        <w:gridCol w:w="1217"/>
        <w:gridCol w:w="1217"/>
        <w:gridCol w:w="1217"/>
        <w:gridCol w:w="1217"/>
      </w:tblGrid>
      <w:tr w:rsidR="00FE19C1" w14:paraId="4E12E704" w14:textId="77777777" w:rsidTr="00FE19C1">
        <w:tc>
          <w:tcPr>
            <w:tcW w:w="1216" w:type="dxa"/>
          </w:tcPr>
          <w:p w14:paraId="74C08571" w14:textId="7F4EE92B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character</w:t>
            </w:r>
          </w:p>
        </w:tc>
        <w:tc>
          <w:tcPr>
            <w:tcW w:w="1217" w:type="dxa"/>
          </w:tcPr>
          <w:p w14:paraId="18CC3D69" w14:textId="1CCD8CFB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ASCII value</w:t>
            </w:r>
          </w:p>
        </w:tc>
        <w:tc>
          <w:tcPr>
            <w:tcW w:w="1217" w:type="dxa"/>
          </w:tcPr>
          <w:p w14:paraId="6E5C9446" w14:textId="3D6E641B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character</w:t>
            </w:r>
          </w:p>
        </w:tc>
        <w:tc>
          <w:tcPr>
            <w:tcW w:w="1217" w:type="dxa"/>
          </w:tcPr>
          <w:p w14:paraId="70B124EF" w14:textId="4366A38E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ASCII value</w:t>
            </w:r>
          </w:p>
        </w:tc>
        <w:tc>
          <w:tcPr>
            <w:tcW w:w="1217" w:type="dxa"/>
          </w:tcPr>
          <w:p w14:paraId="56E2C70E" w14:textId="7BEC205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character</w:t>
            </w:r>
          </w:p>
        </w:tc>
        <w:tc>
          <w:tcPr>
            <w:tcW w:w="1217" w:type="dxa"/>
          </w:tcPr>
          <w:p w14:paraId="54FB4305" w14:textId="0B46CABD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ASCII value</w:t>
            </w:r>
          </w:p>
        </w:tc>
        <w:tc>
          <w:tcPr>
            <w:tcW w:w="1217" w:type="dxa"/>
          </w:tcPr>
          <w:p w14:paraId="4646F5FA" w14:textId="5E93074D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character</w:t>
            </w:r>
          </w:p>
        </w:tc>
        <w:tc>
          <w:tcPr>
            <w:tcW w:w="1217" w:type="dxa"/>
          </w:tcPr>
          <w:p w14:paraId="2B574586" w14:textId="071493D3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ASCII value</w:t>
            </w:r>
          </w:p>
        </w:tc>
      </w:tr>
      <w:tr w:rsidR="00FE19C1" w14:paraId="02D0E129" w14:textId="77777777" w:rsidTr="00FE19C1">
        <w:tc>
          <w:tcPr>
            <w:tcW w:w="1216" w:type="dxa"/>
          </w:tcPr>
          <w:p w14:paraId="46356D47" w14:textId="3B77A6FF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A</w:t>
            </w:r>
          </w:p>
        </w:tc>
        <w:tc>
          <w:tcPr>
            <w:tcW w:w="1217" w:type="dxa"/>
          </w:tcPr>
          <w:p w14:paraId="0AAE1B0E" w14:textId="73D69474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5</w:t>
            </w:r>
          </w:p>
        </w:tc>
        <w:tc>
          <w:tcPr>
            <w:tcW w:w="1217" w:type="dxa"/>
          </w:tcPr>
          <w:p w14:paraId="5450AEE4" w14:textId="4C50E5AF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H</w:t>
            </w:r>
          </w:p>
        </w:tc>
        <w:tc>
          <w:tcPr>
            <w:tcW w:w="1217" w:type="dxa"/>
          </w:tcPr>
          <w:p w14:paraId="3652539F" w14:textId="78C67BF5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2</w:t>
            </w:r>
          </w:p>
        </w:tc>
        <w:tc>
          <w:tcPr>
            <w:tcW w:w="1217" w:type="dxa"/>
          </w:tcPr>
          <w:p w14:paraId="0F5EB8BB" w14:textId="7D2D428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O</w:t>
            </w:r>
          </w:p>
        </w:tc>
        <w:tc>
          <w:tcPr>
            <w:tcW w:w="1217" w:type="dxa"/>
          </w:tcPr>
          <w:p w14:paraId="3FE199BA" w14:textId="36E13BD4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9</w:t>
            </w:r>
          </w:p>
        </w:tc>
        <w:tc>
          <w:tcPr>
            <w:tcW w:w="1217" w:type="dxa"/>
          </w:tcPr>
          <w:p w14:paraId="4CD34C76" w14:textId="0D8E0AE5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V</w:t>
            </w:r>
          </w:p>
        </w:tc>
        <w:tc>
          <w:tcPr>
            <w:tcW w:w="1217" w:type="dxa"/>
          </w:tcPr>
          <w:p w14:paraId="6129272D" w14:textId="15155900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</w:tr>
      <w:tr w:rsidR="00FE19C1" w14:paraId="1C119CA7" w14:textId="77777777" w:rsidTr="00FE19C1">
        <w:tc>
          <w:tcPr>
            <w:tcW w:w="1216" w:type="dxa"/>
          </w:tcPr>
          <w:p w14:paraId="225AA662" w14:textId="784E57F4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B</w:t>
            </w:r>
          </w:p>
        </w:tc>
        <w:tc>
          <w:tcPr>
            <w:tcW w:w="1217" w:type="dxa"/>
          </w:tcPr>
          <w:p w14:paraId="0AADB1D5" w14:textId="41F5152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6</w:t>
            </w:r>
          </w:p>
        </w:tc>
        <w:tc>
          <w:tcPr>
            <w:tcW w:w="1217" w:type="dxa"/>
          </w:tcPr>
          <w:p w14:paraId="448BF3A6" w14:textId="4747AA90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I</w:t>
            </w:r>
          </w:p>
        </w:tc>
        <w:tc>
          <w:tcPr>
            <w:tcW w:w="1217" w:type="dxa"/>
          </w:tcPr>
          <w:p w14:paraId="480EF4C8" w14:textId="7DD2EE08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3</w:t>
            </w:r>
          </w:p>
        </w:tc>
        <w:tc>
          <w:tcPr>
            <w:tcW w:w="1217" w:type="dxa"/>
          </w:tcPr>
          <w:p w14:paraId="00D16F75" w14:textId="50B5771B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P</w:t>
            </w:r>
          </w:p>
        </w:tc>
        <w:tc>
          <w:tcPr>
            <w:tcW w:w="1217" w:type="dxa"/>
          </w:tcPr>
          <w:p w14:paraId="7DAD83F6" w14:textId="7E545B31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0</w:t>
            </w:r>
          </w:p>
        </w:tc>
        <w:tc>
          <w:tcPr>
            <w:tcW w:w="1217" w:type="dxa"/>
          </w:tcPr>
          <w:p w14:paraId="04AC77DF" w14:textId="6F4A4DD0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W</w:t>
            </w:r>
          </w:p>
        </w:tc>
        <w:tc>
          <w:tcPr>
            <w:tcW w:w="1217" w:type="dxa"/>
          </w:tcPr>
          <w:p w14:paraId="677F5CA2" w14:textId="0C9D15C4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7</w:t>
            </w:r>
          </w:p>
        </w:tc>
      </w:tr>
      <w:tr w:rsidR="00FE19C1" w14:paraId="105786B9" w14:textId="77777777" w:rsidTr="00FE19C1">
        <w:tc>
          <w:tcPr>
            <w:tcW w:w="1216" w:type="dxa"/>
          </w:tcPr>
          <w:p w14:paraId="6AB3786D" w14:textId="70912B3E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C</w:t>
            </w:r>
          </w:p>
        </w:tc>
        <w:tc>
          <w:tcPr>
            <w:tcW w:w="1217" w:type="dxa"/>
          </w:tcPr>
          <w:p w14:paraId="021FCB90" w14:textId="149DFCB2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7</w:t>
            </w:r>
          </w:p>
        </w:tc>
        <w:tc>
          <w:tcPr>
            <w:tcW w:w="1217" w:type="dxa"/>
          </w:tcPr>
          <w:p w14:paraId="18D0FE40" w14:textId="4AEB201B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J</w:t>
            </w:r>
          </w:p>
        </w:tc>
        <w:tc>
          <w:tcPr>
            <w:tcW w:w="1217" w:type="dxa"/>
          </w:tcPr>
          <w:p w14:paraId="24B693CD" w14:textId="2174A50B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4</w:t>
            </w:r>
          </w:p>
        </w:tc>
        <w:tc>
          <w:tcPr>
            <w:tcW w:w="1217" w:type="dxa"/>
          </w:tcPr>
          <w:p w14:paraId="0B50F2F2" w14:textId="122C370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Q</w:t>
            </w:r>
          </w:p>
        </w:tc>
        <w:tc>
          <w:tcPr>
            <w:tcW w:w="1217" w:type="dxa"/>
          </w:tcPr>
          <w:p w14:paraId="3B84EEBA" w14:textId="53AEDA51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1</w:t>
            </w:r>
          </w:p>
        </w:tc>
        <w:tc>
          <w:tcPr>
            <w:tcW w:w="1217" w:type="dxa"/>
          </w:tcPr>
          <w:p w14:paraId="75C733FA" w14:textId="381AA120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X</w:t>
            </w:r>
          </w:p>
        </w:tc>
        <w:tc>
          <w:tcPr>
            <w:tcW w:w="1217" w:type="dxa"/>
          </w:tcPr>
          <w:p w14:paraId="7621F8ED" w14:textId="4461DB54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8</w:t>
            </w:r>
          </w:p>
        </w:tc>
      </w:tr>
      <w:tr w:rsidR="00FE19C1" w14:paraId="04D93B28" w14:textId="77777777" w:rsidTr="00FE19C1">
        <w:tc>
          <w:tcPr>
            <w:tcW w:w="1216" w:type="dxa"/>
          </w:tcPr>
          <w:p w14:paraId="08D82CF8" w14:textId="0C34D041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D</w:t>
            </w:r>
          </w:p>
        </w:tc>
        <w:tc>
          <w:tcPr>
            <w:tcW w:w="1217" w:type="dxa"/>
          </w:tcPr>
          <w:p w14:paraId="6841DDB0" w14:textId="2A96D1A5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8</w:t>
            </w:r>
          </w:p>
        </w:tc>
        <w:tc>
          <w:tcPr>
            <w:tcW w:w="1217" w:type="dxa"/>
          </w:tcPr>
          <w:p w14:paraId="41E2A099" w14:textId="3946FCB7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K</w:t>
            </w:r>
          </w:p>
        </w:tc>
        <w:tc>
          <w:tcPr>
            <w:tcW w:w="1217" w:type="dxa"/>
          </w:tcPr>
          <w:p w14:paraId="2E37EA7F" w14:textId="0DA43920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5</w:t>
            </w:r>
          </w:p>
        </w:tc>
        <w:tc>
          <w:tcPr>
            <w:tcW w:w="1217" w:type="dxa"/>
          </w:tcPr>
          <w:p w14:paraId="322BC69B" w14:textId="672456EF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R</w:t>
            </w:r>
          </w:p>
        </w:tc>
        <w:tc>
          <w:tcPr>
            <w:tcW w:w="1217" w:type="dxa"/>
          </w:tcPr>
          <w:p w14:paraId="546EF230" w14:textId="192DBE4D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2</w:t>
            </w:r>
          </w:p>
        </w:tc>
        <w:tc>
          <w:tcPr>
            <w:tcW w:w="1217" w:type="dxa"/>
          </w:tcPr>
          <w:p w14:paraId="3F4DF906" w14:textId="6310294F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Y</w:t>
            </w:r>
          </w:p>
        </w:tc>
        <w:tc>
          <w:tcPr>
            <w:tcW w:w="1217" w:type="dxa"/>
          </w:tcPr>
          <w:p w14:paraId="2D573000" w14:textId="0FDAD36C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9</w:t>
            </w:r>
          </w:p>
        </w:tc>
      </w:tr>
      <w:tr w:rsidR="00FE19C1" w14:paraId="08437D7B" w14:textId="77777777" w:rsidTr="00FE19C1">
        <w:tc>
          <w:tcPr>
            <w:tcW w:w="1216" w:type="dxa"/>
          </w:tcPr>
          <w:p w14:paraId="1CBF2821" w14:textId="61260249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E</w:t>
            </w:r>
          </w:p>
        </w:tc>
        <w:tc>
          <w:tcPr>
            <w:tcW w:w="1217" w:type="dxa"/>
          </w:tcPr>
          <w:p w14:paraId="6C732F1C" w14:textId="40692C3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9</w:t>
            </w:r>
          </w:p>
        </w:tc>
        <w:tc>
          <w:tcPr>
            <w:tcW w:w="1217" w:type="dxa"/>
          </w:tcPr>
          <w:p w14:paraId="19E33D0F" w14:textId="54402F7E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L</w:t>
            </w:r>
          </w:p>
        </w:tc>
        <w:tc>
          <w:tcPr>
            <w:tcW w:w="1217" w:type="dxa"/>
          </w:tcPr>
          <w:p w14:paraId="3DAA33E7" w14:textId="03A7C27E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6</w:t>
            </w:r>
          </w:p>
        </w:tc>
        <w:tc>
          <w:tcPr>
            <w:tcW w:w="1217" w:type="dxa"/>
          </w:tcPr>
          <w:p w14:paraId="4595FB63" w14:textId="2F4EE55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S</w:t>
            </w:r>
          </w:p>
        </w:tc>
        <w:tc>
          <w:tcPr>
            <w:tcW w:w="1217" w:type="dxa"/>
          </w:tcPr>
          <w:p w14:paraId="25D9CFF8" w14:textId="5A7A89CF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3</w:t>
            </w:r>
          </w:p>
        </w:tc>
        <w:tc>
          <w:tcPr>
            <w:tcW w:w="1217" w:type="dxa"/>
          </w:tcPr>
          <w:p w14:paraId="300C301E" w14:textId="6A06629D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Z</w:t>
            </w:r>
          </w:p>
        </w:tc>
        <w:tc>
          <w:tcPr>
            <w:tcW w:w="1217" w:type="dxa"/>
          </w:tcPr>
          <w:p w14:paraId="5E9EAC43" w14:textId="29EBB242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0</w:t>
            </w:r>
          </w:p>
        </w:tc>
      </w:tr>
      <w:tr w:rsidR="00FE19C1" w14:paraId="741ACAD6" w14:textId="77777777" w:rsidTr="00FE19C1">
        <w:tc>
          <w:tcPr>
            <w:tcW w:w="1216" w:type="dxa"/>
          </w:tcPr>
          <w:p w14:paraId="4AA1FC8E" w14:textId="44FFD79A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F</w:t>
            </w:r>
          </w:p>
        </w:tc>
        <w:tc>
          <w:tcPr>
            <w:tcW w:w="1217" w:type="dxa"/>
          </w:tcPr>
          <w:p w14:paraId="4362BD63" w14:textId="1A52EA62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0</w:t>
            </w:r>
          </w:p>
        </w:tc>
        <w:tc>
          <w:tcPr>
            <w:tcW w:w="1217" w:type="dxa"/>
          </w:tcPr>
          <w:p w14:paraId="3E0844B9" w14:textId="3D6ACADE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M</w:t>
            </w:r>
          </w:p>
        </w:tc>
        <w:tc>
          <w:tcPr>
            <w:tcW w:w="1217" w:type="dxa"/>
          </w:tcPr>
          <w:p w14:paraId="5E414B2A" w14:textId="1D45946C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7</w:t>
            </w:r>
          </w:p>
        </w:tc>
        <w:tc>
          <w:tcPr>
            <w:tcW w:w="1217" w:type="dxa"/>
          </w:tcPr>
          <w:p w14:paraId="09ED81EC" w14:textId="00C0D283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T</w:t>
            </w:r>
          </w:p>
        </w:tc>
        <w:tc>
          <w:tcPr>
            <w:tcW w:w="1217" w:type="dxa"/>
          </w:tcPr>
          <w:p w14:paraId="779DF147" w14:textId="34A3EE9E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4</w:t>
            </w:r>
          </w:p>
        </w:tc>
        <w:tc>
          <w:tcPr>
            <w:tcW w:w="1217" w:type="dxa"/>
          </w:tcPr>
          <w:p w14:paraId="013E39FE" w14:textId="77777777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1217" w:type="dxa"/>
          </w:tcPr>
          <w:p w14:paraId="4B4368DD" w14:textId="77777777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FE19C1" w14:paraId="6CBA5FF3" w14:textId="77777777" w:rsidTr="00FE19C1">
        <w:tc>
          <w:tcPr>
            <w:tcW w:w="1216" w:type="dxa"/>
          </w:tcPr>
          <w:p w14:paraId="680D0D32" w14:textId="25FEFF32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G</w:t>
            </w:r>
          </w:p>
        </w:tc>
        <w:tc>
          <w:tcPr>
            <w:tcW w:w="1217" w:type="dxa"/>
          </w:tcPr>
          <w:p w14:paraId="57C0302C" w14:textId="007E94AD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1</w:t>
            </w:r>
          </w:p>
        </w:tc>
        <w:tc>
          <w:tcPr>
            <w:tcW w:w="1217" w:type="dxa"/>
          </w:tcPr>
          <w:p w14:paraId="0304EF3D" w14:textId="44F5752C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N</w:t>
            </w:r>
          </w:p>
        </w:tc>
        <w:tc>
          <w:tcPr>
            <w:tcW w:w="1217" w:type="dxa"/>
          </w:tcPr>
          <w:p w14:paraId="6F5AB62C" w14:textId="0872B39D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8</w:t>
            </w:r>
          </w:p>
        </w:tc>
        <w:tc>
          <w:tcPr>
            <w:tcW w:w="1217" w:type="dxa"/>
          </w:tcPr>
          <w:p w14:paraId="060BACFA" w14:textId="00589CE6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U</w:t>
            </w:r>
          </w:p>
        </w:tc>
        <w:tc>
          <w:tcPr>
            <w:tcW w:w="1217" w:type="dxa"/>
          </w:tcPr>
          <w:p w14:paraId="08F7A819" w14:textId="4F38B132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5</w:t>
            </w:r>
          </w:p>
        </w:tc>
        <w:tc>
          <w:tcPr>
            <w:tcW w:w="1217" w:type="dxa"/>
          </w:tcPr>
          <w:p w14:paraId="1FF8802E" w14:textId="77777777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1217" w:type="dxa"/>
          </w:tcPr>
          <w:p w14:paraId="1B5A27ED" w14:textId="77777777" w:rsidR="00FE19C1" w:rsidRDefault="00FE19C1" w:rsidP="00295F1A">
            <w:pPr>
              <w:pStyle w:val="Default"/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50090A8F" w14:textId="77777777" w:rsidR="00935F19" w:rsidRDefault="00935F19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35ED795C" w14:textId="1011D128" w:rsidR="00C065AB" w:rsidRDefault="00011E7B" w:rsidP="00C065AB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5] </w:t>
      </w:r>
      <w:r w:rsidR="00C065AB">
        <w:rPr>
          <w:rFonts w:asciiTheme="majorHAnsi" w:hAnsiTheme="majorHAnsi" w:cs="Times New Roman"/>
          <w:sz w:val="22"/>
          <w:szCs w:val="22"/>
        </w:rPr>
        <w:t>PEACE</w:t>
      </w:r>
    </w:p>
    <w:p w14:paraId="16919B43" w14:textId="4C74686B" w:rsidR="00094679" w:rsidRDefault="00094679" w:rsidP="00094679">
      <w:pPr>
        <w:pStyle w:val="Default"/>
        <w:numPr>
          <w:ilvl w:val="1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80, 69, 65, 67, 69</w:t>
      </w:r>
    </w:p>
    <w:p w14:paraId="28D6BE6B" w14:textId="6A5B48AA" w:rsidR="0018747F" w:rsidRDefault="006310DE" w:rsidP="00094679">
      <w:pPr>
        <w:pStyle w:val="Default"/>
        <w:numPr>
          <w:ilvl w:val="1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h(</w:t>
      </w:r>
      <w:r w:rsidR="0018747F">
        <w:rPr>
          <w:rFonts w:asciiTheme="majorHAnsi" w:hAnsiTheme="majorHAnsi" w:cs="Times New Roman"/>
          <w:sz w:val="22"/>
          <w:szCs w:val="22"/>
        </w:rPr>
        <w:t>k</w:t>
      </w:r>
      <w:r>
        <w:rPr>
          <w:rFonts w:asciiTheme="majorHAnsi" w:hAnsiTheme="majorHAnsi" w:cs="Times New Roman"/>
          <w:sz w:val="22"/>
          <w:szCs w:val="22"/>
        </w:rPr>
        <w:t>)</w:t>
      </w:r>
      <w:r w:rsidR="0018747F">
        <w:rPr>
          <w:rFonts w:asciiTheme="majorHAnsi" w:hAnsiTheme="majorHAnsi" w:cs="Times New Roman"/>
          <w:sz w:val="22"/>
          <w:szCs w:val="22"/>
        </w:rPr>
        <w:t xml:space="preserve"> = </w:t>
      </w:r>
      <w:r w:rsidR="00DA74DC">
        <w:rPr>
          <w:rFonts w:asciiTheme="majorHAnsi" w:hAnsiTheme="majorHAnsi" w:cs="Times New Roman"/>
          <w:sz w:val="22"/>
          <w:szCs w:val="22"/>
        </w:rPr>
        <w:t>350</w:t>
      </w:r>
    </w:p>
    <w:p w14:paraId="09F766FC" w14:textId="251D6524" w:rsidR="00C065AB" w:rsidRDefault="00011E7B" w:rsidP="00C065AB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5] </w:t>
      </w:r>
      <w:r w:rsidR="00C065AB">
        <w:rPr>
          <w:rFonts w:asciiTheme="majorHAnsi" w:hAnsiTheme="majorHAnsi" w:cs="Times New Roman"/>
          <w:sz w:val="22"/>
          <w:szCs w:val="22"/>
        </w:rPr>
        <w:t>VICTORY</w:t>
      </w:r>
    </w:p>
    <w:p w14:paraId="73BDDBC2" w14:textId="5285935F" w:rsidR="00BF61CF" w:rsidRDefault="00D57C0F" w:rsidP="00BF61CF">
      <w:pPr>
        <w:pStyle w:val="Default"/>
        <w:numPr>
          <w:ilvl w:val="1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86, </w:t>
      </w:r>
      <w:r w:rsidR="004064EC">
        <w:rPr>
          <w:rFonts w:asciiTheme="majorHAnsi" w:hAnsiTheme="majorHAnsi" w:cs="Times New Roman"/>
          <w:sz w:val="22"/>
          <w:szCs w:val="22"/>
        </w:rPr>
        <w:t>73, 67, 84, 79, 82, 89</w:t>
      </w:r>
    </w:p>
    <w:p w14:paraId="69737BB3" w14:textId="3E442A5D" w:rsidR="00476A7C" w:rsidRDefault="00B54F25" w:rsidP="00BF61CF">
      <w:pPr>
        <w:pStyle w:val="Default"/>
        <w:numPr>
          <w:ilvl w:val="1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h(</w:t>
      </w:r>
      <w:r w:rsidR="00476A7C">
        <w:rPr>
          <w:rFonts w:asciiTheme="majorHAnsi" w:hAnsiTheme="majorHAnsi" w:cs="Times New Roman"/>
          <w:sz w:val="22"/>
          <w:szCs w:val="22"/>
        </w:rPr>
        <w:t>k</w:t>
      </w:r>
      <w:r>
        <w:rPr>
          <w:rFonts w:asciiTheme="majorHAnsi" w:hAnsiTheme="majorHAnsi" w:cs="Times New Roman"/>
          <w:sz w:val="22"/>
          <w:szCs w:val="22"/>
        </w:rPr>
        <w:t>)</w:t>
      </w:r>
      <w:r w:rsidR="00476A7C">
        <w:rPr>
          <w:rFonts w:asciiTheme="majorHAnsi" w:hAnsiTheme="majorHAnsi" w:cs="Times New Roman"/>
          <w:sz w:val="22"/>
          <w:szCs w:val="22"/>
        </w:rPr>
        <w:t xml:space="preserve"> = </w:t>
      </w:r>
      <w:r w:rsidR="00DA1908">
        <w:rPr>
          <w:rFonts w:asciiTheme="majorHAnsi" w:hAnsiTheme="majorHAnsi" w:cs="Times New Roman"/>
          <w:sz w:val="22"/>
          <w:szCs w:val="22"/>
        </w:rPr>
        <w:t>560</w:t>
      </w:r>
    </w:p>
    <w:p w14:paraId="579F785A" w14:textId="7FE082DA" w:rsidR="00CD35CB" w:rsidRDefault="00011E7B" w:rsidP="00043A69">
      <w:pPr>
        <w:pStyle w:val="Default"/>
        <w:numPr>
          <w:ilvl w:val="0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5] </w:t>
      </w:r>
      <w:r w:rsidR="00C065AB">
        <w:rPr>
          <w:rFonts w:asciiTheme="majorHAnsi" w:hAnsiTheme="majorHAnsi" w:cs="Times New Roman"/>
          <w:sz w:val="22"/>
          <w:szCs w:val="22"/>
        </w:rPr>
        <w:t>WISDOM</w:t>
      </w:r>
    </w:p>
    <w:p w14:paraId="6308EC5D" w14:textId="27F11F5F" w:rsidR="00043A69" w:rsidRDefault="005B6711" w:rsidP="00043A69">
      <w:pPr>
        <w:pStyle w:val="Default"/>
        <w:numPr>
          <w:ilvl w:val="1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87, 73,</w:t>
      </w:r>
      <w:r w:rsidR="00E85A36">
        <w:rPr>
          <w:rFonts w:asciiTheme="majorHAnsi" w:hAnsiTheme="majorHAnsi" w:cs="Times New Roman"/>
          <w:sz w:val="22"/>
          <w:szCs w:val="22"/>
        </w:rPr>
        <w:t xml:space="preserve"> 83</w:t>
      </w:r>
      <w:r w:rsidR="008945BA">
        <w:rPr>
          <w:rFonts w:asciiTheme="majorHAnsi" w:hAnsiTheme="majorHAnsi" w:cs="Times New Roman"/>
          <w:sz w:val="22"/>
          <w:szCs w:val="22"/>
        </w:rPr>
        <w:t xml:space="preserve">, 68, 79, </w:t>
      </w:r>
      <w:r w:rsidR="0018747F">
        <w:rPr>
          <w:rFonts w:asciiTheme="majorHAnsi" w:hAnsiTheme="majorHAnsi" w:cs="Times New Roman"/>
          <w:sz w:val="22"/>
          <w:szCs w:val="22"/>
        </w:rPr>
        <w:t>77</w:t>
      </w:r>
    </w:p>
    <w:p w14:paraId="684D462B" w14:textId="213DA7F0" w:rsidR="00476A7C" w:rsidRPr="00043A69" w:rsidRDefault="00B54F25" w:rsidP="00043A69">
      <w:pPr>
        <w:pStyle w:val="Default"/>
        <w:numPr>
          <w:ilvl w:val="1"/>
          <w:numId w:val="18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h(</w:t>
      </w:r>
      <w:r w:rsidR="00476A7C">
        <w:rPr>
          <w:rFonts w:asciiTheme="majorHAnsi" w:hAnsiTheme="majorHAnsi" w:cs="Times New Roman"/>
          <w:sz w:val="22"/>
          <w:szCs w:val="22"/>
        </w:rPr>
        <w:t>k</w:t>
      </w:r>
      <w:r>
        <w:rPr>
          <w:rFonts w:asciiTheme="majorHAnsi" w:hAnsiTheme="majorHAnsi" w:cs="Times New Roman"/>
          <w:sz w:val="22"/>
          <w:szCs w:val="22"/>
        </w:rPr>
        <w:t>)</w:t>
      </w:r>
      <w:r w:rsidR="00476A7C">
        <w:rPr>
          <w:rFonts w:asciiTheme="majorHAnsi" w:hAnsiTheme="majorHAnsi" w:cs="Times New Roman"/>
          <w:sz w:val="22"/>
          <w:szCs w:val="22"/>
        </w:rPr>
        <w:t xml:space="preserve"> = </w:t>
      </w:r>
      <w:r w:rsidR="00745542">
        <w:rPr>
          <w:rFonts w:asciiTheme="majorHAnsi" w:hAnsiTheme="majorHAnsi" w:cs="Times New Roman"/>
          <w:sz w:val="22"/>
          <w:szCs w:val="22"/>
        </w:rPr>
        <w:t>467</w:t>
      </w:r>
    </w:p>
    <w:p w14:paraId="45C17D48" w14:textId="77777777" w:rsidR="009354BA" w:rsidRDefault="009354BA" w:rsidP="009354BA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2"/>
        </w:rPr>
      </w:pPr>
    </w:p>
    <w:p w14:paraId="6DB97EA0" w14:textId="38343427" w:rsidR="00CD35CB" w:rsidRDefault="006E25B9" w:rsidP="00B42CFF">
      <w:pPr>
        <w:pStyle w:val="Default"/>
        <w:numPr>
          <w:ilvl w:val="0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15] </w:t>
      </w:r>
      <w:r w:rsidR="00CD35CB">
        <w:rPr>
          <w:rFonts w:asciiTheme="majorHAnsi" w:hAnsiTheme="majorHAnsi" w:cs="Times New Roman"/>
          <w:sz w:val="22"/>
          <w:szCs w:val="22"/>
        </w:rPr>
        <w:t xml:space="preserve">Using a hash function </w:t>
      </w:r>
      <w:r w:rsidR="00CD35CB" w:rsidRPr="00CD35CB">
        <w:rPr>
          <w:rFonts w:asciiTheme="majorHAnsi" w:hAnsiTheme="majorHAnsi" w:cs="Times New Roman"/>
          <w:i/>
          <w:iCs/>
          <w:sz w:val="22"/>
          <w:szCs w:val="22"/>
        </w:rPr>
        <w:t>h</w:t>
      </w:r>
      <w:r w:rsidR="00CD35CB">
        <w:rPr>
          <w:rFonts w:asciiTheme="majorHAnsi" w:hAnsiTheme="majorHAnsi" w:cs="Times New Roman"/>
          <w:sz w:val="22"/>
          <w:szCs w:val="22"/>
        </w:rPr>
        <w:t>(</w:t>
      </w:r>
      <w:r w:rsidR="00CD35CB" w:rsidRPr="00CD35CB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="00CD35CB">
        <w:rPr>
          <w:rFonts w:asciiTheme="majorHAnsi" w:hAnsiTheme="majorHAnsi" w:cs="Times New Roman"/>
          <w:sz w:val="22"/>
          <w:szCs w:val="22"/>
        </w:rPr>
        <w:t xml:space="preserve">) = </w:t>
      </w:r>
      <w:r w:rsidR="00CD35CB" w:rsidRPr="00CD35CB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="00CD35CB">
        <w:rPr>
          <w:rFonts w:asciiTheme="majorHAnsi" w:hAnsiTheme="majorHAnsi" w:cs="Times New Roman"/>
          <w:sz w:val="22"/>
          <w:szCs w:val="22"/>
        </w:rPr>
        <w:t xml:space="preserve"> mod 19, compute a hash value for the above keys in (A) – (C).</w:t>
      </w:r>
    </w:p>
    <w:p w14:paraId="73030815" w14:textId="5A17B1E4" w:rsidR="001138ED" w:rsidRDefault="001138ED" w:rsidP="001138ED">
      <w:pPr>
        <w:pStyle w:val="Default"/>
        <w:numPr>
          <w:ilvl w:val="1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PEACE</w:t>
      </w:r>
    </w:p>
    <w:p w14:paraId="401C9327" w14:textId="151A1F16" w:rsidR="001138ED" w:rsidRDefault="001138ED" w:rsidP="001138ED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P = </w:t>
      </w:r>
      <w:r w:rsidR="00345E6C">
        <w:rPr>
          <w:rFonts w:asciiTheme="majorHAnsi" w:hAnsiTheme="majorHAnsi" w:cs="Times New Roman"/>
          <w:sz w:val="22"/>
          <w:szCs w:val="22"/>
        </w:rPr>
        <w:t>4</w:t>
      </w:r>
    </w:p>
    <w:p w14:paraId="14028E10" w14:textId="26273EB9" w:rsidR="00345E6C" w:rsidRDefault="00345E6C" w:rsidP="001138ED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E = </w:t>
      </w:r>
      <w:r w:rsidR="00205F2B">
        <w:rPr>
          <w:rFonts w:asciiTheme="majorHAnsi" w:hAnsiTheme="majorHAnsi" w:cs="Times New Roman"/>
          <w:sz w:val="22"/>
          <w:szCs w:val="22"/>
        </w:rPr>
        <w:t>12</w:t>
      </w:r>
    </w:p>
    <w:p w14:paraId="2021B191" w14:textId="2C81A690" w:rsidR="00205F2B" w:rsidRDefault="00205F2B" w:rsidP="001138ED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</w:t>
      </w:r>
      <w:r w:rsidR="003331CA">
        <w:rPr>
          <w:rFonts w:asciiTheme="majorHAnsi" w:hAnsiTheme="majorHAnsi" w:cs="Times New Roman"/>
          <w:sz w:val="22"/>
          <w:szCs w:val="22"/>
        </w:rPr>
        <w:t xml:space="preserve"> = 8</w:t>
      </w:r>
    </w:p>
    <w:p w14:paraId="3CB2CC1C" w14:textId="04DF9DCF" w:rsidR="003331CA" w:rsidRDefault="003331CA" w:rsidP="001138ED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C = </w:t>
      </w:r>
      <w:r w:rsidR="006C2958">
        <w:rPr>
          <w:rFonts w:asciiTheme="majorHAnsi" w:hAnsiTheme="majorHAnsi" w:cs="Times New Roman"/>
          <w:sz w:val="22"/>
          <w:szCs w:val="22"/>
        </w:rPr>
        <w:t>10</w:t>
      </w:r>
    </w:p>
    <w:p w14:paraId="575421BF" w14:textId="11B5CA38" w:rsidR="003331CA" w:rsidRDefault="003331CA" w:rsidP="001138ED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E</w:t>
      </w:r>
      <w:r w:rsidR="006C2958">
        <w:rPr>
          <w:rFonts w:asciiTheme="majorHAnsi" w:hAnsiTheme="majorHAnsi" w:cs="Times New Roman"/>
          <w:sz w:val="22"/>
          <w:szCs w:val="22"/>
        </w:rPr>
        <w:t xml:space="preserve"> = </w:t>
      </w:r>
      <w:r w:rsidR="009870C9">
        <w:rPr>
          <w:rFonts w:asciiTheme="majorHAnsi" w:hAnsiTheme="majorHAnsi" w:cs="Times New Roman"/>
          <w:sz w:val="22"/>
          <w:szCs w:val="22"/>
        </w:rPr>
        <w:t>12</w:t>
      </w:r>
    </w:p>
    <w:p w14:paraId="13E740AE" w14:textId="3E74D545" w:rsidR="0027144D" w:rsidRDefault="0027144D" w:rsidP="001138ED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350%19 = 8</w:t>
      </w:r>
    </w:p>
    <w:p w14:paraId="0E46DF2E" w14:textId="77777777" w:rsidR="00630AFB" w:rsidRDefault="00630AFB">
      <w:pPr>
        <w:rPr>
          <w:rFonts w:asciiTheme="majorHAnsi" w:hAnsiTheme="majorHAnsi"/>
          <w:color w:val="000000"/>
        </w:rPr>
      </w:pPr>
      <w:r>
        <w:rPr>
          <w:rFonts w:asciiTheme="majorHAnsi" w:hAnsiTheme="majorHAnsi"/>
        </w:rPr>
        <w:br w:type="page"/>
      </w:r>
    </w:p>
    <w:p w14:paraId="060F3CB8" w14:textId="5D1874D4" w:rsidR="009870C9" w:rsidRDefault="009870C9" w:rsidP="009870C9">
      <w:pPr>
        <w:pStyle w:val="Default"/>
        <w:numPr>
          <w:ilvl w:val="1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lastRenderedPageBreak/>
        <w:t>VICTORY</w:t>
      </w:r>
    </w:p>
    <w:p w14:paraId="36E33B27" w14:textId="0DAC1B52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V</w:t>
      </w:r>
      <w:r w:rsidR="0027144D">
        <w:rPr>
          <w:rFonts w:asciiTheme="majorHAnsi" w:hAnsiTheme="majorHAnsi" w:cs="Times New Roman"/>
          <w:sz w:val="22"/>
          <w:szCs w:val="22"/>
        </w:rPr>
        <w:t xml:space="preserve"> =</w:t>
      </w:r>
      <w:r w:rsidR="00D07F05">
        <w:rPr>
          <w:rFonts w:asciiTheme="majorHAnsi" w:hAnsiTheme="majorHAnsi" w:cs="Times New Roman"/>
          <w:sz w:val="22"/>
          <w:szCs w:val="22"/>
        </w:rPr>
        <w:t xml:space="preserve"> 10</w:t>
      </w:r>
    </w:p>
    <w:p w14:paraId="725E625B" w14:textId="53A2516A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</w:t>
      </w:r>
      <w:r w:rsidR="0027144D">
        <w:rPr>
          <w:rFonts w:asciiTheme="majorHAnsi" w:hAnsiTheme="majorHAnsi" w:cs="Times New Roman"/>
          <w:sz w:val="22"/>
          <w:szCs w:val="22"/>
        </w:rPr>
        <w:t xml:space="preserve"> = </w:t>
      </w:r>
      <w:r w:rsidR="0051774A">
        <w:rPr>
          <w:rFonts w:asciiTheme="majorHAnsi" w:hAnsiTheme="majorHAnsi" w:cs="Times New Roman"/>
          <w:sz w:val="22"/>
          <w:szCs w:val="22"/>
        </w:rPr>
        <w:t>16</w:t>
      </w:r>
    </w:p>
    <w:p w14:paraId="5DC8A4E9" w14:textId="061B8CC8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C</w:t>
      </w:r>
      <w:r w:rsidR="00712BB0">
        <w:rPr>
          <w:rFonts w:asciiTheme="majorHAnsi" w:hAnsiTheme="majorHAnsi" w:cs="Times New Roman"/>
          <w:sz w:val="22"/>
          <w:szCs w:val="22"/>
        </w:rPr>
        <w:t xml:space="preserve"> = 10</w:t>
      </w:r>
    </w:p>
    <w:p w14:paraId="6E3D8F50" w14:textId="5E0E13BF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T</w:t>
      </w:r>
      <w:r w:rsidR="00D07F05">
        <w:rPr>
          <w:rFonts w:asciiTheme="majorHAnsi" w:hAnsiTheme="majorHAnsi" w:cs="Times New Roman"/>
          <w:sz w:val="22"/>
          <w:szCs w:val="22"/>
        </w:rPr>
        <w:t xml:space="preserve"> = </w:t>
      </w:r>
      <w:r w:rsidR="00630AFB">
        <w:rPr>
          <w:rFonts w:asciiTheme="majorHAnsi" w:hAnsiTheme="majorHAnsi" w:cs="Times New Roman"/>
          <w:sz w:val="22"/>
          <w:szCs w:val="22"/>
        </w:rPr>
        <w:t>8</w:t>
      </w:r>
    </w:p>
    <w:p w14:paraId="110D1F56" w14:textId="7ECFF862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O</w:t>
      </w:r>
      <w:r w:rsidR="00D07F05">
        <w:rPr>
          <w:rFonts w:asciiTheme="majorHAnsi" w:hAnsiTheme="majorHAnsi" w:cs="Times New Roman"/>
          <w:sz w:val="22"/>
          <w:szCs w:val="22"/>
        </w:rPr>
        <w:t xml:space="preserve"> = </w:t>
      </w:r>
      <w:r w:rsidR="00F95ADC">
        <w:rPr>
          <w:rFonts w:asciiTheme="majorHAnsi" w:hAnsiTheme="majorHAnsi" w:cs="Times New Roman"/>
          <w:sz w:val="22"/>
          <w:szCs w:val="22"/>
        </w:rPr>
        <w:t>3</w:t>
      </w:r>
    </w:p>
    <w:p w14:paraId="1C9E2EB4" w14:textId="06C4D430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R</w:t>
      </w:r>
      <w:r w:rsidR="00D07F05">
        <w:rPr>
          <w:rFonts w:asciiTheme="majorHAnsi" w:hAnsiTheme="majorHAnsi" w:cs="Times New Roman"/>
          <w:sz w:val="22"/>
          <w:szCs w:val="22"/>
        </w:rPr>
        <w:t xml:space="preserve"> = </w:t>
      </w:r>
      <w:r w:rsidR="004451D8">
        <w:rPr>
          <w:rFonts w:asciiTheme="majorHAnsi" w:hAnsiTheme="majorHAnsi" w:cs="Times New Roman"/>
          <w:sz w:val="22"/>
          <w:szCs w:val="22"/>
        </w:rPr>
        <w:t>6</w:t>
      </w:r>
    </w:p>
    <w:p w14:paraId="07613AB2" w14:textId="0BBBBBA6" w:rsidR="002A06E5" w:rsidRDefault="009870C9" w:rsidP="002A06E5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Y</w:t>
      </w:r>
      <w:r w:rsidR="004451D8">
        <w:rPr>
          <w:rFonts w:asciiTheme="majorHAnsi" w:hAnsiTheme="majorHAnsi" w:cs="Times New Roman"/>
          <w:sz w:val="22"/>
          <w:szCs w:val="22"/>
        </w:rPr>
        <w:t xml:space="preserve"> = 13</w:t>
      </w:r>
    </w:p>
    <w:p w14:paraId="61A1D29C" w14:textId="449DC1D9" w:rsidR="002A06E5" w:rsidRPr="002A06E5" w:rsidRDefault="00AA649A" w:rsidP="002A06E5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560%19 = 9</w:t>
      </w:r>
    </w:p>
    <w:p w14:paraId="41F44963" w14:textId="72A5F04F" w:rsidR="009870C9" w:rsidRDefault="009870C9" w:rsidP="009870C9">
      <w:pPr>
        <w:pStyle w:val="Default"/>
        <w:numPr>
          <w:ilvl w:val="1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WISDOM</w:t>
      </w:r>
    </w:p>
    <w:p w14:paraId="34AAC04F" w14:textId="361B7398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W</w:t>
      </w:r>
      <w:r w:rsidR="004451D8">
        <w:rPr>
          <w:rFonts w:asciiTheme="majorHAnsi" w:hAnsiTheme="majorHAnsi" w:cs="Times New Roman"/>
          <w:sz w:val="22"/>
          <w:szCs w:val="22"/>
        </w:rPr>
        <w:t xml:space="preserve"> =</w:t>
      </w:r>
      <w:r w:rsidR="001D227A">
        <w:rPr>
          <w:rFonts w:asciiTheme="majorHAnsi" w:hAnsiTheme="majorHAnsi" w:cs="Times New Roman"/>
          <w:sz w:val="22"/>
          <w:szCs w:val="22"/>
        </w:rPr>
        <w:t xml:space="preserve"> 11</w:t>
      </w:r>
    </w:p>
    <w:p w14:paraId="64FF00C1" w14:textId="26223A56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</w:t>
      </w:r>
      <w:r w:rsidR="001D227A">
        <w:rPr>
          <w:rFonts w:asciiTheme="majorHAnsi" w:hAnsiTheme="majorHAnsi" w:cs="Times New Roman"/>
          <w:sz w:val="22"/>
          <w:szCs w:val="22"/>
        </w:rPr>
        <w:t xml:space="preserve"> = 16</w:t>
      </w:r>
    </w:p>
    <w:p w14:paraId="47BDD412" w14:textId="33AA80A0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S</w:t>
      </w:r>
      <w:r w:rsidR="00FD3722">
        <w:rPr>
          <w:rFonts w:asciiTheme="majorHAnsi" w:hAnsiTheme="majorHAnsi" w:cs="Times New Roman"/>
          <w:sz w:val="22"/>
          <w:szCs w:val="22"/>
        </w:rPr>
        <w:t xml:space="preserve"> = 7</w:t>
      </w:r>
    </w:p>
    <w:p w14:paraId="67CB6A0B" w14:textId="038DCEAD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D</w:t>
      </w:r>
      <w:r w:rsidR="00FD3722">
        <w:rPr>
          <w:rFonts w:asciiTheme="majorHAnsi" w:hAnsiTheme="majorHAnsi" w:cs="Times New Roman"/>
          <w:sz w:val="22"/>
          <w:szCs w:val="22"/>
        </w:rPr>
        <w:t xml:space="preserve"> = 11</w:t>
      </w:r>
    </w:p>
    <w:p w14:paraId="28D2C2DC" w14:textId="3574CD21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O</w:t>
      </w:r>
      <w:r w:rsidR="001D227A">
        <w:rPr>
          <w:rFonts w:asciiTheme="majorHAnsi" w:hAnsiTheme="majorHAnsi" w:cs="Times New Roman"/>
          <w:sz w:val="22"/>
          <w:szCs w:val="22"/>
        </w:rPr>
        <w:t xml:space="preserve"> = </w:t>
      </w:r>
      <w:r w:rsidR="00FD3722">
        <w:rPr>
          <w:rFonts w:asciiTheme="majorHAnsi" w:hAnsiTheme="majorHAnsi" w:cs="Times New Roman"/>
          <w:sz w:val="22"/>
          <w:szCs w:val="22"/>
        </w:rPr>
        <w:t>3</w:t>
      </w:r>
    </w:p>
    <w:p w14:paraId="12E4321C" w14:textId="279F8304" w:rsidR="009870C9" w:rsidRDefault="009870C9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M</w:t>
      </w:r>
      <w:r w:rsidR="00FD3722">
        <w:rPr>
          <w:rFonts w:asciiTheme="majorHAnsi" w:hAnsiTheme="majorHAnsi" w:cs="Times New Roman"/>
          <w:sz w:val="22"/>
          <w:szCs w:val="22"/>
        </w:rPr>
        <w:t xml:space="preserve"> = </w:t>
      </w:r>
      <w:r w:rsidR="002A06E5">
        <w:rPr>
          <w:rFonts w:asciiTheme="majorHAnsi" w:hAnsiTheme="majorHAnsi" w:cs="Times New Roman"/>
          <w:sz w:val="22"/>
          <w:szCs w:val="22"/>
        </w:rPr>
        <w:t>1</w:t>
      </w:r>
    </w:p>
    <w:p w14:paraId="0DEF1BA6" w14:textId="629DCE10" w:rsidR="00AA649A" w:rsidRDefault="00EE30DB" w:rsidP="009870C9">
      <w:pPr>
        <w:pStyle w:val="Default"/>
        <w:numPr>
          <w:ilvl w:val="2"/>
          <w:numId w:val="20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467%19 = 11</w:t>
      </w:r>
    </w:p>
    <w:p w14:paraId="170B38CF" w14:textId="77777777" w:rsidR="00CD35CB" w:rsidRDefault="00CD35CB" w:rsidP="00CD35CB">
      <w:pPr>
        <w:pStyle w:val="Default"/>
        <w:spacing w:line="276" w:lineRule="auto"/>
        <w:ind w:left="360"/>
        <w:rPr>
          <w:rFonts w:asciiTheme="majorHAnsi" w:hAnsiTheme="majorHAnsi" w:cs="Times New Roman"/>
          <w:sz w:val="22"/>
          <w:szCs w:val="22"/>
        </w:rPr>
      </w:pPr>
    </w:p>
    <w:p w14:paraId="020F0E41" w14:textId="0CFAAA58" w:rsidR="00CE470E" w:rsidRDefault="00DF0CD4" w:rsidP="00315FE4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2 – Q</w:t>
      </w:r>
      <w:r w:rsidR="00315FE4">
        <w:rPr>
          <w:rFonts w:asciiTheme="majorHAnsi" w:hAnsiTheme="majorHAnsi" w:cs="Times New Roman"/>
          <w:sz w:val="22"/>
          <w:szCs w:val="22"/>
        </w:rPr>
        <w:t>6</w:t>
      </w:r>
      <w:r>
        <w:rPr>
          <w:rFonts w:asciiTheme="majorHAnsi" w:hAnsiTheme="majorHAnsi" w:cs="Times New Roman"/>
          <w:sz w:val="22"/>
          <w:szCs w:val="22"/>
        </w:rPr>
        <w:t xml:space="preserve">.  </w:t>
      </w:r>
      <w:r w:rsidR="00295F1A">
        <w:rPr>
          <w:rFonts w:asciiTheme="majorHAnsi" w:hAnsiTheme="majorHAnsi" w:cs="Times New Roman"/>
          <w:sz w:val="22"/>
          <w:szCs w:val="22"/>
        </w:rPr>
        <w:t>Consider the keys</w:t>
      </w:r>
      <w:r w:rsidR="00295F1A" w:rsidRPr="00294CA4">
        <w:rPr>
          <w:rFonts w:asciiTheme="majorHAnsi" w:hAnsiTheme="majorHAnsi" w:cs="Times New Roman"/>
          <w:sz w:val="22"/>
          <w:szCs w:val="22"/>
        </w:rPr>
        <w:t xml:space="preserve">, </w:t>
      </w:r>
      <w:r w:rsidR="00AA7EC5">
        <w:rPr>
          <w:rFonts w:asciiTheme="majorHAnsi" w:hAnsiTheme="majorHAnsi" w:cs="Times New Roman"/>
          <w:sz w:val="22"/>
          <w:szCs w:val="22"/>
        </w:rPr>
        <w:t>3, 14, 18, 37, 9, 92, 21, 86, and 1</w:t>
      </w:r>
      <w:r w:rsidR="00395A9A">
        <w:rPr>
          <w:rFonts w:asciiTheme="majorHAnsi" w:hAnsiTheme="majorHAnsi" w:cs="Times New Roman"/>
          <w:sz w:val="22"/>
          <w:szCs w:val="22"/>
        </w:rPr>
        <w:t>1</w:t>
      </w:r>
      <w:r w:rsidR="00295F1A">
        <w:rPr>
          <w:rFonts w:asciiTheme="majorHAnsi" w:hAnsiTheme="majorHAnsi" w:cs="Times New Roman"/>
          <w:sz w:val="22"/>
          <w:szCs w:val="22"/>
        </w:rPr>
        <w:t>. Insert them in a hash table of size 11 with the hash function,</w:t>
      </w:r>
      <w:r w:rsidR="00295F1A"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00295F1A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h</w:t>
      </w:r>
      <w:r w:rsidR="00295F1A" w:rsidRPr="008A60C0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="00295F1A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k</w:t>
      </w:r>
      <w:r w:rsidR="00295F1A" w:rsidRPr="008A60C0">
        <w:rPr>
          <w:rFonts w:asciiTheme="majorHAnsi" w:hAnsiTheme="majorHAnsi" w:cs="Times New Roman"/>
          <w:color w:val="FF0000"/>
          <w:sz w:val="22"/>
          <w:szCs w:val="22"/>
        </w:rPr>
        <w:t>) = (2</w:t>
      </w:r>
      <w:r w:rsidR="00295F1A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k</w:t>
      </w:r>
      <w:r w:rsidR="00295F1A"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 +5) mod 11</w:t>
      </w:r>
      <w:r w:rsidR="00295F1A">
        <w:rPr>
          <w:rFonts w:asciiTheme="majorHAnsi" w:hAnsiTheme="majorHAnsi" w:cs="Times New Roman"/>
          <w:sz w:val="22"/>
          <w:szCs w:val="22"/>
        </w:rPr>
        <w:t xml:space="preserve">. Collision is handled by each of the </w:t>
      </w:r>
      <w:r w:rsidR="00395A9A">
        <w:rPr>
          <w:rFonts w:asciiTheme="majorHAnsi" w:hAnsiTheme="majorHAnsi" w:cs="Times New Roman"/>
          <w:sz w:val="22"/>
          <w:szCs w:val="22"/>
        </w:rPr>
        <w:t>methods</w:t>
      </w:r>
      <w:r w:rsidR="00295F1A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>below</w:t>
      </w:r>
      <w:r w:rsidR="00295F1A">
        <w:rPr>
          <w:rFonts w:asciiTheme="majorHAnsi" w:hAnsiTheme="majorHAnsi" w:cs="Times New Roman"/>
          <w:sz w:val="22"/>
          <w:szCs w:val="22"/>
        </w:rPr>
        <w:t xml:space="preserve">. </w:t>
      </w:r>
    </w:p>
    <w:p w14:paraId="24DC9023" w14:textId="22B15BD8" w:rsidR="00295F1A" w:rsidRDefault="008725D5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For each </w:t>
      </w:r>
      <w:r w:rsidR="00CE470E">
        <w:rPr>
          <w:rFonts w:asciiTheme="majorHAnsi" w:hAnsiTheme="majorHAnsi" w:cs="Times New Roman"/>
          <w:sz w:val="22"/>
          <w:szCs w:val="22"/>
        </w:rPr>
        <w:t xml:space="preserve">insertion of a </w:t>
      </w:r>
      <w:r>
        <w:rPr>
          <w:rFonts w:asciiTheme="majorHAnsi" w:hAnsiTheme="majorHAnsi" w:cs="Times New Roman"/>
          <w:sz w:val="22"/>
          <w:szCs w:val="22"/>
        </w:rPr>
        <w:t>key, give the initial hash value, a sequence of probed value</w:t>
      </w:r>
      <w:r w:rsidR="00BC4593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>, and the final hash value</w:t>
      </w:r>
      <w:r w:rsidR="003017F8">
        <w:rPr>
          <w:rFonts w:asciiTheme="majorHAnsi" w:hAnsiTheme="majorHAnsi" w:cs="Times New Roman"/>
          <w:sz w:val="22"/>
          <w:szCs w:val="22"/>
        </w:rPr>
        <w:t xml:space="preserve">: </w:t>
      </w:r>
      <w:r w:rsidR="00CE78EC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e.g.) </w:t>
      </w:r>
      <w:r w:rsidR="00BC4593" w:rsidRPr="00CE78EC">
        <w:rPr>
          <w:rFonts w:asciiTheme="majorHAnsi" w:hAnsiTheme="majorHAnsi" w:cs="Times New Roman"/>
          <w:i/>
          <w:iCs/>
          <w:sz w:val="22"/>
          <w:szCs w:val="22"/>
        </w:rPr>
        <w:t>k</w:t>
      </w:r>
      <w:r w:rsidR="00BC4593">
        <w:rPr>
          <w:rFonts w:asciiTheme="majorHAnsi" w:hAnsiTheme="majorHAnsi" w:cs="Times New Roman"/>
          <w:sz w:val="22"/>
          <w:szCs w:val="22"/>
        </w:rPr>
        <w:t xml:space="preserve"> = 10</w:t>
      </w:r>
      <w:r w:rsidR="003017F8">
        <w:rPr>
          <w:rFonts w:asciiTheme="majorHAnsi" w:hAnsiTheme="majorHAnsi" w:cs="Times New Roman"/>
          <w:sz w:val="22"/>
          <w:szCs w:val="22"/>
        </w:rPr>
        <w:t>,</w:t>
      </w:r>
      <w:r w:rsidR="00CE78EC">
        <w:rPr>
          <w:rFonts w:asciiTheme="majorHAnsi" w:hAnsiTheme="majorHAnsi" w:cs="Times New Roman"/>
          <w:sz w:val="22"/>
          <w:szCs w:val="22"/>
        </w:rPr>
        <w:t xml:space="preserve"> </w:t>
      </w: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 xml:space="preserve">10) = 3 </w:t>
      </w:r>
      <w:r w:rsidRPr="00D747CD">
        <w:rPr>
          <w:rFonts w:asciiTheme="majorHAnsi" w:hAnsiTheme="majorHAnsi" w:cs="Times New Roman"/>
          <w:sz w:val="22"/>
          <w:szCs w:val="22"/>
        </w:rPr>
        <w:sym w:font="Wingdings" w:char="F0E0"/>
      </w:r>
      <w:r>
        <w:rPr>
          <w:rFonts w:asciiTheme="majorHAnsi" w:hAnsiTheme="majorHAnsi" w:cs="Times New Roman"/>
          <w:sz w:val="22"/>
          <w:szCs w:val="22"/>
        </w:rPr>
        <w:t xml:space="preserve"> h(10, 1) = 4 </w:t>
      </w:r>
      <w:r w:rsidRPr="00D747CD">
        <w:rPr>
          <w:rFonts w:asciiTheme="majorHAnsi" w:hAnsiTheme="majorHAnsi" w:cs="Times New Roman"/>
          <w:sz w:val="22"/>
          <w:szCs w:val="22"/>
        </w:rPr>
        <w:sym w:font="Wingdings" w:char="F0E0"/>
      </w:r>
      <w:r>
        <w:rPr>
          <w:rFonts w:asciiTheme="majorHAnsi" w:hAnsiTheme="majorHAnsi" w:cs="Times New Roman"/>
          <w:sz w:val="22"/>
          <w:szCs w:val="22"/>
        </w:rPr>
        <w:t xml:space="preserve"> h(10, 2) = 5.  </w:t>
      </w:r>
      <w:r w:rsidR="003017F8">
        <w:rPr>
          <w:rFonts w:asciiTheme="majorHAnsi" w:hAnsiTheme="majorHAnsi" w:cs="Times New Roman"/>
          <w:sz w:val="22"/>
          <w:szCs w:val="22"/>
        </w:rPr>
        <w:t>S</w:t>
      </w:r>
      <w:r w:rsidR="00295F1A">
        <w:rPr>
          <w:rFonts w:asciiTheme="majorHAnsi" w:hAnsiTheme="majorHAnsi" w:cs="Times New Roman"/>
          <w:sz w:val="22"/>
          <w:szCs w:val="22"/>
        </w:rPr>
        <w:t>how the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="00295F1A">
        <w:rPr>
          <w:rFonts w:asciiTheme="majorHAnsi" w:hAnsiTheme="majorHAnsi" w:cs="Times New Roman"/>
          <w:sz w:val="22"/>
          <w:szCs w:val="22"/>
        </w:rPr>
        <w:t>final hash table</w:t>
      </w:r>
      <w:r w:rsidR="00CE78EC">
        <w:rPr>
          <w:rFonts w:asciiTheme="majorHAnsi" w:hAnsiTheme="majorHAnsi" w:cs="Times New Roman"/>
          <w:sz w:val="22"/>
          <w:szCs w:val="22"/>
        </w:rPr>
        <w:t xml:space="preserve"> </w:t>
      </w:r>
      <w:proofErr w:type="gramStart"/>
      <w:r w:rsidR="00CE78EC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="00CE78EC">
        <w:rPr>
          <w:rFonts w:asciiTheme="majorHAnsi" w:hAnsiTheme="majorHAnsi" w:cs="Times New Roman"/>
          <w:sz w:val="22"/>
          <w:szCs w:val="22"/>
        </w:rPr>
        <w:t>0 .. 10]</w:t>
      </w:r>
      <w:r w:rsidR="00315FE4">
        <w:rPr>
          <w:rFonts w:asciiTheme="majorHAnsi" w:hAnsiTheme="majorHAnsi" w:cs="Times New Roman"/>
          <w:sz w:val="22"/>
          <w:szCs w:val="22"/>
        </w:rPr>
        <w:t>.</w:t>
      </w:r>
    </w:p>
    <w:p w14:paraId="4058B89B" w14:textId="55A69C46" w:rsidR="00315FE4" w:rsidRDefault="00315FE4" w:rsidP="00295F1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You </w:t>
      </w:r>
      <w:proofErr w:type="gramStart"/>
      <w:r>
        <w:rPr>
          <w:rFonts w:asciiTheme="majorHAnsi" w:hAnsiTheme="majorHAnsi" w:cs="Times New Roman"/>
          <w:sz w:val="22"/>
          <w:szCs w:val="22"/>
        </w:rPr>
        <w:t>have to</w:t>
      </w:r>
      <w:proofErr w:type="gramEnd"/>
      <w:r>
        <w:rPr>
          <w:rFonts w:asciiTheme="majorHAnsi" w:hAnsiTheme="majorHAnsi" w:cs="Times New Roman"/>
          <w:sz w:val="22"/>
          <w:szCs w:val="22"/>
        </w:rPr>
        <w:t xml:space="preserve"> show the essential computation steps.</w:t>
      </w:r>
    </w:p>
    <w:p w14:paraId="227E4F52" w14:textId="77777777" w:rsidR="00266EB2" w:rsidRDefault="00266EB2" w:rsidP="00294CA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62B5C0E6" w14:textId="0467FB07" w:rsidR="000C7379" w:rsidRDefault="000C7379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2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="00295F1A">
        <w:rPr>
          <w:rFonts w:asciiTheme="majorHAnsi" w:hAnsiTheme="majorHAnsi" w:cs="Times New Roman"/>
          <w:sz w:val="22"/>
          <w:szCs w:val="22"/>
        </w:rPr>
        <w:t>C</w:t>
      </w:r>
      <w:r w:rsidR="00294CA4" w:rsidRPr="00294CA4">
        <w:rPr>
          <w:rFonts w:asciiTheme="majorHAnsi" w:hAnsiTheme="majorHAnsi" w:cs="Times New Roman"/>
          <w:sz w:val="22"/>
          <w:szCs w:val="22"/>
        </w:rPr>
        <w:t xml:space="preserve">ollision </w:t>
      </w:r>
      <w:r w:rsidR="00395A9A">
        <w:rPr>
          <w:rFonts w:asciiTheme="majorHAnsi" w:hAnsiTheme="majorHAnsi" w:cs="Times New Roman"/>
          <w:sz w:val="22"/>
          <w:szCs w:val="22"/>
        </w:rPr>
        <w:t xml:space="preserve">is </w:t>
      </w:r>
      <w:r w:rsidR="00295F1A">
        <w:rPr>
          <w:rFonts w:asciiTheme="majorHAnsi" w:hAnsiTheme="majorHAnsi" w:cs="Times New Roman"/>
          <w:sz w:val="22"/>
          <w:szCs w:val="22"/>
        </w:rPr>
        <w:t>handled</w:t>
      </w:r>
      <w:r w:rsidR="00294CA4" w:rsidRPr="00294CA4">
        <w:rPr>
          <w:rFonts w:asciiTheme="majorHAnsi" w:hAnsiTheme="majorHAnsi" w:cs="Times New Roman"/>
          <w:sz w:val="22"/>
          <w:szCs w:val="22"/>
        </w:rPr>
        <w:t xml:space="preserve"> by </w:t>
      </w:r>
      <w:r w:rsidR="00294CA4" w:rsidRPr="00C52690">
        <w:rPr>
          <w:rFonts w:asciiTheme="majorHAnsi" w:hAnsiTheme="majorHAnsi" w:cs="Times New Roman"/>
          <w:b/>
          <w:i/>
          <w:sz w:val="22"/>
          <w:szCs w:val="22"/>
        </w:rPr>
        <w:t>chaining</w:t>
      </w:r>
      <w:r w:rsidR="00294CA4" w:rsidRPr="00294CA4">
        <w:rPr>
          <w:rFonts w:asciiTheme="majorHAnsi" w:hAnsiTheme="majorHAnsi" w:cs="Times New Roman"/>
          <w:sz w:val="22"/>
          <w:szCs w:val="22"/>
        </w:rPr>
        <w:t>.</w:t>
      </w:r>
      <w:r w:rsidR="00C52690">
        <w:rPr>
          <w:rFonts w:asciiTheme="majorHAnsi" w:hAnsiTheme="majorHAnsi" w:cs="Times New Roman"/>
          <w:sz w:val="22"/>
          <w:szCs w:val="22"/>
        </w:rPr>
        <w:t xml:space="preserve">  Draw the final hash table after insertion.</w:t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14:paraId="3E689910" w14:textId="0F77E9F2" w:rsidR="002A1532" w:rsidRDefault="00564370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(2(3) + </w:t>
      </w:r>
      <w:proofErr w:type="gramStart"/>
      <w:r>
        <w:rPr>
          <w:rFonts w:asciiTheme="majorHAnsi" w:hAnsiTheme="majorHAnsi" w:cs="Times New Roman"/>
          <w:sz w:val="22"/>
          <w:szCs w:val="22"/>
        </w:rPr>
        <w:t>5)%</w:t>
      </w:r>
      <w:proofErr w:type="gramEnd"/>
      <w:r>
        <w:rPr>
          <w:rFonts w:asciiTheme="majorHAnsi" w:hAnsiTheme="majorHAnsi" w:cs="Times New Roman"/>
          <w:sz w:val="22"/>
          <w:szCs w:val="22"/>
        </w:rPr>
        <w:t>11 = 0 * same math was applied to each number</w:t>
      </w:r>
    </w:p>
    <w:p w14:paraId="6A56EC4B" w14:textId="428D364A" w:rsidR="004563CF" w:rsidRDefault="00662491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h(k) = 0, </w:t>
      </w:r>
      <w:r w:rsidR="002F097D">
        <w:rPr>
          <w:rFonts w:asciiTheme="majorHAnsi" w:hAnsiTheme="majorHAnsi" w:cs="Times New Roman"/>
          <w:sz w:val="22"/>
          <w:szCs w:val="22"/>
        </w:rPr>
        <w:t xml:space="preserve">0, </w:t>
      </w:r>
      <w:r w:rsidR="00AA16AC">
        <w:rPr>
          <w:rFonts w:asciiTheme="majorHAnsi" w:hAnsiTheme="majorHAnsi" w:cs="Times New Roman"/>
          <w:sz w:val="22"/>
          <w:szCs w:val="22"/>
        </w:rPr>
        <w:t xml:space="preserve">8, </w:t>
      </w:r>
      <w:r w:rsidR="0016708E">
        <w:rPr>
          <w:rFonts w:asciiTheme="majorHAnsi" w:hAnsiTheme="majorHAnsi" w:cs="Times New Roman"/>
          <w:sz w:val="22"/>
          <w:szCs w:val="22"/>
        </w:rPr>
        <w:t xml:space="preserve">2, </w:t>
      </w:r>
      <w:r w:rsidR="00817CF1">
        <w:rPr>
          <w:rFonts w:asciiTheme="majorHAnsi" w:hAnsiTheme="majorHAnsi" w:cs="Times New Roman"/>
          <w:sz w:val="22"/>
          <w:szCs w:val="22"/>
        </w:rPr>
        <w:t xml:space="preserve">1, </w:t>
      </w:r>
      <w:r w:rsidR="0077349D">
        <w:rPr>
          <w:rFonts w:asciiTheme="majorHAnsi" w:hAnsiTheme="majorHAnsi" w:cs="Times New Roman"/>
          <w:sz w:val="22"/>
          <w:szCs w:val="22"/>
        </w:rPr>
        <w:t>2,</w:t>
      </w:r>
      <w:r w:rsidR="00F9549F">
        <w:rPr>
          <w:rFonts w:asciiTheme="majorHAnsi" w:hAnsiTheme="majorHAnsi" w:cs="Times New Roman"/>
          <w:sz w:val="22"/>
          <w:szCs w:val="22"/>
        </w:rPr>
        <w:t xml:space="preserve"> </w:t>
      </w:r>
      <w:r w:rsidR="00B1629E">
        <w:rPr>
          <w:rFonts w:asciiTheme="majorHAnsi" w:hAnsiTheme="majorHAnsi" w:cs="Times New Roman"/>
          <w:sz w:val="22"/>
          <w:szCs w:val="22"/>
        </w:rPr>
        <w:t>3,</w:t>
      </w:r>
      <w:r w:rsidR="00132B0C">
        <w:rPr>
          <w:rFonts w:asciiTheme="majorHAnsi" w:hAnsiTheme="majorHAnsi" w:cs="Times New Roman"/>
          <w:sz w:val="22"/>
          <w:szCs w:val="22"/>
        </w:rPr>
        <w:t xml:space="preserve"> 1, </w:t>
      </w:r>
      <w:r w:rsidR="00135F79">
        <w:rPr>
          <w:rFonts w:asciiTheme="majorHAnsi" w:hAnsiTheme="majorHAnsi" w:cs="Times New Roman"/>
          <w:sz w:val="22"/>
          <w:szCs w:val="22"/>
        </w:rPr>
        <w:t>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</w:tblGrid>
      <w:tr w:rsidR="005C550A" w14:paraId="7922EA4F" w14:textId="77777777" w:rsidTr="005C550A">
        <w:tc>
          <w:tcPr>
            <w:tcW w:w="885" w:type="dxa"/>
          </w:tcPr>
          <w:p w14:paraId="64FA0110" w14:textId="42C6A00A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0</w:t>
            </w:r>
          </w:p>
        </w:tc>
        <w:tc>
          <w:tcPr>
            <w:tcW w:w="885" w:type="dxa"/>
          </w:tcPr>
          <w:p w14:paraId="6607A591" w14:textId="58F6670A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885" w:type="dxa"/>
          </w:tcPr>
          <w:p w14:paraId="4E6794F3" w14:textId="7FDBC871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14:paraId="76CA0FFB" w14:textId="2DA580C7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40D40AFE" w14:textId="414A1128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885" w:type="dxa"/>
          </w:tcPr>
          <w:p w14:paraId="21B68106" w14:textId="51811494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885" w:type="dxa"/>
          </w:tcPr>
          <w:p w14:paraId="71809958" w14:textId="5FFF64EE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885" w:type="dxa"/>
          </w:tcPr>
          <w:p w14:paraId="6D87C0D3" w14:textId="63CFDF44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885" w:type="dxa"/>
          </w:tcPr>
          <w:p w14:paraId="0BFD423C" w14:textId="38B5279E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885" w:type="dxa"/>
          </w:tcPr>
          <w:p w14:paraId="0DE2BAB6" w14:textId="18BDB22A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4E219376" w14:textId="0D991DE2" w:rsidR="005C550A" w:rsidRPr="00814414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81441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0</w:t>
            </w:r>
          </w:p>
        </w:tc>
      </w:tr>
      <w:tr w:rsidR="005C550A" w14:paraId="1125DF5A" w14:textId="77777777" w:rsidTr="005C550A">
        <w:tc>
          <w:tcPr>
            <w:tcW w:w="885" w:type="dxa"/>
          </w:tcPr>
          <w:p w14:paraId="4B83CDBD" w14:textId="03F0F27E" w:rsidR="005C550A" w:rsidRDefault="00ED71C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1A789B03" w14:textId="4ED36FB5" w:rsidR="005C550A" w:rsidRDefault="002627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1FDF8348" w14:textId="3B052118" w:rsidR="005C550A" w:rsidRDefault="002627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885" w:type="dxa"/>
          </w:tcPr>
          <w:p w14:paraId="5CBC15AE" w14:textId="319560F4" w:rsidR="005C550A" w:rsidRDefault="00050891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885" w:type="dxa"/>
          </w:tcPr>
          <w:p w14:paraId="36989AB7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774248B" w14:textId="2B5081CD" w:rsidR="005C550A" w:rsidRDefault="00C12D55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85" w:type="dxa"/>
          </w:tcPr>
          <w:p w14:paraId="5DAA959A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743A1C1E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7455AFAB" w14:textId="4139FB14" w:rsidR="005C550A" w:rsidRDefault="003B2793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885" w:type="dxa"/>
          </w:tcPr>
          <w:p w14:paraId="16412E3B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5D9751B1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C550A" w14:paraId="4F45C5EB" w14:textId="77777777" w:rsidTr="005C550A">
        <w:tc>
          <w:tcPr>
            <w:tcW w:w="885" w:type="dxa"/>
          </w:tcPr>
          <w:p w14:paraId="14417405" w14:textId="2C18A7DC" w:rsidR="005C550A" w:rsidRDefault="00ED71C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  <w:tc>
          <w:tcPr>
            <w:tcW w:w="885" w:type="dxa"/>
          </w:tcPr>
          <w:p w14:paraId="2E0C8E14" w14:textId="01AA16EC" w:rsidR="005C550A" w:rsidRDefault="00814414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  <w:tc>
          <w:tcPr>
            <w:tcW w:w="885" w:type="dxa"/>
          </w:tcPr>
          <w:p w14:paraId="32B359D3" w14:textId="36718AEF" w:rsidR="005C550A" w:rsidRDefault="002627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885" w:type="dxa"/>
          </w:tcPr>
          <w:p w14:paraId="2589D536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33C53F20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3113858B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54F6F3F2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20F96B93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BA0A605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7D0DC975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4F67DD3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C550A" w14:paraId="5BCF2716" w14:textId="77777777" w:rsidTr="005C550A">
        <w:tc>
          <w:tcPr>
            <w:tcW w:w="885" w:type="dxa"/>
          </w:tcPr>
          <w:p w14:paraId="74F63052" w14:textId="40108D8B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23A8B593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A4A7E94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36E6B3C1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4B8AD199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2797B64C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023941AD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699948EF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388FF6C8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05FB2E1A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0244DF3" w14:textId="77777777" w:rsidR="005C550A" w:rsidRDefault="005C550A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396AD2D6" w14:textId="77777777" w:rsidR="000920F3" w:rsidRPr="00521E43" w:rsidRDefault="000920F3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</w:p>
    <w:p w14:paraId="71B615A9" w14:textId="0F9F3D08" w:rsidR="00C52690" w:rsidRDefault="004D2BCD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C52690"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3</w:t>
      </w:r>
      <w:r w:rsidRPr="00C52690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C52690">
        <w:rPr>
          <w:rFonts w:asciiTheme="majorHAnsi" w:hAnsiTheme="majorHAnsi" w:cs="Times New Roman"/>
          <w:sz w:val="22"/>
          <w:szCs w:val="22"/>
        </w:rPr>
        <w:t>[</w:t>
      </w:r>
      <w:r w:rsidR="004F7E5F">
        <w:rPr>
          <w:rFonts w:asciiTheme="majorHAnsi" w:hAnsiTheme="majorHAnsi" w:cs="Times New Roman"/>
          <w:sz w:val="22"/>
          <w:szCs w:val="22"/>
        </w:rPr>
        <w:t>2</w:t>
      </w:r>
      <w:r w:rsidR="001C6300" w:rsidRPr="00C52690">
        <w:rPr>
          <w:rFonts w:asciiTheme="majorHAnsi" w:hAnsiTheme="majorHAnsi" w:cs="Times New Roman"/>
          <w:sz w:val="22"/>
          <w:szCs w:val="22"/>
        </w:rPr>
        <w:t>0</w:t>
      </w:r>
      <w:r w:rsidR="00354665" w:rsidRPr="00C52690">
        <w:rPr>
          <w:rFonts w:asciiTheme="majorHAnsi" w:hAnsiTheme="majorHAnsi" w:cs="Times New Roman"/>
          <w:sz w:val="22"/>
          <w:szCs w:val="22"/>
        </w:rPr>
        <w:t xml:space="preserve">] </w:t>
      </w:r>
      <w:r w:rsidR="00295F1A">
        <w:rPr>
          <w:rFonts w:asciiTheme="majorHAnsi" w:hAnsiTheme="majorHAnsi" w:cs="Times New Roman"/>
          <w:sz w:val="22"/>
          <w:szCs w:val="22"/>
        </w:rPr>
        <w:t>Collision handled b</w:t>
      </w:r>
      <w:r w:rsidR="000B75C6">
        <w:rPr>
          <w:rFonts w:asciiTheme="majorHAnsi" w:hAnsiTheme="majorHAnsi" w:cs="Times New Roman"/>
          <w:sz w:val="22"/>
          <w:szCs w:val="22"/>
        </w:rPr>
        <w:t xml:space="preserve">y </w:t>
      </w:r>
      <w:r w:rsidR="00C60EF0">
        <w:rPr>
          <w:rFonts w:asciiTheme="majorHAnsi" w:hAnsiTheme="majorHAnsi" w:cs="Times New Roman"/>
          <w:sz w:val="22"/>
          <w:szCs w:val="22"/>
        </w:rPr>
        <w:t xml:space="preserve">open addressing with the </w:t>
      </w:r>
      <w:r w:rsidR="00AA7EC5">
        <w:rPr>
          <w:rFonts w:asciiTheme="majorHAnsi" w:hAnsiTheme="majorHAnsi" w:cs="Times New Roman"/>
          <w:sz w:val="22"/>
          <w:szCs w:val="22"/>
        </w:rPr>
        <w:t xml:space="preserve">linear probing where probe function </w:t>
      </w:r>
      <w:r w:rsidR="00AA7EC5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f</w:t>
      </w:r>
      <w:r w:rsidR="00AA7EC5" w:rsidRPr="008A60C0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="00AA7EC5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j</w:t>
      </w:r>
      <w:r w:rsidR="00AA7EC5"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) = </w:t>
      </w:r>
      <w:r w:rsidR="00AA7EC5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j</w:t>
      </w:r>
      <w:r w:rsidR="00AA7EC5">
        <w:rPr>
          <w:rFonts w:asciiTheme="majorHAnsi" w:hAnsiTheme="majorHAnsi" w:cs="Times New Roman"/>
          <w:i/>
          <w:sz w:val="22"/>
          <w:szCs w:val="22"/>
        </w:rPr>
        <w:t>.</w:t>
      </w:r>
      <w:r w:rsidR="00C60EF0">
        <w:rPr>
          <w:rFonts w:asciiTheme="majorHAnsi" w:hAnsiTheme="majorHAnsi" w:cs="Times New Roman"/>
          <w:sz w:val="22"/>
          <w:szCs w:val="22"/>
        </w:rPr>
        <w:t xml:space="preserve"> </w:t>
      </w:r>
    </w:p>
    <w:p w14:paraId="44F5CDC7" w14:textId="77777777" w:rsidR="003E5FAB" w:rsidRDefault="004F7E5F" w:rsidP="003E5FAB">
      <w:pPr>
        <w:pStyle w:val="Default"/>
        <w:numPr>
          <w:ilvl w:val="0"/>
          <w:numId w:val="19"/>
        </w:numPr>
        <w:spacing w:line="360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10] </w:t>
      </w:r>
      <w:r w:rsidR="00BD7F7A">
        <w:rPr>
          <w:rFonts w:asciiTheme="majorHAnsi" w:hAnsiTheme="majorHAnsi" w:cs="Times New Roman"/>
          <w:sz w:val="22"/>
          <w:szCs w:val="22"/>
        </w:rPr>
        <w:t xml:space="preserve">Insert the given keys </w:t>
      </w:r>
      <w:r w:rsidR="00BC4593">
        <w:rPr>
          <w:rFonts w:asciiTheme="majorHAnsi" w:hAnsiTheme="majorHAnsi" w:cs="Times New Roman"/>
          <w:sz w:val="22"/>
          <w:szCs w:val="22"/>
        </w:rPr>
        <w:t>and show the result</w:t>
      </w:r>
      <w:r w:rsidR="00FE5FF6">
        <w:rPr>
          <w:rFonts w:asciiTheme="majorHAnsi" w:hAnsiTheme="majorHAnsi" w:cs="Times New Roman"/>
          <w:sz w:val="22"/>
          <w:szCs w:val="22"/>
        </w:rPr>
        <w:t xml:space="preserve"> as it’s described above.</w:t>
      </w:r>
    </w:p>
    <w:p w14:paraId="4481303B" w14:textId="02CB1BCA" w:rsidR="00E23042" w:rsidRDefault="003E5FAB" w:rsidP="003E5FAB">
      <w:pPr>
        <w:pStyle w:val="Default"/>
        <w:numPr>
          <w:ilvl w:val="1"/>
          <w:numId w:val="19"/>
        </w:numPr>
        <w:spacing w:line="360" w:lineRule="auto"/>
        <w:rPr>
          <w:rFonts w:asciiTheme="majorHAnsi" w:hAnsiTheme="majorHAnsi" w:cs="Times New Roman"/>
          <w:sz w:val="22"/>
          <w:szCs w:val="22"/>
        </w:rPr>
      </w:pPr>
      <w:r w:rsidRPr="003E5FAB">
        <w:rPr>
          <w:rFonts w:asciiTheme="majorHAnsi" w:hAnsiTheme="majorHAnsi" w:cs="Times New Roman"/>
          <w:sz w:val="22"/>
          <w:szCs w:val="22"/>
        </w:rPr>
        <w:t>Initial hashes h(k) = 0, 0, 8, 2, 1, 2, 3, 1, 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</w:tblGrid>
      <w:tr w:rsidR="00DF3107" w14:paraId="30B232E2" w14:textId="77777777" w:rsidTr="00DF3107">
        <w:tc>
          <w:tcPr>
            <w:tcW w:w="885" w:type="dxa"/>
          </w:tcPr>
          <w:p w14:paraId="44FBFF70" w14:textId="588A6D3D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0</w:t>
            </w:r>
          </w:p>
        </w:tc>
        <w:tc>
          <w:tcPr>
            <w:tcW w:w="885" w:type="dxa"/>
          </w:tcPr>
          <w:p w14:paraId="12834DC6" w14:textId="518D955A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885" w:type="dxa"/>
          </w:tcPr>
          <w:p w14:paraId="524B4F7D" w14:textId="3FA76F84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14:paraId="2E354ED8" w14:textId="156E0248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4E1E858A" w14:textId="385A4A24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885" w:type="dxa"/>
          </w:tcPr>
          <w:p w14:paraId="03F5ED82" w14:textId="7ADB1394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885" w:type="dxa"/>
          </w:tcPr>
          <w:p w14:paraId="0CA536B2" w14:textId="418B0010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885" w:type="dxa"/>
          </w:tcPr>
          <w:p w14:paraId="3930136C" w14:textId="0C8E43DA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885" w:type="dxa"/>
          </w:tcPr>
          <w:p w14:paraId="0465D806" w14:textId="48CDB419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885" w:type="dxa"/>
          </w:tcPr>
          <w:p w14:paraId="521D2416" w14:textId="1682FBE0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42FE4BE4" w14:textId="7FA193B3" w:rsidR="00DF3107" w:rsidRPr="00F65353" w:rsidRDefault="00F6535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65353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0</w:t>
            </w:r>
          </w:p>
        </w:tc>
      </w:tr>
      <w:tr w:rsidR="00DF3107" w14:paraId="2DE24B78" w14:textId="77777777" w:rsidTr="00DF3107">
        <w:tc>
          <w:tcPr>
            <w:tcW w:w="885" w:type="dxa"/>
          </w:tcPr>
          <w:p w14:paraId="3F56E5C3" w14:textId="54B5DD29" w:rsidR="00DF3107" w:rsidRDefault="00231D1B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03B945A2" w14:textId="0CC1CB43" w:rsidR="00DF3107" w:rsidRDefault="00071DC1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  <w:tc>
          <w:tcPr>
            <w:tcW w:w="885" w:type="dxa"/>
          </w:tcPr>
          <w:p w14:paraId="75B0F884" w14:textId="6554DD5F" w:rsidR="00DF3107" w:rsidRDefault="0094159F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885" w:type="dxa"/>
          </w:tcPr>
          <w:p w14:paraId="213AE7A7" w14:textId="757E3631" w:rsidR="00DF3107" w:rsidRDefault="00930B0B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6BD5A358" w14:textId="49FDCA8E" w:rsidR="00DF3107" w:rsidRDefault="00930B0B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885" w:type="dxa"/>
          </w:tcPr>
          <w:p w14:paraId="7DE85137" w14:textId="05557F3C" w:rsidR="00DF3107" w:rsidRDefault="00C43998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885" w:type="dxa"/>
          </w:tcPr>
          <w:p w14:paraId="54809AB3" w14:textId="58B4A6E5" w:rsidR="00DF3107" w:rsidRDefault="00B554AD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</w:t>
            </w:r>
            <w:r w:rsidR="00D91993"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  <w:tc>
          <w:tcPr>
            <w:tcW w:w="885" w:type="dxa"/>
          </w:tcPr>
          <w:p w14:paraId="64BB9845" w14:textId="6C69AD92" w:rsidR="00DF3107" w:rsidRDefault="00D91993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85" w:type="dxa"/>
          </w:tcPr>
          <w:p w14:paraId="0BCD87B4" w14:textId="7C31093C" w:rsidR="00DF3107" w:rsidRDefault="00A87E86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885" w:type="dxa"/>
          </w:tcPr>
          <w:p w14:paraId="66DBC8CC" w14:textId="77777777" w:rsidR="00DF3107" w:rsidRDefault="00DF3107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8B33418" w14:textId="77777777" w:rsidR="00DF3107" w:rsidRDefault="00DF3107" w:rsidP="003E5FAB">
            <w:pPr>
              <w:pStyle w:val="Default"/>
              <w:spacing w:line="360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603AA8F9" w14:textId="2E1B5514" w:rsidR="003E5FAB" w:rsidRDefault="00692738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3) = 0</w:t>
      </w:r>
    </w:p>
    <w:p w14:paraId="1A9C3237" w14:textId="23FC2B0A" w:rsidR="007658AC" w:rsidRDefault="007658AC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14) = 0</w:t>
      </w:r>
      <w:r w:rsidR="00C81988">
        <w:rPr>
          <w:rFonts w:asciiTheme="majorHAnsi" w:hAnsiTheme="majorHAnsi" w:cs="Times New Roman"/>
          <w:sz w:val="22"/>
          <w:szCs w:val="22"/>
        </w:rPr>
        <w:t xml:space="preserve"> → </w:t>
      </w:r>
      <w:r>
        <w:rPr>
          <w:rFonts w:asciiTheme="majorHAnsi" w:hAnsiTheme="majorHAnsi" w:cs="Times New Roman"/>
          <w:sz w:val="22"/>
          <w:szCs w:val="22"/>
        </w:rPr>
        <w:t>h(14</w:t>
      </w:r>
      <w:r w:rsidR="00431595">
        <w:rPr>
          <w:rFonts w:asciiTheme="majorHAnsi" w:hAnsiTheme="majorHAnsi" w:cs="Times New Roman"/>
          <w:sz w:val="22"/>
          <w:szCs w:val="22"/>
        </w:rPr>
        <w:t>, 1</w:t>
      </w:r>
      <w:r>
        <w:rPr>
          <w:rFonts w:asciiTheme="majorHAnsi" w:hAnsiTheme="majorHAnsi" w:cs="Times New Roman"/>
          <w:sz w:val="22"/>
          <w:szCs w:val="22"/>
        </w:rPr>
        <w:t>)</w:t>
      </w:r>
      <w:r w:rsidR="00946FFA">
        <w:rPr>
          <w:rFonts w:asciiTheme="majorHAnsi" w:hAnsiTheme="majorHAnsi" w:cs="Times New Roman"/>
          <w:sz w:val="22"/>
          <w:szCs w:val="22"/>
        </w:rPr>
        <w:t xml:space="preserve"> = </w:t>
      </w:r>
      <w:r w:rsidR="00071DC1">
        <w:rPr>
          <w:rFonts w:asciiTheme="majorHAnsi" w:hAnsiTheme="majorHAnsi" w:cs="Times New Roman"/>
          <w:sz w:val="22"/>
          <w:szCs w:val="22"/>
        </w:rPr>
        <w:t>1</w:t>
      </w:r>
    </w:p>
    <w:p w14:paraId="2DBCD643" w14:textId="6A146B1C" w:rsidR="00E80808" w:rsidRDefault="00E80808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lastRenderedPageBreak/>
        <w:t>h(</w:t>
      </w:r>
      <w:proofErr w:type="gramEnd"/>
      <w:r w:rsidR="00A303DF">
        <w:rPr>
          <w:rFonts w:asciiTheme="majorHAnsi" w:hAnsiTheme="majorHAnsi" w:cs="Times New Roman"/>
          <w:sz w:val="22"/>
          <w:szCs w:val="22"/>
        </w:rPr>
        <w:t>18) = 8</w:t>
      </w:r>
    </w:p>
    <w:p w14:paraId="2CDD393C" w14:textId="501543B2" w:rsidR="003E0023" w:rsidRDefault="003E0023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37) = 2</w:t>
      </w:r>
    </w:p>
    <w:p w14:paraId="649B4C73" w14:textId="20B25BF3" w:rsidR="00972A77" w:rsidRDefault="00972A77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9) = 1</w:t>
      </w:r>
      <w:r w:rsidR="0094159F">
        <w:rPr>
          <w:rFonts w:asciiTheme="majorHAnsi" w:hAnsiTheme="majorHAnsi" w:cs="Times New Roman"/>
          <w:sz w:val="22"/>
          <w:szCs w:val="22"/>
        </w:rPr>
        <w:t xml:space="preserve"> → h(9, 1) = 2 → h(9, 2)</w:t>
      </w:r>
      <w:r w:rsidR="00930B0B">
        <w:rPr>
          <w:rFonts w:asciiTheme="majorHAnsi" w:hAnsiTheme="majorHAnsi" w:cs="Times New Roman"/>
          <w:sz w:val="22"/>
          <w:szCs w:val="22"/>
        </w:rPr>
        <w:t xml:space="preserve"> = 3</w:t>
      </w:r>
    </w:p>
    <w:p w14:paraId="048786AC" w14:textId="24227FC2" w:rsidR="00972A77" w:rsidRDefault="00972A77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92) = 2 → h(</w:t>
      </w:r>
      <w:r w:rsidR="004337D3">
        <w:rPr>
          <w:rFonts w:asciiTheme="majorHAnsi" w:hAnsiTheme="majorHAnsi" w:cs="Times New Roman"/>
          <w:sz w:val="22"/>
          <w:szCs w:val="22"/>
        </w:rPr>
        <w:t xml:space="preserve">92, 1) = </w:t>
      </w:r>
      <w:r w:rsidR="00930B0B">
        <w:rPr>
          <w:rFonts w:asciiTheme="majorHAnsi" w:hAnsiTheme="majorHAnsi" w:cs="Times New Roman"/>
          <w:sz w:val="22"/>
          <w:szCs w:val="22"/>
        </w:rPr>
        <w:t>3</w:t>
      </w:r>
      <w:r w:rsidR="004337D3">
        <w:rPr>
          <w:rFonts w:asciiTheme="majorHAnsi" w:hAnsiTheme="majorHAnsi" w:cs="Times New Roman"/>
          <w:sz w:val="22"/>
          <w:szCs w:val="22"/>
        </w:rPr>
        <w:t xml:space="preserve"> → h(92, 2) = </w:t>
      </w:r>
      <w:r w:rsidR="00930B0B">
        <w:rPr>
          <w:rFonts w:asciiTheme="majorHAnsi" w:hAnsiTheme="majorHAnsi" w:cs="Times New Roman"/>
          <w:sz w:val="22"/>
          <w:szCs w:val="22"/>
        </w:rPr>
        <w:t>4</w:t>
      </w:r>
    </w:p>
    <w:p w14:paraId="113ED649" w14:textId="64C6FE06" w:rsidR="00575FA1" w:rsidRDefault="00930B0B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21)</w:t>
      </w:r>
      <w:r w:rsidR="004B33D3">
        <w:rPr>
          <w:rFonts w:asciiTheme="majorHAnsi" w:hAnsiTheme="majorHAnsi" w:cs="Times New Roman"/>
          <w:sz w:val="22"/>
          <w:szCs w:val="22"/>
        </w:rPr>
        <w:t xml:space="preserve"> = 3 → h(21</w:t>
      </w:r>
      <w:r w:rsidR="00C43998">
        <w:rPr>
          <w:rFonts w:asciiTheme="majorHAnsi" w:hAnsiTheme="majorHAnsi" w:cs="Times New Roman"/>
          <w:sz w:val="22"/>
          <w:szCs w:val="22"/>
        </w:rPr>
        <w:t>, 1) = 4 → h(21, 2) = 5</w:t>
      </w:r>
    </w:p>
    <w:p w14:paraId="38D4E21B" w14:textId="6F2CE3E9" w:rsidR="00C43998" w:rsidRDefault="00C43998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86) = 1 →</w:t>
      </w:r>
      <w:r w:rsidR="005E3C43">
        <w:rPr>
          <w:rFonts w:asciiTheme="majorHAnsi" w:hAnsiTheme="majorHAnsi" w:cs="Times New Roman"/>
          <w:sz w:val="22"/>
          <w:szCs w:val="22"/>
        </w:rPr>
        <w:t xml:space="preserve"> h(86, 1) = 2 → h(86, 2) = 3 →</w:t>
      </w:r>
      <w:r w:rsidR="004D2507">
        <w:rPr>
          <w:rFonts w:asciiTheme="majorHAnsi" w:hAnsiTheme="majorHAnsi" w:cs="Times New Roman"/>
          <w:sz w:val="22"/>
          <w:szCs w:val="22"/>
        </w:rPr>
        <w:t xml:space="preserve"> h(86, 3) = 4 → h(</w:t>
      </w:r>
      <w:r w:rsidR="008F55C3">
        <w:rPr>
          <w:rFonts w:asciiTheme="majorHAnsi" w:hAnsiTheme="majorHAnsi" w:cs="Times New Roman"/>
          <w:sz w:val="22"/>
          <w:szCs w:val="22"/>
        </w:rPr>
        <w:t>86, 4) = 5, h(87</w:t>
      </w:r>
      <w:r w:rsidR="00B554AD">
        <w:rPr>
          <w:rFonts w:asciiTheme="majorHAnsi" w:hAnsiTheme="majorHAnsi" w:cs="Times New Roman"/>
          <w:sz w:val="22"/>
          <w:szCs w:val="22"/>
        </w:rPr>
        <w:t>, 5) = 6</w:t>
      </w:r>
    </w:p>
    <w:p w14:paraId="23F96FE5" w14:textId="1B8D202C" w:rsidR="003E5FAB" w:rsidRPr="003E5FAB" w:rsidRDefault="00B554AD" w:rsidP="003E5FAB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>11) = 0 → h(11, 1) = 1 → h(11, 2) = 2 → h(11, 3) = 3 → h(11, 4) = 4, h(11, 5) = 5</w:t>
      </w:r>
      <w:r w:rsidR="00D91993">
        <w:rPr>
          <w:rFonts w:asciiTheme="majorHAnsi" w:hAnsiTheme="majorHAnsi" w:cs="Times New Roman"/>
          <w:sz w:val="22"/>
          <w:szCs w:val="22"/>
        </w:rPr>
        <w:t xml:space="preserve"> → h(11,6) = 6 → h(11, 7) = 7</w:t>
      </w:r>
    </w:p>
    <w:p w14:paraId="138436D6" w14:textId="7CD243E6" w:rsidR="00CE78EC" w:rsidRDefault="004F7E5F" w:rsidP="00CE78EC">
      <w:pPr>
        <w:pStyle w:val="Default"/>
        <w:numPr>
          <w:ilvl w:val="0"/>
          <w:numId w:val="19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[10] </w:t>
      </w:r>
      <w:r w:rsidR="00BC4593">
        <w:rPr>
          <w:rFonts w:asciiTheme="majorHAnsi" w:hAnsiTheme="majorHAnsi" w:cs="Times New Roman"/>
          <w:sz w:val="22"/>
          <w:szCs w:val="22"/>
        </w:rPr>
        <w:t xml:space="preserve">Remove a key 14 from the final table in (A).  Show the </w:t>
      </w:r>
      <w:r w:rsidR="00CE78EC">
        <w:rPr>
          <w:rFonts w:asciiTheme="majorHAnsi" w:hAnsiTheme="majorHAnsi" w:cs="Times New Roman"/>
          <w:sz w:val="22"/>
          <w:szCs w:val="22"/>
        </w:rPr>
        <w:t>sequence of shifting and the</w:t>
      </w:r>
      <w:r w:rsidR="00BC4593">
        <w:rPr>
          <w:rFonts w:asciiTheme="majorHAnsi" w:hAnsiTheme="majorHAnsi" w:cs="Times New Roman"/>
          <w:sz w:val="22"/>
          <w:szCs w:val="22"/>
        </w:rPr>
        <w:t xml:space="preserve"> </w:t>
      </w:r>
      <w:r w:rsidR="00CE78EC">
        <w:rPr>
          <w:rFonts w:asciiTheme="majorHAnsi" w:hAnsiTheme="majorHAnsi" w:cs="Times New Roman"/>
          <w:sz w:val="22"/>
          <w:szCs w:val="22"/>
        </w:rPr>
        <w:t>final</w:t>
      </w:r>
      <w:r w:rsidR="00BC4593">
        <w:rPr>
          <w:rFonts w:asciiTheme="majorHAnsi" w:hAnsiTheme="majorHAnsi" w:cs="Times New Roman"/>
          <w:sz w:val="22"/>
          <w:szCs w:val="22"/>
        </w:rPr>
        <w:t xml:space="preserve"> </w:t>
      </w:r>
      <w:r w:rsidR="003017F8">
        <w:rPr>
          <w:rFonts w:asciiTheme="majorHAnsi" w:hAnsiTheme="majorHAnsi" w:cs="Times New Roman"/>
          <w:sz w:val="22"/>
          <w:szCs w:val="22"/>
        </w:rPr>
        <w:t xml:space="preserve">hash </w:t>
      </w:r>
      <w:r w:rsidR="00BC4593">
        <w:rPr>
          <w:rFonts w:asciiTheme="majorHAnsi" w:hAnsiTheme="majorHAnsi" w:cs="Times New Roman"/>
          <w:sz w:val="22"/>
          <w:szCs w:val="22"/>
        </w:rPr>
        <w:t>table</w:t>
      </w:r>
      <w:r w:rsidR="003017F8">
        <w:rPr>
          <w:rFonts w:asciiTheme="majorHAnsi" w:hAnsiTheme="majorHAnsi" w:cs="Times New Roman"/>
          <w:sz w:val="22"/>
          <w:szCs w:val="22"/>
        </w:rPr>
        <w:t xml:space="preserve"> </w:t>
      </w:r>
      <w:proofErr w:type="gramStart"/>
      <w:r w:rsidR="003017F8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="003017F8">
        <w:rPr>
          <w:rFonts w:asciiTheme="majorHAnsi" w:hAnsiTheme="majorHAnsi" w:cs="Times New Roman"/>
          <w:sz w:val="22"/>
          <w:szCs w:val="22"/>
        </w:rPr>
        <w:t>0 .. 10]</w:t>
      </w:r>
      <w:r w:rsidR="00CE78EC">
        <w:rPr>
          <w:rFonts w:asciiTheme="majorHAnsi" w:hAnsiTheme="majorHAnsi" w:cs="Times New Roman"/>
          <w:sz w:val="22"/>
          <w:szCs w:val="22"/>
        </w:rPr>
        <w:t xml:space="preserve">. </w:t>
      </w:r>
    </w:p>
    <w:p w14:paraId="009C59F8" w14:textId="40DA3CD9" w:rsidR="00BC4593" w:rsidRDefault="00CE78EC" w:rsidP="00CE78EC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e.g.) </w:t>
      </w:r>
      <w:r w:rsidRPr="00CE78EC">
        <w:rPr>
          <w:rFonts w:asciiTheme="majorHAnsi" w:hAnsiTheme="majorHAnsi" w:cs="Times New Roman"/>
          <w:i/>
          <w:iCs/>
          <w:sz w:val="22"/>
          <w:szCs w:val="22"/>
        </w:rPr>
        <w:t>k</w:t>
      </w:r>
      <w:r>
        <w:rPr>
          <w:rFonts w:asciiTheme="majorHAnsi" w:hAnsiTheme="majorHAnsi" w:cs="Times New Roman"/>
          <w:sz w:val="22"/>
          <w:szCs w:val="22"/>
        </w:rPr>
        <w:t xml:space="preserve"> = 14:  </w:t>
      </w:r>
      <w:proofErr w:type="gramStart"/>
      <w:r>
        <w:rPr>
          <w:rFonts w:asciiTheme="majorHAnsi" w:hAnsiTheme="majorHAnsi" w:cs="Times New Roman"/>
          <w:sz w:val="22"/>
          <w:szCs w:val="22"/>
        </w:rPr>
        <w:t>h(</w:t>
      </w:r>
      <w:proofErr w:type="gramEnd"/>
      <w:r>
        <w:rPr>
          <w:rFonts w:asciiTheme="majorHAnsi" w:hAnsiTheme="majorHAnsi" w:cs="Times New Roman"/>
          <w:sz w:val="22"/>
          <w:szCs w:val="22"/>
        </w:rPr>
        <w:t xml:space="preserve">14) = 0, A[0] = 14 </w:t>
      </w:r>
      <w:r>
        <w:rPr>
          <w:rFonts w:asciiTheme="majorHAnsi" w:hAnsiTheme="majorHAnsi" w:cs="Times New Roman"/>
          <w:sz w:val="22"/>
          <w:szCs w:val="22"/>
        </w:rPr>
        <w:sym w:font="Symbol" w:char="F0AC"/>
      </w:r>
      <w:r>
        <w:rPr>
          <w:rFonts w:asciiTheme="majorHAnsi" w:hAnsiTheme="majorHAnsi" w:cs="Times New Roman"/>
          <w:sz w:val="22"/>
          <w:szCs w:val="22"/>
        </w:rPr>
        <w:t xml:space="preserve"> A[3] = 18 </w:t>
      </w:r>
      <w:r>
        <w:rPr>
          <w:rFonts w:asciiTheme="majorHAnsi" w:hAnsiTheme="majorHAnsi" w:cs="Times New Roman"/>
          <w:sz w:val="22"/>
          <w:szCs w:val="22"/>
        </w:rPr>
        <w:sym w:font="Symbol" w:char="F0AC"/>
      </w:r>
      <w:r>
        <w:rPr>
          <w:rFonts w:asciiTheme="majorHAnsi" w:hAnsiTheme="majorHAnsi" w:cs="Times New Roman"/>
          <w:sz w:val="22"/>
          <w:szCs w:val="22"/>
        </w:rPr>
        <w:t xml:space="preserve"> A[4] = 21.</w:t>
      </w:r>
    </w:p>
    <w:p w14:paraId="77BC5CAC" w14:textId="182D456A" w:rsidR="00CE78EC" w:rsidRDefault="003017F8" w:rsidP="00315FE4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    </w:t>
      </w:r>
      <w:r w:rsidR="00CE78EC">
        <w:rPr>
          <w:rFonts w:asciiTheme="majorHAnsi" w:hAnsiTheme="majorHAnsi" w:cs="Times New Roman"/>
          <w:sz w:val="22"/>
          <w:szCs w:val="22"/>
        </w:rPr>
        <w:t xml:space="preserve">14 is removed from </w:t>
      </w:r>
      <w:proofErr w:type="gramStart"/>
      <w:r w:rsidR="00CE78EC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="00CE78EC">
        <w:rPr>
          <w:rFonts w:asciiTheme="majorHAnsi" w:hAnsiTheme="majorHAnsi" w:cs="Times New Roman"/>
          <w:sz w:val="22"/>
          <w:szCs w:val="22"/>
        </w:rPr>
        <w:t>0], 18 is shifted from A[3] to A[0], and 21 is shifted from A[4] to A[3]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</w:tblGrid>
      <w:tr w:rsidR="00625C96" w14:paraId="52664426" w14:textId="77777777" w:rsidTr="00625C96">
        <w:tc>
          <w:tcPr>
            <w:tcW w:w="885" w:type="dxa"/>
          </w:tcPr>
          <w:p w14:paraId="0CA56244" w14:textId="1A0C265E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0</w:t>
            </w:r>
          </w:p>
        </w:tc>
        <w:tc>
          <w:tcPr>
            <w:tcW w:w="885" w:type="dxa"/>
          </w:tcPr>
          <w:p w14:paraId="3FB77856" w14:textId="6139685E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885" w:type="dxa"/>
          </w:tcPr>
          <w:p w14:paraId="7C904678" w14:textId="7265C805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14:paraId="45EC5185" w14:textId="45B75AE8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160032C3" w14:textId="2627501F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885" w:type="dxa"/>
          </w:tcPr>
          <w:p w14:paraId="20A81558" w14:textId="4D3986EF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885" w:type="dxa"/>
          </w:tcPr>
          <w:p w14:paraId="6B4794C7" w14:textId="32FA5837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885" w:type="dxa"/>
          </w:tcPr>
          <w:p w14:paraId="34237EE5" w14:textId="49170435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885" w:type="dxa"/>
          </w:tcPr>
          <w:p w14:paraId="50C7E08C" w14:textId="13093102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885" w:type="dxa"/>
          </w:tcPr>
          <w:p w14:paraId="1EFE2E08" w14:textId="62A9E5B4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1838B436" w14:textId="236350F3" w:rsidR="00625C96" w:rsidRP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0</w:t>
            </w:r>
          </w:p>
        </w:tc>
      </w:tr>
      <w:tr w:rsidR="00625C96" w14:paraId="23712A44" w14:textId="77777777" w:rsidTr="00625C96">
        <w:tc>
          <w:tcPr>
            <w:tcW w:w="885" w:type="dxa"/>
          </w:tcPr>
          <w:p w14:paraId="3851390D" w14:textId="34254FEC" w:rsid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1F0679FF" w14:textId="46DC9687" w:rsidR="00625C96" w:rsidRDefault="00A7273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885" w:type="dxa"/>
          </w:tcPr>
          <w:p w14:paraId="5682F00C" w14:textId="1787822E" w:rsidR="00625C96" w:rsidRDefault="00A7273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783FCFFA" w14:textId="5B71F4FF" w:rsidR="00625C96" w:rsidRDefault="00A7273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885" w:type="dxa"/>
          </w:tcPr>
          <w:p w14:paraId="431A9EEF" w14:textId="0DC4BA2C" w:rsidR="00625C96" w:rsidRDefault="00A7273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885" w:type="dxa"/>
          </w:tcPr>
          <w:p w14:paraId="6F500D10" w14:textId="2260DA27" w:rsidR="00625C96" w:rsidRDefault="00A7273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  <w:tc>
          <w:tcPr>
            <w:tcW w:w="885" w:type="dxa"/>
          </w:tcPr>
          <w:p w14:paraId="6D1221A3" w14:textId="57AF0708" w:rsidR="00625C96" w:rsidRDefault="00A7273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85" w:type="dxa"/>
          </w:tcPr>
          <w:p w14:paraId="6BA149BF" w14:textId="3F9036F4" w:rsidR="00625C96" w:rsidRDefault="003A0775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885" w:type="dxa"/>
          </w:tcPr>
          <w:p w14:paraId="25971502" w14:textId="7CECBC95" w:rsid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300DA181" w14:textId="77777777" w:rsid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5F9990C" w14:textId="77777777" w:rsidR="00625C96" w:rsidRDefault="00625C96" w:rsidP="00625C96">
            <w:pPr>
              <w:pStyle w:val="Default"/>
              <w:spacing w:after="240"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792EFDD8" w14:textId="19EDA272" w:rsidR="003A0775" w:rsidRDefault="00C22DDE" w:rsidP="00625C96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remove k</w:t>
      </w:r>
      <w:r w:rsidR="00C260A9">
        <w:rPr>
          <w:rFonts w:asciiTheme="majorHAnsi" w:hAnsiTheme="majorHAnsi" w:cs="Times New Roman"/>
          <w:sz w:val="22"/>
          <w:szCs w:val="22"/>
        </w:rPr>
        <w:t xml:space="preserve"> = </w:t>
      </w:r>
      <w:r>
        <w:rPr>
          <w:rFonts w:asciiTheme="majorHAnsi" w:hAnsiTheme="majorHAnsi" w:cs="Times New Roman"/>
          <w:sz w:val="22"/>
          <w:szCs w:val="22"/>
        </w:rPr>
        <w:t>14</w:t>
      </w:r>
      <w:r w:rsidR="00042AB8">
        <w:rPr>
          <w:rFonts w:asciiTheme="majorHAnsi" w:hAnsiTheme="majorHAnsi" w:cs="Times New Roman"/>
          <w:sz w:val="22"/>
          <w:szCs w:val="22"/>
        </w:rPr>
        <w:br/>
      </w:r>
      <w:proofErr w:type="gramStart"/>
      <w:r w:rsidR="00153FED">
        <w:rPr>
          <w:rFonts w:asciiTheme="majorHAnsi" w:hAnsiTheme="majorHAnsi" w:cs="Times New Roman"/>
          <w:sz w:val="22"/>
          <w:szCs w:val="22"/>
        </w:rPr>
        <w:t>h(</w:t>
      </w:r>
      <w:proofErr w:type="gramEnd"/>
      <w:r w:rsidR="00153FED">
        <w:rPr>
          <w:rFonts w:asciiTheme="majorHAnsi" w:hAnsiTheme="majorHAnsi" w:cs="Times New Roman"/>
          <w:sz w:val="22"/>
          <w:szCs w:val="22"/>
        </w:rPr>
        <w:t xml:space="preserve">14) ← </w:t>
      </w:r>
      <w:r w:rsidR="007F04B6">
        <w:rPr>
          <w:rFonts w:asciiTheme="majorHAnsi" w:hAnsiTheme="majorHAnsi" w:cs="Times New Roman"/>
          <w:sz w:val="22"/>
          <w:szCs w:val="22"/>
        </w:rPr>
        <w:t>null</w:t>
      </w:r>
      <w:r w:rsidR="00CB7B1E">
        <w:rPr>
          <w:rFonts w:asciiTheme="majorHAnsi" w:hAnsiTheme="majorHAnsi" w:cs="Times New Roman"/>
          <w:sz w:val="22"/>
          <w:szCs w:val="22"/>
        </w:rPr>
        <w:br/>
      </w:r>
      <w:r w:rsidR="007F04B6">
        <w:rPr>
          <w:rFonts w:asciiTheme="majorHAnsi" w:hAnsiTheme="majorHAnsi" w:cs="Times New Roman"/>
          <w:sz w:val="22"/>
          <w:szCs w:val="22"/>
        </w:rPr>
        <w:t>h(</w:t>
      </w:r>
      <w:r w:rsidR="007A654D">
        <w:rPr>
          <w:rFonts w:asciiTheme="majorHAnsi" w:hAnsiTheme="majorHAnsi" w:cs="Times New Roman"/>
          <w:sz w:val="22"/>
          <w:szCs w:val="22"/>
        </w:rPr>
        <w:t>37) ← A[1]</w:t>
      </w:r>
      <w:r w:rsidR="00CB7B1E">
        <w:rPr>
          <w:rFonts w:asciiTheme="majorHAnsi" w:hAnsiTheme="majorHAnsi" w:cs="Times New Roman"/>
          <w:sz w:val="22"/>
          <w:szCs w:val="22"/>
        </w:rPr>
        <w:br/>
        <w:t>h(9) ← A[2]</w:t>
      </w:r>
      <w:r w:rsidR="000259D0">
        <w:rPr>
          <w:rFonts w:asciiTheme="majorHAnsi" w:hAnsiTheme="majorHAnsi" w:cs="Times New Roman"/>
          <w:sz w:val="22"/>
          <w:szCs w:val="22"/>
        </w:rPr>
        <w:br/>
        <w:t>h(92) ← A[3]</w:t>
      </w:r>
      <w:r w:rsidR="000259D0">
        <w:rPr>
          <w:rFonts w:asciiTheme="majorHAnsi" w:hAnsiTheme="majorHAnsi" w:cs="Times New Roman"/>
          <w:sz w:val="22"/>
          <w:szCs w:val="22"/>
        </w:rPr>
        <w:br/>
        <w:t xml:space="preserve">h(21) ← </w:t>
      </w:r>
      <w:r w:rsidR="00DF3136">
        <w:rPr>
          <w:rFonts w:asciiTheme="majorHAnsi" w:hAnsiTheme="majorHAnsi" w:cs="Times New Roman"/>
          <w:sz w:val="22"/>
          <w:szCs w:val="22"/>
        </w:rPr>
        <w:t>A[4]</w:t>
      </w:r>
      <w:r w:rsidR="00DF3136">
        <w:rPr>
          <w:rFonts w:asciiTheme="majorHAnsi" w:hAnsiTheme="majorHAnsi" w:cs="Times New Roman"/>
          <w:sz w:val="22"/>
          <w:szCs w:val="22"/>
        </w:rPr>
        <w:br/>
        <w:t>h(86)</w:t>
      </w:r>
      <w:r w:rsidR="00C260A9">
        <w:rPr>
          <w:rFonts w:asciiTheme="majorHAnsi" w:hAnsiTheme="majorHAnsi" w:cs="Times New Roman"/>
          <w:sz w:val="22"/>
          <w:szCs w:val="22"/>
        </w:rPr>
        <w:t xml:space="preserve"> ← A[5]</w:t>
      </w:r>
      <w:r w:rsidR="00C260A9">
        <w:rPr>
          <w:rFonts w:asciiTheme="majorHAnsi" w:hAnsiTheme="majorHAnsi" w:cs="Times New Roman"/>
          <w:sz w:val="22"/>
          <w:szCs w:val="22"/>
        </w:rPr>
        <w:br/>
        <w:t>h(11) ← A[6]</w:t>
      </w:r>
      <w:r w:rsidR="003A0775">
        <w:rPr>
          <w:rFonts w:asciiTheme="majorHAnsi" w:hAnsiTheme="majorHAnsi" w:cs="Times New Roman"/>
          <w:sz w:val="22"/>
          <w:szCs w:val="22"/>
        </w:rPr>
        <w:br/>
        <w:t>h(18) ← A[7]</w:t>
      </w:r>
    </w:p>
    <w:p w14:paraId="7169F9FD" w14:textId="2CF4EA78" w:rsidR="00C60EF0" w:rsidRDefault="00AB3A21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4</w:t>
      </w:r>
      <w:r w:rsidR="00F4742A" w:rsidRPr="00521E43">
        <w:rPr>
          <w:rFonts w:asciiTheme="majorHAnsi" w:hAnsiTheme="majorHAnsi" w:cs="Times New Roman"/>
          <w:sz w:val="22"/>
          <w:szCs w:val="22"/>
        </w:rPr>
        <w:t>. [1</w:t>
      </w:r>
      <w:r w:rsidRPr="00521E43">
        <w:rPr>
          <w:rFonts w:asciiTheme="majorHAnsi" w:hAnsiTheme="majorHAnsi" w:cs="Times New Roman"/>
          <w:sz w:val="22"/>
          <w:szCs w:val="22"/>
        </w:rPr>
        <w:t>0]</w:t>
      </w:r>
      <w:r w:rsidR="00C60EF0" w:rsidRPr="00C60EF0">
        <w:rPr>
          <w:rFonts w:asciiTheme="majorHAnsi" w:hAnsiTheme="majorHAnsi" w:cs="Times New Roman"/>
          <w:sz w:val="22"/>
          <w:szCs w:val="22"/>
        </w:rPr>
        <w:t xml:space="preserve"> </w:t>
      </w:r>
      <w:r w:rsidR="00295F1A">
        <w:rPr>
          <w:rFonts w:asciiTheme="majorHAnsi" w:hAnsiTheme="majorHAnsi" w:cs="Times New Roman"/>
          <w:sz w:val="22"/>
          <w:szCs w:val="22"/>
        </w:rPr>
        <w:t>C</w:t>
      </w:r>
      <w:r w:rsidR="00C60EF0">
        <w:rPr>
          <w:rFonts w:asciiTheme="majorHAnsi" w:hAnsiTheme="majorHAnsi" w:cs="Times New Roman"/>
          <w:sz w:val="22"/>
          <w:szCs w:val="22"/>
        </w:rPr>
        <w:t xml:space="preserve">ollision </w:t>
      </w:r>
      <w:r w:rsidR="00395A9A">
        <w:rPr>
          <w:rFonts w:asciiTheme="majorHAnsi" w:hAnsiTheme="majorHAnsi" w:cs="Times New Roman"/>
          <w:sz w:val="22"/>
          <w:szCs w:val="22"/>
        </w:rPr>
        <w:t xml:space="preserve">is </w:t>
      </w:r>
      <w:r w:rsidR="00295F1A">
        <w:rPr>
          <w:rFonts w:asciiTheme="majorHAnsi" w:hAnsiTheme="majorHAnsi" w:cs="Times New Roman"/>
          <w:sz w:val="22"/>
          <w:szCs w:val="22"/>
        </w:rPr>
        <w:t xml:space="preserve">handled </w:t>
      </w:r>
      <w:r w:rsidR="00C60EF0">
        <w:rPr>
          <w:rFonts w:asciiTheme="majorHAnsi" w:hAnsiTheme="majorHAnsi" w:cs="Times New Roman"/>
          <w:sz w:val="22"/>
          <w:szCs w:val="22"/>
        </w:rPr>
        <w:t xml:space="preserve">by open addressing with the </w:t>
      </w:r>
      <w:r w:rsidR="004A4796">
        <w:rPr>
          <w:rFonts w:asciiTheme="majorHAnsi" w:hAnsiTheme="majorHAnsi" w:cs="Times New Roman"/>
          <w:sz w:val="22"/>
          <w:szCs w:val="22"/>
        </w:rPr>
        <w:t xml:space="preserve">quadratic </w:t>
      </w:r>
      <w:r w:rsidR="00C60EF0">
        <w:rPr>
          <w:rFonts w:asciiTheme="majorHAnsi" w:hAnsiTheme="majorHAnsi" w:cs="Times New Roman"/>
          <w:sz w:val="22"/>
          <w:szCs w:val="22"/>
        </w:rPr>
        <w:t>probing</w:t>
      </w:r>
      <w:r w:rsidR="004A4796">
        <w:rPr>
          <w:rFonts w:asciiTheme="majorHAnsi" w:hAnsiTheme="majorHAnsi" w:cs="Times New Roman"/>
          <w:sz w:val="22"/>
          <w:szCs w:val="22"/>
        </w:rPr>
        <w:t xml:space="preserve"> where the </w:t>
      </w:r>
      <w:r w:rsidR="00AA7EC5">
        <w:rPr>
          <w:rFonts w:asciiTheme="majorHAnsi" w:hAnsiTheme="majorHAnsi" w:cs="Times New Roman"/>
          <w:sz w:val="22"/>
          <w:szCs w:val="22"/>
        </w:rPr>
        <w:t>probe</w:t>
      </w:r>
      <w:r w:rsidR="004A4796">
        <w:rPr>
          <w:rFonts w:asciiTheme="majorHAnsi" w:hAnsiTheme="majorHAnsi" w:cs="Times New Roman"/>
          <w:sz w:val="22"/>
          <w:szCs w:val="22"/>
        </w:rPr>
        <w:t xml:space="preserve"> function</w:t>
      </w:r>
      <w:r w:rsidR="007153A5">
        <w:rPr>
          <w:rFonts w:asciiTheme="majorHAnsi" w:hAnsiTheme="majorHAnsi" w:cs="Times New Roman"/>
          <w:sz w:val="22"/>
          <w:szCs w:val="22"/>
        </w:rPr>
        <w:t xml:space="preserve"> is</w:t>
      </w:r>
      <w:r w:rsidR="00395A9A">
        <w:rPr>
          <w:rFonts w:asciiTheme="majorHAnsi" w:hAnsiTheme="majorHAnsi" w:cs="Times New Roman"/>
          <w:sz w:val="22"/>
          <w:szCs w:val="22"/>
        </w:rPr>
        <w:t xml:space="preserve"> </w:t>
      </w:r>
      <w:r w:rsidR="004A4796" w:rsidRPr="002A6F50">
        <w:rPr>
          <w:rFonts w:asciiTheme="majorHAnsi" w:hAnsiTheme="majorHAnsi" w:cs="Times New Roman"/>
          <w:i/>
          <w:color w:val="FF0000"/>
          <w:sz w:val="22"/>
          <w:szCs w:val="22"/>
        </w:rPr>
        <w:t>f</w:t>
      </w:r>
      <w:r w:rsidR="004A4796" w:rsidRPr="002A6F50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="004A4796" w:rsidRPr="002A6F50">
        <w:rPr>
          <w:rFonts w:asciiTheme="majorHAnsi" w:hAnsiTheme="majorHAnsi" w:cs="Times New Roman"/>
          <w:i/>
          <w:color w:val="FF0000"/>
          <w:sz w:val="22"/>
          <w:szCs w:val="22"/>
        </w:rPr>
        <w:t>j</w:t>
      </w:r>
      <w:r w:rsidR="004A4796" w:rsidRPr="002A6F50">
        <w:rPr>
          <w:rFonts w:asciiTheme="majorHAnsi" w:hAnsiTheme="majorHAnsi" w:cs="Times New Roman"/>
          <w:color w:val="FF0000"/>
          <w:sz w:val="22"/>
          <w:szCs w:val="22"/>
        </w:rPr>
        <w:t xml:space="preserve">) = </w:t>
      </w:r>
      <w:r w:rsidR="004A4796" w:rsidRPr="002A6F50">
        <w:rPr>
          <w:rFonts w:asciiTheme="majorHAnsi" w:hAnsiTheme="majorHAnsi" w:cs="Times New Roman"/>
          <w:i/>
          <w:color w:val="FF0000"/>
          <w:sz w:val="22"/>
          <w:szCs w:val="22"/>
        </w:rPr>
        <w:t>j</w:t>
      </w:r>
      <w:r w:rsidR="004A4796" w:rsidRPr="002A6F50">
        <w:rPr>
          <w:rFonts w:asciiTheme="majorHAnsi" w:hAnsiTheme="majorHAnsi" w:cs="Times New Roman"/>
          <w:color w:val="FF0000"/>
          <w:sz w:val="22"/>
          <w:szCs w:val="22"/>
          <w:vertAlign w:val="superscript"/>
        </w:rPr>
        <w:t>2</w:t>
      </w:r>
      <w:r w:rsidR="00C73487">
        <w:rPr>
          <w:rFonts w:asciiTheme="majorHAnsi" w:hAnsiTheme="majorHAnsi" w:cs="Times New Roman"/>
          <w:color w:val="FF0000"/>
          <w:sz w:val="22"/>
          <w:szCs w:val="22"/>
        </w:rPr>
        <w:t>.</w:t>
      </w:r>
      <w:r w:rsidR="008725D5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00C60EF0">
        <w:rPr>
          <w:rFonts w:asciiTheme="majorHAnsi" w:hAnsiTheme="majorHAnsi" w:cs="Times New Roman"/>
          <w:sz w:val="22"/>
          <w:szCs w:val="22"/>
        </w:rPr>
        <w:t>Show the final hash tab</w:t>
      </w:r>
      <w:r w:rsidR="00266EB2">
        <w:rPr>
          <w:rFonts w:asciiTheme="majorHAnsi" w:hAnsiTheme="majorHAnsi" w:cs="Times New Roman"/>
          <w:sz w:val="22"/>
          <w:szCs w:val="22"/>
        </w:rPr>
        <w:t>le up to the point where the method fails because no empty slot is found.</w:t>
      </w:r>
    </w:p>
    <w:p w14:paraId="5E92111A" w14:textId="6BFDB2A8" w:rsidR="00AE1B05" w:rsidRDefault="00AE1B05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Keys = 3, 14, 18, 37, 9, 92, 21, 86, 11</w:t>
      </w:r>
    </w:p>
    <w:p w14:paraId="1D6E0248" w14:textId="314FD458" w:rsidR="00350527" w:rsidRPr="00C52690" w:rsidRDefault="00350527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3E5FAB">
        <w:rPr>
          <w:rFonts w:asciiTheme="majorHAnsi" w:hAnsiTheme="majorHAnsi" w:cs="Times New Roman"/>
          <w:sz w:val="22"/>
          <w:szCs w:val="22"/>
        </w:rPr>
        <w:t>Initial hashes h(k) = 0, 0, 8, 2, 1, 2, 3, 1, 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</w:tblGrid>
      <w:tr w:rsidR="00897E0D" w14:paraId="102AD282" w14:textId="77777777" w:rsidTr="00897E0D">
        <w:tc>
          <w:tcPr>
            <w:tcW w:w="885" w:type="dxa"/>
          </w:tcPr>
          <w:p w14:paraId="3644E5D2" w14:textId="61CD6680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0</w:t>
            </w:r>
          </w:p>
        </w:tc>
        <w:tc>
          <w:tcPr>
            <w:tcW w:w="885" w:type="dxa"/>
          </w:tcPr>
          <w:p w14:paraId="0C31689B" w14:textId="1FE2264D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885" w:type="dxa"/>
          </w:tcPr>
          <w:p w14:paraId="5E86C871" w14:textId="41E41DBB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14:paraId="73C4717D" w14:textId="67556CE4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5242AB77" w14:textId="533F5E7D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885" w:type="dxa"/>
          </w:tcPr>
          <w:p w14:paraId="62B8D32A" w14:textId="4118BE52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885" w:type="dxa"/>
          </w:tcPr>
          <w:p w14:paraId="6789D16A" w14:textId="6D4A329E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885" w:type="dxa"/>
          </w:tcPr>
          <w:p w14:paraId="2D33C393" w14:textId="5284C7A4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885" w:type="dxa"/>
          </w:tcPr>
          <w:p w14:paraId="35E29FBE" w14:textId="4AEBBC50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885" w:type="dxa"/>
          </w:tcPr>
          <w:p w14:paraId="5216FE7C" w14:textId="50A42BD1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572DB94E" w14:textId="4531DA33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0</w:t>
            </w:r>
          </w:p>
        </w:tc>
      </w:tr>
      <w:tr w:rsidR="00897E0D" w14:paraId="68D66804" w14:textId="77777777" w:rsidTr="00897E0D">
        <w:tc>
          <w:tcPr>
            <w:tcW w:w="885" w:type="dxa"/>
          </w:tcPr>
          <w:p w14:paraId="55DA91A7" w14:textId="46AF302C" w:rsidR="00897E0D" w:rsidRDefault="00350527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3D1297FF" w14:textId="773C0D23" w:rsidR="00897E0D" w:rsidRDefault="00350527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  <w:tc>
          <w:tcPr>
            <w:tcW w:w="885" w:type="dxa"/>
          </w:tcPr>
          <w:p w14:paraId="0D5DF3CC" w14:textId="4417AB71" w:rsidR="00897E0D" w:rsidRDefault="002F537E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885" w:type="dxa"/>
          </w:tcPr>
          <w:p w14:paraId="685E8AA3" w14:textId="3162DC34" w:rsidR="00897E0D" w:rsidRDefault="005F73EC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885" w:type="dxa"/>
          </w:tcPr>
          <w:p w14:paraId="0DF96B88" w14:textId="11CFBF4F" w:rsidR="00897E0D" w:rsidRDefault="00B364B4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885" w:type="dxa"/>
          </w:tcPr>
          <w:p w14:paraId="349EEB7E" w14:textId="4C3A532C" w:rsidR="00897E0D" w:rsidRDefault="00CF4718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4FBD0542" w14:textId="77777777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217F8F91" w14:textId="77777777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35B3784E" w14:textId="09352C81" w:rsidR="00897E0D" w:rsidRDefault="000773D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885" w:type="dxa"/>
          </w:tcPr>
          <w:p w14:paraId="411B1EE1" w14:textId="77777777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487C6FB6" w14:textId="528CB636" w:rsidR="00897E0D" w:rsidRDefault="00897E0D" w:rsidP="00897E0D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73D631D0" w14:textId="181A974F" w:rsidR="00B364B4" w:rsidRDefault="00A65437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h(2(3) + 5) mod 11 = 0</w:t>
      </w:r>
      <w:r w:rsidR="000773DD">
        <w:rPr>
          <w:rFonts w:asciiTheme="majorHAnsi" w:hAnsiTheme="majorHAnsi" w:cs="Times New Roman"/>
          <w:sz w:val="22"/>
          <w:szCs w:val="22"/>
        </w:rPr>
        <w:t xml:space="preserve"> + 0^2 = A[0]</w:t>
      </w:r>
      <w:r w:rsidR="000773DD">
        <w:rPr>
          <w:rFonts w:asciiTheme="majorHAnsi" w:hAnsiTheme="majorHAnsi" w:cs="Times New Roman"/>
          <w:sz w:val="22"/>
          <w:szCs w:val="22"/>
        </w:rPr>
        <w:br/>
        <w:t>h(2(14) + 5) mod 11 = 0 + 0^2 = A[0] → h(2(14) + 5) mod 11 = 0 + 1^2 = A[1]</w:t>
      </w:r>
      <w:r w:rsidR="000773DD">
        <w:rPr>
          <w:rFonts w:asciiTheme="majorHAnsi" w:hAnsiTheme="majorHAnsi" w:cs="Times New Roman"/>
          <w:sz w:val="22"/>
          <w:szCs w:val="22"/>
        </w:rPr>
        <w:br/>
        <w:t>h(2(18) + 5) mod 11 = 8 + 0^2 = A[8]</w:t>
      </w:r>
      <w:r w:rsidR="00AE1B05">
        <w:rPr>
          <w:rFonts w:asciiTheme="majorHAnsi" w:hAnsiTheme="majorHAnsi" w:cs="Times New Roman"/>
          <w:sz w:val="22"/>
          <w:szCs w:val="22"/>
        </w:rPr>
        <w:br/>
        <w:t xml:space="preserve">h(2(37) + 5) mod 11 = </w:t>
      </w:r>
      <w:r w:rsidR="002F537E">
        <w:rPr>
          <w:rFonts w:asciiTheme="majorHAnsi" w:hAnsiTheme="majorHAnsi" w:cs="Times New Roman"/>
          <w:sz w:val="22"/>
          <w:szCs w:val="22"/>
        </w:rPr>
        <w:t>2</w:t>
      </w:r>
      <w:r w:rsidR="00AE1B05">
        <w:rPr>
          <w:rFonts w:asciiTheme="majorHAnsi" w:hAnsiTheme="majorHAnsi" w:cs="Times New Roman"/>
          <w:sz w:val="22"/>
          <w:szCs w:val="22"/>
        </w:rPr>
        <w:t xml:space="preserve"> + </w:t>
      </w:r>
      <w:r w:rsidR="002F537E">
        <w:rPr>
          <w:rFonts w:asciiTheme="majorHAnsi" w:hAnsiTheme="majorHAnsi" w:cs="Times New Roman"/>
          <w:sz w:val="22"/>
          <w:szCs w:val="22"/>
        </w:rPr>
        <w:t>0</w:t>
      </w:r>
      <w:r w:rsidR="00AE1B05">
        <w:rPr>
          <w:rFonts w:asciiTheme="majorHAnsi" w:hAnsiTheme="majorHAnsi" w:cs="Times New Roman"/>
          <w:sz w:val="22"/>
          <w:szCs w:val="22"/>
        </w:rPr>
        <w:t>^2 = A[</w:t>
      </w:r>
      <w:r w:rsidR="002F537E">
        <w:rPr>
          <w:rFonts w:asciiTheme="majorHAnsi" w:hAnsiTheme="majorHAnsi" w:cs="Times New Roman"/>
          <w:sz w:val="22"/>
          <w:szCs w:val="22"/>
        </w:rPr>
        <w:t>2</w:t>
      </w:r>
      <w:r w:rsidR="00AE1B05">
        <w:rPr>
          <w:rFonts w:asciiTheme="majorHAnsi" w:hAnsiTheme="majorHAnsi" w:cs="Times New Roman"/>
          <w:sz w:val="22"/>
          <w:szCs w:val="22"/>
        </w:rPr>
        <w:t>]</w:t>
      </w:r>
      <w:r w:rsidR="002F537E">
        <w:rPr>
          <w:rFonts w:asciiTheme="majorHAnsi" w:hAnsiTheme="majorHAnsi" w:cs="Times New Roman"/>
          <w:sz w:val="22"/>
          <w:szCs w:val="22"/>
        </w:rPr>
        <w:br/>
        <w:t>h(2(9) + 5) mod 11 = 1 + 0^2 = A[1]</w:t>
      </w:r>
      <w:r w:rsidR="00CF4718">
        <w:rPr>
          <w:rFonts w:asciiTheme="majorHAnsi" w:hAnsiTheme="majorHAnsi" w:cs="Times New Roman"/>
          <w:sz w:val="22"/>
          <w:szCs w:val="22"/>
        </w:rPr>
        <w:t xml:space="preserve"> → h(2(9) + 5) mod 11 = 1 + 1^2 = A[2] → h(2(9) + 5) mod 11 = 1 + 2^2 = A[5]</w:t>
      </w:r>
      <w:r w:rsidR="005F73EC">
        <w:rPr>
          <w:rFonts w:asciiTheme="majorHAnsi" w:hAnsiTheme="majorHAnsi" w:cs="Times New Roman"/>
          <w:sz w:val="22"/>
          <w:szCs w:val="22"/>
        </w:rPr>
        <w:br/>
        <w:t>h(2(92) + 5) mod 11 = 2 + 0^2 = A[2] → h(2(92) + 5) mod 11 = 2 + 1^2 = A[3]</w:t>
      </w:r>
      <w:r w:rsidR="00BC4974">
        <w:rPr>
          <w:rFonts w:asciiTheme="majorHAnsi" w:hAnsiTheme="majorHAnsi" w:cs="Times New Roman"/>
          <w:sz w:val="22"/>
          <w:szCs w:val="22"/>
        </w:rPr>
        <w:br/>
        <w:t xml:space="preserve">h(2(21) + 5) mod 11 = 3 + 0^2 = A[3] → h(2(21) + 5) mod 11 = 3 + </w:t>
      </w:r>
      <w:r w:rsidR="00B364B4">
        <w:rPr>
          <w:rFonts w:asciiTheme="majorHAnsi" w:hAnsiTheme="majorHAnsi" w:cs="Times New Roman"/>
          <w:sz w:val="22"/>
          <w:szCs w:val="22"/>
        </w:rPr>
        <w:t>1</w:t>
      </w:r>
      <w:r w:rsidR="00BC4974">
        <w:rPr>
          <w:rFonts w:asciiTheme="majorHAnsi" w:hAnsiTheme="majorHAnsi" w:cs="Times New Roman"/>
          <w:sz w:val="22"/>
          <w:szCs w:val="22"/>
        </w:rPr>
        <w:t>^2 = A[</w:t>
      </w:r>
      <w:r w:rsidR="00B364B4">
        <w:rPr>
          <w:rFonts w:asciiTheme="majorHAnsi" w:hAnsiTheme="majorHAnsi" w:cs="Times New Roman"/>
          <w:sz w:val="22"/>
          <w:szCs w:val="22"/>
        </w:rPr>
        <w:t>4</w:t>
      </w:r>
      <w:r w:rsidR="00BC4974">
        <w:rPr>
          <w:rFonts w:asciiTheme="majorHAnsi" w:hAnsiTheme="majorHAnsi" w:cs="Times New Roman"/>
          <w:sz w:val="22"/>
          <w:szCs w:val="22"/>
        </w:rPr>
        <w:t>]</w:t>
      </w:r>
      <w:r w:rsidR="00B364B4">
        <w:rPr>
          <w:rFonts w:asciiTheme="majorHAnsi" w:hAnsiTheme="majorHAnsi" w:cs="Times New Roman"/>
          <w:sz w:val="22"/>
          <w:szCs w:val="22"/>
        </w:rPr>
        <w:br/>
        <w:t>h(2(86) + 5) mod 11 = 1 + 0^2 = A[1] → h(2(86) + 5) mod 11 = 1 + 1^2 = A[2] → h(2(86) + 5) mod 11 = 1 + 2^2 = A[5]</w:t>
      </w:r>
      <w:r w:rsidR="00602B5C">
        <w:rPr>
          <w:rFonts w:asciiTheme="majorHAnsi" w:hAnsiTheme="majorHAnsi" w:cs="Times New Roman"/>
          <w:sz w:val="22"/>
          <w:szCs w:val="22"/>
        </w:rPr>
        <w:t xml:space="preserve"> → </w:t>
      </w:r>
      <w:r w:rsidR="00971CA6">
        <w:rPr>
          <w:rFonts w:asciiTheme="majorHAnsi" w:hAnsiTheme="majorHAnsi" w:cs="Times New Roman"/>
          <w:sz w:val="22"/>
          <w:szCs w:val="22"/>
        </w:rPr>
        <w:t xml:space="preserve">out of </w:t>
      </w:r>
      <w:r w:rsidR="00EB6F79">
        <w:rPr>
          <w:rFonts w:asciiTheme="majorHAnsi" w:hAnsiTheme="majorHAnsi" w:cs="Times New Roman"/>
          <w:sz w:val="22"/>
          <w:szCs w:val="22"/>
        </w:rPr>
        <w:t>table range</w:t>
      </w:r>
    </w:p>
    <w:p w14:paraId="09A85A05" w14:textId="5997B9B6" w:rsidR="00266EB2" w:rsidRDefault="00266EB2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5</w:t>
      </w:r>
      <w:r w:rsidRPr="00521E43">
        <w:rPr>
          <w:rFonts w:asciiTheme="majorHAnsi" w:hAnsiTheme="majorHAnsi" w:cs="Times New Roman"/>
          <w:sz w:val="22"/>
          <w:szCs w:val="22"/>
        </w:rPr>
        <w:t>. [10]</w:t>
      </w:r>
      <w:r w:rsidRPr="00C60EF0">
        <w:rPr>
          <w:rFonts w:asciiTheme="majorHAnsi" w:hAnsiTheme="majorHAnsi" w:cs="Times New Roman"/>
          <w:sz w:val="22"/>
          <w:szCs w:val="22"/>
        </w:rPr>
        <w:t xml:space="preserve"> </w:t>
      </w:r>
      <w:r w:rsidR="00295F1A">
        <w:rPr>
          <w:rFonts w:asciiTheme="majorHAnsi" w:hAnsiTheme="majorHAnsi" w:cs="Times New Roman"/>
          <w:sz w:val="22"/>
          <w:szCs w:val="22"/>
        </w:rPr>
        <w:t>C</w:t>
      </w:r>
      <w:r>
        <w:rPr>
          <w:rFonts w:asciiTheme="majorHAnsi" w:hAnsiTheme="majorHAnsi" w:cs="Times New Roman"/>
          <w:sz w:val="22"/>
          <w:szCs w:val="22"/>
        </w:rPr>
        <w:t xml:space="preserve">ollision </w:t>
      </w:r>
      <w:r w:rsidR="00395A9A">
        <w:rPr>
          <w:rFonts w:asciiTheme="majorHAnsi" w:hAnsiTheme="majorHAnsi" w:cs="Times New Roman"/>
          <w:sz w:val="22"/>
          <w:szCs w:val="22"/>
        </w:rPr>
        <w:t xml:space="preserve">is </w:t>
      </w:r>
      <w:r w:rsidR="00295F1A">
        <w:rPr>
          <w:rFonts w:asciiTheme="majorHAnsi" w:hAnsiTheme="majorHAnsi" w:cs="Times New Roman"/>
          <w:sz w:val="22"/>
          <w:szCs w:val="22"/>
        </w:rPr>
        <w:t xml:space="preserve">handled </w:t>
      </w:r>
      <w:r>
        <w:rPr>
          <w:rFonts w:asciiTheme="majorHAnsi" w:hAnsiTheme="majorHAnsi" w:cs="Times New Roman"/>
          <w:sz w:val="22"/>
          <w:szCs w:val="22"/>
        </w:rPr>
        <w:t xml:space="preserve">by open addressing with the double hashing using a secondary hash </w:t>
      </w:r>
      <w:r>
        <w:rPr>
          <w:rFonts w:asciiTheme="majorHAnsi" w:hAnsiTheme="majorHAnsi" w:cs="Times New Roman"/>
          <w:sz w:val="22"/>
          <w:szCs w:val="22"/>
        </w:rPr>
        <w:lastRenderedPageBreak/>
        <w:t xml:space="preserve">function 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>d(</w:t>
      </w:r>
      <w:r w:rsidRPr="008A60C0">
        <w:rPr>
          <w:rFonts w:asciiTheme="majorHAnsi" w:hAnsiTheme="majorHAnsi" w:cs="Times New Roman"/>
          <w:i/>
          <w:color w:val="FF0000"/>
          <w:sz w:val="22"/>
          <w:szCs w:val="22"/>
        </w:rPr>
        <w:t>k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>) = 7 – (</w:t>
      </w:r>
      <w:r w:rsidRPr="008A60C0">
        <w:rPr>
          <w:rFonts w:asciiTheme="majorHAnsi" w:hAnsiTheme="majorHAnsi" w:cs="Times New Roman"/>
          <w:i/>
          <w:color w:val="FF0000"/>
          <w:sz w:val="22"/>
          <w:szCs w:val="22"/>
        </w:rPr>
        <w:t>k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 mod 7).</w:t>
      </w:r>
      <w:r>
        <w:rPr>
          <w:rFonts w:asciiTheme="majorHAnsi" w:hAnsiTheme="majorHAnsi" w:cs="Times New Roman"/>
          <w:sz w:val="22"/>
          <w:szCs w:val="22"/>
        </w:rPr>
        <w:t xml:space="preserve"> 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4"/>
        <w:gridCol w:w="904"/>
        <w:gridCol w:w="904"/>
      </w:tblGrid>
      <w:tr w:rsidR="00A917CA" w14:paraId="2679B15F" w14:textId="77777777" w:rsidTr="00D7081F">
        <w:trPr>
          <w:trHeight w:val="347"/>
        </w:trPr>
        <w:tc>
          <w:tcPr>
            <w:tcW w:w="904" w:type="dxa"/>
          </w:tcPr>
          <w:p w14:paraId="07428008" w14:textId="4292FF1D" w:rsidR="00A917CA" w:rsidRDefault="00D7081F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K</w:t>
            </w:r>
          </w:p>
        </w:tc>
        <w:tc>
          <w:tcPr>
            <w:tcW w:w="904" w:type="dxa"/>
          </w:tcPr>
          <w:p w14:paraId="1D366ACE" w14:textId="4AA7F83D" w:rsidR="00A917CA" w:rsidRDefault="00D7081F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Hash 1</w:t>
            </w:r>
          </w:p>
        </w:tc>
        <w:tc>
          <w:tcPr>
            <w:tcW w:w="904" w:type="dxa"/>
          </w:tcPr>
          <w:p w14:paraId="4BAC27A5" w14:textId="03E49888" w:rsidR="00A917CA" w:rsidRDefault="00D7081F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Hash 2</w:t>
            </w:r>
          </w:p>
        </w:tc>
      </w:tr>
      <w:tr w:rsidR="00A917CA" w14:paraId="6004F0ED" w14:textId="77777777" w:rsidTr="00D7081F">
        <w:trPr>
          <w:trHeight w:val="112"/>
        </w:trPr>
        <w:tc>
          <w:tcPr>
            <w:tcW w:w="904" w:type="dxa"/>
          </w:tcPr>
          <w:p w14:paraId="2596477B" w14:textId="75775782" w:rsidR="00D36348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904" w:type="dxa"/>
          </w:tcPr>
          <w:p w14:paraId="1140F57B" w14:textId="526A8DDF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904" w:type="dxa"/>
          </w:tcPr>
          <w:p w14:paraId="04162137" w14:textId="75B8EB22" w:rsidR="00A917CA" w:rsidRDefault="00EB442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4</w:t>
            </w:r>
          </w:p>
        </w:tc>
      </w:tr>
      <w:tr w:rsidR="00A917CA" w14:paraId="5C27D265" w14:textId="77777777" w:rsidTr="00D7081F">
        <w:trPr>
          <w:trHeight w:val="109"/>
        </w:trPr>
        <w:tc>
          <w:tcPr>
            <w:tcW w:w="904" w:type="dxa"/>
          </w:tcPr>
          <w:p w14:paraId="389BABE9" w14:textId="06D26F05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  <w:tc>
          <w:tcPr>
            <w:tcW w:w="904" w:type="dxa"/>
          </w:tcPr>
          <w:p w14:paraId="471ECE21" w14:textId="5CD181AC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904" w:type="dxa"/>
          </w:tcPr>
          <w:p w14:paraId="03D6A295" w14:textId="0D830D02" w:rsidR="00A917CA" w:rsidRDefault="008E53C9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</w:tr>
      <w:tr w:rsidR="00A917CA" w14:paraId="3003D314" w14:textId="77777777" w:rsidTr="00D7081F">
        <w:trPr>
          <w:trHeight w:val="112"/>
        </w:trPr>
        <w:tc>
          <w:tcPr>
            <w:tcW w:w="904" w:type="dxa"/>
          </w:tcPr>
          <w:p w14:paraId="7EBF433B" w14:textId="76727A54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904" w:type="dxa"/>
          </w:tcPr>
          <w:p w14:paraId="0A8326C6" w14:textId="6C687F45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904" w:type="dxa"/>
          </w:tcPr>
          <w:p w14:paraId="6473229D" w14:textId="6045E53A" w:rsidR="00A917CA" w:rsidRDefault="001A3F4E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</w:tr>
      <w:tr w:rsidR="00A917CA" w14:paraId="7C7FBBC1" w14:textId="77777777" w:rsidTr="00D7081F">
        <w:trPr>
          <w:trHeight w:val="112"/>
        </w:trPr>
        <w:tc>
          <w:tcPr>
            <w:tcW w:w="904" w:type="dxa"/>
          </w:tcPr>
          <w:p w14:paraId="1DC56B47" w14:textId="17754076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904" w:type="dxa"/>
          </w:tcPr>
          <w:p w14:paraId="39B1416F" w14:textId="7FE76775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904" w:type="dxa"/>
          </w:tcPr>
          <w:p w14:paraId="60281378" w14:textId="048A6AB6" w:rsidR="00A917CA" w:rsidRDefault="00C16092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</w:tr>
      <w:tr w:rsidR="00A917CA" w14:paraId="096CA5E4" w14:textId="77777777" w:rsidTr="00D7081F">
        <w:trPr>
          <w:trHeight w:val="112"/>
        </w:trPr>
        <w:tc>
          <w:tcPr>
            <w:tcW w:w="904" w:type="dxa"/>
          </w:tcPr>
          <w:p w14:paraId="4B52E129" w14:textId="0836A8DE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904" w:type="dxa"/>
          </w:tcPr>
          <w:p w14:paraId="4594BA16" w14:textId="6B78FB32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904" w:type="dxa"/>
          </w:tcPr>
          <w:p w14:paraId="75B3AFD0" w14:textId="2FC3A298" w:rsidR="00A917CA" w:rsidRDefault="00E02CB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</w:tr>
      <w:tr w:rsidR="00A917CA" w14:paraId="1811EA6A" w14:textId="77777777" w:rsidTr="00D7081F">
        <w:trPr>
          <w:trHeight w:val="112"/>
        </w:trPr>
        <w:tc>
          <w:tcPr>
            <w:tcW w:w="904" w:type="dxa"/>
          </w:tcPr>
          <w:p w14:paraId="2824E1E3" w14:textId="702AF874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904" w:type="dxa"/>
          </w:tcPr>
          <w:p w14:paraId="29FA94F0" w14:textId="1B49AB92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904" w:type="dxa"/>
          </w:tcPr>
          <w:p w14:paraId="0D307C01" w14:textId="7F41725D" w:rsidR="00A917CA" w:rsidRDefault="00E02CB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</w:tr>
      <w:tr w:rsidR="00A917CA" w14:paraId="5D1DDCBC" w14:textId="77777777" w:rsidTr="00D7081F">
        <w:trPr>
          <w:trHeight w:val="112"/>
        </w:trPr>
        <w:tc>
          <w:tcPr>
            <w:tcW w:w="904" w:type="dxa"/>
          </w:tcPr>
          <w:p w14:paraId="025A92E4" w14:textId="47E971B8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904" w:type="dxa"/>
          </w:tcPr>
          <w:p w14:paraId="67C1F903" w14:textId="7447C3FF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904" w:type="dxa"/>
          </w:tcPr>
          <w:p w14:paraId="177ACD2C" w14:textId="6ECE3526" w:rsidR="00A917CA" w:rsidRDefault="00660A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7</w:t>
            </w:r>
          </w:p>
        </w:tc>
      </w:tr>
      <w:tr w:rsidR="00D7081F" w14:paraId="710A1F65" w14:textId="77777777" w:rsidTr="00D7081F">
        <w:trPr>
          <w:trHeight w:val="112"/>
        </w:trPr>
        <w:tc>
          <w:tcPr>
            <w:tcW w:w="904" w:type="dxa"/>
          </w:tcPr>
          <w:p w14:paraId="743BDA27" w14:textId="171C1A2C" w:rsidR="00D7081F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  <w:tc>
          <w:tcPr>
            <w:tcW w:w="904" w:type="dxa"/>
          </w:tcPr>
          <w:p w14:paraId="372D0846" w14:textId="0037042D" w:rsidR="00D7081F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904" w:type="dxa"/>
          </w:tcPr>
          <w:p w14:paraId="55A333E1" w14:textId="5F4111D6" w:rsidR="00D7081F" w:rsidRDefault="005862DC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5</w:t>
            </w:r>
          </w:p>
        </w:tc>
      </w:tr>
      <w:tr w:rsidR="00A917CA" w14:paraId="5CFDC096" w14:textId="77777777" w:rsidTr="00D7081F">
        <w:trPr>
          <w:trHeight w:val="109"/>
        </w:trPr>
        <w:tc>
          <w:tcPr>
            <w:tcW w:w="904" w:type="dxa"/>
          </w:tcPr>
          <w:p w14:paraId="5DAA0AA3" w14:textId="182C0D8D" w:rsidR="00A917CA" w:rsidRDefault="00D36348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904" w:type="dxa"/>
          </w:tcPr>
          <w:p w14:paraId="5F66F018" w14:textId="59A7F39C" w:rsidR="00A917CA" w:rsidRDefault="00D32E5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904" w:type="dxa"/>
          </w:tcPr>
          <w:p w14:paraId="0B15C39B" w14:textId="5E561B21" w:rsidR="00A917CA" w:rsidRDefault="005862DC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</w:tr>
    </w:tbl>
    <w:p w14:paraId="18C942DA" w14:textId="77777777" w:rsidR="008C54A6" w:rsidRDefault="008C54A6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  <w:gridCol w:w="885"/>
      </w:tblGrid>
      <w:tr w:rsidR="005862DC" w14:paraId="48BE816C" w14:textId="77777777" w:rsidTr="005862DC">
        <w:tc>
          <w:tcPr>
            <w:tcW w:w="885" w:type="dxa"/>
          </w:tcPr>
          <w:p w14:paraId="1CAEBF07" w14:textId="5BD9EF59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0</w:t>
            </w:r>
          </w:p>
        </w:tc>
        <w:tc>
          <w:tcPr>
            <w:tcW w:w="885" w:type="dxa"/>
          </w:tcPr>
          <w:p w14:paraId="76E34316" w14:textId="52C00ABD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885" w:type="dxa"/>
          </w:tcPr>
          <w:p w14:paraId="07919124" w14:textId="2C68D399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885" w:type="dxa"/>
          </w:tcPr>
          <w:p w14:paraId="7679C626" w14:textId="4C8A4D61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38B3A939" w14:textId="70C74FF0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885" w:type="dxa"/>
          </w:tcPr>
          <w:p w14:paraId="5F6FCEA4" w14:textId="295291E4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885" w:type="dxa"/>
          </w:tcPr>
          <w:p w14:paraId="5F5748BC" w14:textId="5FB39A4A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885" w:type="dxa"/>
          </w:tcPr>
          <w:p w14:paraId="328E485D" w14:textId="0832E725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885" w:type="dxa"/>
          </w:tcPr>
          <w:p w14:paraId="177AD920" w14:textId="23DA3D40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885" w:type="dxa"/>
          </w:tcPr>
          <w:p w14:paraId="5EE86316" w14:textId="066C8CAE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142E2141" w14:textId="0D5DAD2E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 w:rsidRPr="00625C96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0</w:t>
            </w:r>
          </w:p>
        </w:tc>
      </w:tr>
      <w:tr w:rsidR="005862DC" w14:paraId="715D6B66" w14:textId="77777777" w:rsidTr="005862DC">
        <w:tc>
          <w:tcPr>
            <w:tcW w:w="885" w:type="dxa"/>
          </w:tcPr>
          <w:p w14:paraId="4F77D8A9" w14:textId="384E0915" w:rsidR="005862DC" w:rsidRDefault="002905AD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885" w:type="dxa"/>
          </w:tcPr>
          <w:p w14:paraId="43BFAFB9" w14:textId="37CF2BE7" w:rsidR="005862DC" w:rsidRDefault="00ED5DDE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885" w:type="dxa"/>
          </w:tcPr>
          <w:p w14:paraId="2BC52E5D" w14:textId="0A09DF7B" w:rsidR="005862DC" w:rsidRDefault="00ED5DDE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885" w:type="dxa"/>
          </w:tcPr>
          <w:p w14:paraId="46907DAD" w14:textId="33283F1C" w:rsidR="005862DC" w:rsidRDefault="00DF6E8F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885" w:type="dxa"/>
          </w:tcPr>
          <w:p w14:paraId="30323229" w14:textId="77777777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885" w:type="dxa"/>
          </w:tcPr>
          <w:p w14:paraId="10BB2058" w14:textId="031679A2" w:rsidR="005862DC" w:rsidRDefault="002905AD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  <w:tc>
          <w:tcPr>
            <w:tcW w:w="885" w:type="dxa"/>
          </w:tcPr>
          <w:p w14:paraId="75D49473" w14:textId="55B199B3" w:rsidR="005862DC" w:rsidRDefault="002905AD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885" w:type="dxa"/>
          </w:tcPr>
          <w:p w14:paraId="775000BA" w14:textId="35EFF533" w:rsidR="005862DC" w:rsidRDefault="00ED5DDE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  <w:tc>
          <w:tcPr>
            <w:tcW w:w="885" w:type="dxa"/>
          </w:tcPr>
          <w:p w14:paraId="5338D0A3" w14:textId="464464F2" w:rsidR="005862DC" w:rsidRDefault="00ED5DDE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885" w:type="dxa"/>
          </w:tcPr>
          <w:p w14:paraId="45A8DACD" w14:textId="2B84D01C" w:rsidR="005862DC" w:rsidRDefault="00BC4C26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885" w:type="dxa"/>
          </w:tcPr>
          <w:p w14:paraId="79DEBF4A" w14:textId="77777777" w:rsidR="005862DC" w:rsidRDefault="005862DC" w:rsidP="005862DC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</w:tbl>
    <w:p w14:paraId="00EF5A10" w14:textId="77777777" w:rsidR="005862DC" w:rsidRDefault="005862DC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</w:p>
    <w:p w14:paraId="2886F8A7" w14:textId="77777777" w:rsidR="009E4BD4" w:rsidRDefault="00295F1A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6</w:t>
      </w:r>
      <w:r>
        <w:rPr>
          <w:rFonts w:asciiTheme="majorHAnsi" w:hAnsiTheme="majorHAnsi" w:cs="Times New Roman"/>
          <w:sz w:val="22"/>
          <w:szCs w:val="22"/>
        </w:rPr>
        <w:t>. [10] Collision ha</w:t>
      </w:r>
      <w:r w:rsidR="00D17BF6">
        <w:rPr>
          <w:rFonts w:asciiTheme="majorHAnsi" w:hAnsiTheme="majorHAnsi" w:cs="Times New Roman"/>
          <w:sz w:val="22"/>
          <w:szCs w:val="22"/>
        </w:rPr>
        <w:t>ndled by Cuckoo hashing using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>h</w:t>
      </w:r>
      <w:r w:rsidRPr="008A60C0">
        <w:rPr>
          <w:rFonts w:asciiTheme="majorHAnsi" w:hAnsiTheme="majorHAnsi" w:cs="Times New Roman"/>
          <w:color w:val="FF0000"/>
          <w:sz w:val="22"/>
          <w:szCs w:val="22"/>
          <w:vertAlign w:val="subscript"/>
        </w:rPr>
        <w:t>1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>(k) = (2</w:t>
      </w:r>
      <w:r w:rsidRPr="008A60C0">
        <w:rPr>
          <w:rFonts w:asciiTheme="majorHAnsi" w:hAnsiTheme="majorHAnsi" w:cs="Times New Roman"/>
          <w:i/>
          <w:color w:val="FF0000"/>
          <w:sz w:val="22"/>
          <w:szCs w:val="22"/>
        </w:rPr>
        <w:t>k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 +5) mod 11</w:t>
      </w:r>
      <w:r>
        <w:rPr>
          <w:rFonts w:asciiTheme="majorHAnsi" w:hAnsiTheme="majorHAnsi" w:cs="Times New Roman"/>
          <w:sz w:val="22"/>
          <w:szCs w:val="22"/>
        </w:rPr>
        <w:t xml:space="preserve"> and 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>h</w:t>
      </w:r>
      <w:r w:rsidRPr="008A60C0">
        <w:rPr>
          <w:rFonts w:asciiTheme="majorHAnsi" w:hAnsiTheme="majorHAnsi" w:cs="Times New Roman"/>
          <w:color w:val="FF0000"/>
          <w:sz w:val="22"/>
          <w:szCs w:val="22"/>
          <w:vertAlign w:val="subscript"/>
        </w:rPr>
        <w:t>2</w:t>
      </w:r>
      <w:r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(k) = </w:t>
      </w:r>
      <w:r w:rsidR="00D17BF6" w:rsidRPr="008A60C0">
        <w:rPr>
          <w:rFonts w:asciiTheme="majorHAnsi" w:hAnsiTheme="majorHAnsi" w:cs="Times New Roman"/>
          <w:color w:val="FF0000"/>
          <w:sz w:val="22"/>
          <w:szCs w:val="22"/>
        </w:rPr>
        <w:t>(3</w:t>
      </w:r>
      <w:r w:rsidR="00AC7215" w:rsidRPr="008A60C0">
        <w:rPr>
          <w:rFonts w:asciiTheme="majorHAnsi" w:hAnsiTheme="majorHAnsi" w:cs="Times New Roman"/>
          <w:i/>
          <w:color w:val="FF0000"/>
          <w:sz w:val="22"/>
          <w:szCs w:val="22"/>
        </w:rPr>
        <w:t>k</w:t>
      </w:r>
      <w:r w:rsidR="00D17BF6" w:rsidRPr="008A60C0">
        <w:rPr>
          <w:rFonts w:asciiTheme="majorHAnsi" w:hAnsiTheme="majorHAnsi" w:cs="Times New Roman"/>
          <w:color w:val="FF0000"/>
          <w:sz w:val="22"/>
          <w:szCs w:val="22"/>
        </w:rPr>
        <w:t>+1)</w:t>
      </w:r>
      <w:r w:rsidR="00AC7215" w:rsidRPr="008A60C0">
        <w:rPr>
          <w:rFonts w:asciiTheme="majorHAnsi" w:hAnsiTheme="majorHAnsi" w:cs="Times New Roman"/>
          <w:color w:val="FF0000"/>
          <w:sz w:val="22"/>
          <w:szCs w:val="22"/>
        </w:rPr>
        <w:t xml:space="preserve"> mod 11</w:t>
      </w:r>
      <w:r w:rsidR="00D17BF6">
        <w:rPr>
          <w:rFonts w:asciiTheme="majorHAnsi" w:hAnsiTheme="majorHAnsi" w:cs="Times New Roman"/>
          <w:sz w:val="22"/>
          <w:szCs w:val="22"/>
        </w:rPr>
        <w:t xml:space="preserve"> the hash tables T1 and T2, respectively.</w:t>
      </w:r>
      <w:r w:rsidR="00B129C8">
        <w:rPr>
          <w:rFonts w:asciiTheme="majorHAnsi" w:hAnsiTheme="majorHAnsi" w:cs="Times New Roman"/>
          <w:sz w:val="22"/>
          <w:szCs w:val="22"/>
        </w:rPr>
        <w:t xml:space="preserve">  If the same pattern of eviction of keys </w:t>
      </w:r>
      <w:r w:rsidR="00395A9A">
        <w:rPr>
          <w:rFonts w:asciiTheme="majorHAnsi" w:hAnsiTheme="majorHAnsi" w:cs="Times New Roman"/>
          <w:sz w:val="22"/>
          <w:szCs w:val="22"/>
        </w:rPr>
        <w:t>is</w:t>
      </w:r>
      <w:r w:rsidR="00B129C8">
        <w:rPr>
          <w:rFonts w:asciiTheme="majorHAnsi" w:hAnsiTheme="majorHAnsi" w:cs="Times New Roman"/>
          <w:sz w:val="22"/>
          <w:szCs w:val="22"/>
        </w:rPr>
        <w:t xml:space="preserve"> repeated</w:t>
      </w:r>
      <w:r w:rsidR="00011E7B">
        <w:rPr>
          <w:rFonts w:asciiTheme="majorHAnsi" w:hAnsiTheme="majorHAnsi" w:cs="Times New Roman"/>
          <w:sz w:val="22"/>
          <w:szCs w:val="22"/>
        </w:rPr>
        <w:t xml:space="preserve"> 2</w:t>
      </w:r>
      <w:r w:rsidR="00011E7B" w:rsidRPr="00011E7B">
        <w:rPr>
          <w:rFonts w:asciiTheme="majorHAnsi" w:hAnsiTheme="majorHAnsi" w:cs="Times New Roman"/>
          <w:sz w:val="22"/>
          <w:szCs w:val="22"/>
          <w:vertAlign w:val="superscript"/>
        </w:rPr>
        <w:t>nd</w:t>
      </w:r>
      <w:r w:rsidR="00011E7B">
        <w:rPr>
          <w:rFonts w:asciiTheme="majorHAnsi" w:hAnsiTheme="majorHAnsi" w:cs="Times New Roman"/>
          <w:sz w:val="22"/>
          <w:szCs w:val="22"/>
        </w:rPr>
        <w:t xml:space="preserve"> time, declare ‘cycle occurs’ and stop.</w:t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904"/>
        <w:gridCol w:w="904"/>
        <w:gridCol w:w="904"/>
      </w:tblGrid>
      <w:tr w:rsidR="009E4BD4" w14:paraId="755F0B74" w14:textId="77777777" w:rsidTr="004A7BA6">
        <w:trPr>
          <w:trHeight w:val="347"/>
        </w:trPr>
        <w:tc>
          <w:tcPr>
            <w:tcW w:w="904" w:type="dxa"/>
          </w:tcPr>
          <w:p w14:paraId="7700D8F8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K</w:t>
            </w:r>
          </w:p>
        </w:tc>
        <w:tc>
          <w:tcPr>
            <w:tcW w:w="904" w:type="dxa"/>
          </w:tcPr>
          <w:p w14:paraId="76909C26" w14:textId="76812C00" w:rsidR="00ED4AF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Hash 1</w:t>
            </w:r>
          </w:p>
        </w:tc>
        <w:tc>
          <w:tcPr>
            <w:tcW w:w="904" w:type="dxa"/>
          </w:tcPr>
          <w:p w14:paraId="24C359F6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Hash 2</w:t>
            </w:r>
          </w:p>
        </w:tc>
      </w:tr>
      <w:tr w:rsidR="009E4BD4" w14:paraId="07AE2F6E" w14:textId="77777777" w:rsidTr="004A7BA6">
        <w:trPr>
          <w:trHeight w:val="112"/>
        </w:trPr>
        <w:tc>
          <w:tcPr>
            <w:tcW w:w="904" w:type="dxa"/>
          </w:tcPr>
          <w:p w14:paraId="5A476038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904" w:type="dxa"/>
          </w:tcPr>
          <w:p w14:paraId="7F432094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904" w:type="dxa"/>
          </w:tcPr>
          <w:p w14:paraId="4D45BE9B" w14:textId="0EDF4FC3" w:rsidR="009E4BD4" w:rsidRDefault="00084522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009E4BD4" w14:paraId="342BDE84" w14:textId="77777777" w:rsidTr="004A7BA6">
        <w:trPr>
          <w:trHeight w:val="109"/>
        </w:trPr>
        <w:tc>
          <w:tcPr>
            <w:tcW w:w="904" w:type="dxa"/>
          </w:tcPr>
          <w:p w14:paraId="405E50C0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  <w:tc>
          <w:tcPr>
            <w:tcW w:w="904" w:type="dxa"/>
          </w:tcPr>
          <w:p w14:paraId="7D4C9BA8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904" w:type="dxa"/>
          </w:tcPr>
          <w:p w14:paraId="7EFC67ED" w14:textId="0C74BA19" w:rsidR="009E4BD4" w:rsidRDefault="004928B0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0</w:t>
            </w:r>
          </w:p>
        </w:tc>
      </w:tr>
      <w:tr w:rsidR="009E4BD4" w14:paraId="642A851B" w14:textId="77777777" w:rsidTr="004A7BA6">
        <w:trPr>
          <w:trHeight w:val="112"/>
        </w:trPr>
        <w:tc>
          <w:tcPr>
            <w:tcW w:w="904" w:type="dxa"/>
          </w:tcPr>
          <w:p w14:paraId="12044BB1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904" w:type="dxa"/>
          </w:tcPr>
          <w:p w14:paraId="49D881B1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</w:t>
            </w:r>
          </w:p>
        </w:tc>
        <w:tc>
          <w:tcPr>
            <w:tcW w:w="904" w:type="dxa"/>
          </w:tcPr>
          <w:p w14:paraId="11F44C94" w14:textId="7514065A" w:rsidR="009E4BD4" w:rsidRDefault="004928B0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</w:tr>
      <w:tr w:rsidR="009E4BD4" w14:paraId="4E20D60F" w14:textId="77777777" w:rsidTr="004A7BA6">
        <w:trPr>
          <w:trHeight w:val="112"/>
        </w:trPr>
        <w:tc>
          <w:tcPr>
            <w:tcW w:w="904" w:type="dxa"/>
          </w:tcPr>
          <w:p w14:paraId="4E41579E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904" w:type="dxa"/>
          </w:tcPr>
          <w:p w14:paraId="3BCB1713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904" w:type="dxa"/>
          </w:tcPr>
          <w:p w14:paraId="79410319" w14:textId="2C9E178E" w:rsidR="009E4BD4" w:rsidRDefault="002B0082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</w:tr>
      <w:tr w:rsidR="009E4BD4" w14:paraId="51181943" w14:textId="77777777" w:rsidTr="004A7BA6">
        <w:trPr>
          <w:trHeight w:val="112"/>
        </w:trPr>
        <w:tc>
          <w:tcPr>
            <w:tcW w:w="904" w:type="dxa"/>
          </w:tcPr>
          <w:p w14:paraId="5CC0E094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904" w:type="dxa"/>
          </w:tcPr>
          <w:p w14:paraId="6E747384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904" w:type="dxa"/>
          </w:tcPr>
          <w:p w14:paraId="0480826C" w14:textId="47FA5CA8" w:rsidR="009E4BD4" w:rsidRDefault="002B0082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</w:tr>
      <w:tr w:rsidR="009E4BD4" w14:paraId="596A4675" w14:textId="77777777" w:rsidTr="004A7BA6">
        <w:trPr>
          <w:trHeight w:val="112"/>
        </w:trPr>
        <w:tc>
          <w:tcPr>
            <w:tcW w:w="904" w:type="dxa"/>
          </w:tcPr>
          <w:p w14:paraId="248E09BD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  <w:tc>
          <w:tcPr>
            <w:tcW w:w="904" w:type="dxa"/>
          </w:tcPr>
          <w:p w14:paraId="78186ECC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  <w:tc>
          <w:tcPr>
            <w:tcW w:w="904" w:type="dxa"/>
          </w:tcPr>
          <w:p w14:paraId="5C5F91D4" w14:textId="6AC1759A" w:rsidR="009E4BD4" w:rsidRDefault="002B0082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</w:t>
            </w:r>
          </w:p>
        </w:tc>
      </w:tr>
      <w:tr w:rsidR="009E4BD4" w14:paraId="7844C6EC" w14:textId="77777777" w:rsidTr="004A7BA6">
        <w:trPr>
          <w:trHeight w:val="112"/>
        </w:trPr>
        <w:tc>
          <w:tcPr>
            <w:tcW w:w="904" w:type="dxa"/>
          </w:tcPr>
          <w:p w14:paraId="5D1DEB8A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904" w:type="dxa"/>
          </w:tcPr>
          <w:p w14:paraId="5FE202B2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904" w:type="dxa"/>
          </w:tcPr>
          <w:p w14:paraId="7C8E4046" w14:textId="2AF33DC8" w:rsidR="009E4BD4" w:rsidRDefault="00BD0123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</w:tr>
      <w:tr w:rsidR="009E4BD4" w14:paraId="557A654E" w14:textId="77777777" w:rsidTr="004A7BA6">
        <w:trPr>
          <w:trHeight w:val="112"/>
        </w:trPr>
        <w:tc>
          <w:tcPr>
            <w:tcW w:w="904" w:type="dxa"/>
          </w:tcPr>
          <w:p w14:paraId="01903191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  <w:tc>
          <w:tcPr>
            <w:tcW w:w="904" w:type="dxa"/>
          </w:tcPr>
          <w:p w14:paraId="13CA3576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  <w:tc>
          <w:tcPr>
            <w:tcW w:w="904" w:type="dxa"/>
          </w:tcPr>
          <w:p w14:paraId="4F71A2AB" w14:textId="3FAF67E3" w:rsidR="009E4BD4" w:rsidRDefault="00ED4AF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6</w:t>
            </w:r>
          </w:p>
        </w:tc>
      </w:tr>
      <w:tr w:rsidR="009E4BD4" w14:paraId="6AD3BEB5" w14:textId="77777777" w:rsidTr="004A7BA6">
        <w:trPr>
          <w:trHeight w:val="109"/>
        </w:trPr>
        <w:tc>
          <w:tcPr>
            <w:tcW w:w="904" w:type="dxa"/>
          </w:tcPr>
          <w:p w14:paraId="538D4823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  <w:tc>
          <w:tcPr>
            <w:tcW w:w="904" w:type="dxa"/>
          </w:tcPr>
          <w:p w14:paraId="6E1548A5" w14:textId="77777777" w:rsidR="009E4BD4" w:rsidRDefault="009E4BD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0</w:t>
            </w:r>
          </w:p>
        </w:tc>
        <w:tc>
          <w:tcPr>
            <w:tcW w:w="904" w:type="dxa"/>
          </w:tcPr>
          <w:p w14:paraId="4190CB4A" w14:textId="47313FDD" w:rsidR="009E4BD4" w:rsidRDefault="00ED4AF4" w:rsidP="004A7BA6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</w:t>
            </w:r>
          </w:p>
        </w:tc>
      </w:tr>
    </w:tbl>
    <w:p w14:paraId="7A252EB3" w14:textId="77777777" w:rsidR="004A7BA6" w:rsidRDefault="004A7BA6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</w:p>
    <w:p w14:paraId="0B884AE5" w14:textId="77777777" w:rsidR="004A7BA6" w:rsidRPr="004A7BA6" w:rsidRDefault="004A7BA6" w:rsidP="004A7BA6"/>
    <w:p w14:paraId="5893BE80" w14:textId="77777777" w:rsidR="004A7BA6" w:rsidRPr="004A7BA6" w:rsidRDefault="004A7BA6" w:rsidP="004A7BA6"/>
    <w:p w14:paraId="17B476F8" w14:textId="77777777" w:rsidR="004A7BA6" w:rsidRPr="004A7BA6" w:rsidRDefault="004A7BA6" w:rsidP="004A7BA6"/>
    <w:p w14:paraId="48F8B261" w14:textId="77777777" w:rsidR="004A7BA6" w:rsidRPr="004A7BA6" w:rsidRDefault="004A7BA6" w:rsidP="004A7BA6"/>
    <w:p w14:paraId="377FAB21" w14:textId="77777777" w:rsidR="004A7BA6" w:rsidRPr="004A7BA6" w:rsidRDefault="004A7BA6" w:rsidP="004A7BA6"/>
    <w:p w14:paraId="7D41C432" w14:textId="77777777" w:rsidR="004A7BA6" w:rsidRPr="004A7BA6" w:rsidRDefault="004A7BA6" w:rsidP="004A7BA6"/>
    <w:p w14:paraId="1BFF8FB2" w14:textId="77777777" w:rsidR="004A7BA6" w:rsidRPr="004A7BA6" w:rsidRDefault="004A7BA6" w:rsidP="004A7BA6"/>
    <w:p w14:paraId="2E77C899" w14:textId="77777777" w:rsidR="004A7BA6" w:rsidRPr="004A7BA6" w:rsidRDefault="004A7BA6" w:rsidP="004A7BA6"/>
    <w:p w14:paraId="686BBEA3" w14:textId="77777777" w:rsidR="004A7BA6" w:rsidRDefault="004A7BA6" w:rsidP="004A7BA6">
      <w:pPr>
        <w:pStyle w:val="Default"/>
        <w:spacing w:after="240"/>
        <w:ind w:firstLine="720"/>
        <w:rPr>
          <w:rFonts w:asciiTheme="majorHAnsi" w:hAnsiTheme="majorHAnsi" w:cs="Times New Roman"/>
          <w:sz w:val="22"/>
          <w:szCs w:val="22"/>
        </w:rPr>
      </w:pPr>
    </w:p>
    <w:p w14:paraId="3DFC09A3" w14:textId="77777777" w:rsidR="00594C76" w:rsidRPr="00521E43" w:rsidRDefault="004A7BA6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br w:type="textWrapping" w:clear="all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"/>
        <w:gridCol w:w="469"/>
        <w:gridCol w:w="469"/>
      </w:tblGrid>
      <w:tr w:rsidR="00594C76" w14:paraId="35926495" w14:textId="77777777" w:rsidTr="00594C76">
        <w:tc>
          <w:tcPr>
            <w:tcW w:w="236" w:type="dxa"/>
          </w:tcPr>
          <w:p w14:paraId="3DF46654" w14:textId="107AE5C5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55" w:type="dxa"/>
          </w:tcPr>
          <w:p w14:paraId="64066D0B" w14:textId="55CD7C40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T1</w:t>
            </w:r>
          </w:p>
        </w:tc>
        <w:tc>
          <w:tcPr>
            <w:tcW w:w="469" w:type="dxa"/>
          </w:tcPr>
          <w:p w14:paraId="6592389A" w14:textId="7ABD9A51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T2</w:t>
            </w:r>
          </w:p>
        </w:tc>
      </w:tr>
      <w:tr w:rsidR="00594C76" w14:paraId="50ACEB87" w14:textId="77777777" w:rsidTr="00594C76">
        <w:tc>
          <w:tcPr>
            <w:tcW w:w="236" w:type="dxa"/>
          </w:tcPr>
          <w:p w14:paraId="4C296C8A" w14:textId="4FE7497E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0</w:t>
            </w:r>
          </w:p>
        </w:tc>
        <w:tc>
          <w:tcPr>
            <w:tcW w:w="455" w:type="dxa"/>
          </w:tcPr>
          <w:p w14:paraId="6C35BDC0" w14:textId="1B41C79D" w:rsidR="00594C76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</w:t>
            </w:r>
          </w:p>
        </w:tc>
        <w:tc>
          <w:tcPr>
            <w:tcW w:w="469" w:type="dxa"/>
          </w:tcPr>
          <w:p w14:paraId="64BD63DC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4791061C" w14:textId="77777777" w:rsidTr="00594C76">
        <w:tc>
          <w:tcPr>
            <w:tcW w:w="236" w:type="dxa"/>
          </w:tcPr>
          <w:p w14:paraId="14D47682" w14:textId="76FB481A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</w:t>
            </w:r>
          </w:p>
        </w:tc>
        <w:tc>
          <w:tcPr>
            <w:tcW w:w="455" w:type="dxa"/>
          </w:tcPr>
          <w:p w14:paraId="35D3123F" w14:textId="7CB5D6E3" w:rsidR="00594C76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</w:t>
            </w:r>
          </w:p>
        </w:tc>
        <w:tc>
          <w:tcPr>
            <w:tcW w:w="469" w:type="dxa"/>
          </w:tcPr>
          <w:p w14:paraId="7D6FDD7D" w14:textId="08544C1D" w:rsidR="00594C76" w:rsidRDefault="004B7D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1</w:t>
            </w:r>
          </w:p>
        </w:tc>
      </w:tr>
      <w:tr w:rsidR="00594C76" w14:paraId="08916176" w14:textId="77777777" w:rsidTr="00594C76">
        <w:tc>
          <w:tcPr>
            <w:tcW w:w="236" w:type="dxa"/>
          </w:tcPr>
          <w:p w14:paraId="21A44A33" w14:textId="210A0BC7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2</w:t>
            </w:r>
          </w:p>
        </w:tc>
        <w:tc>
          <w:tcPr>
            <w:tcW w:w="455" w:type="dxa"/>
          </w:tcPr>
          <w:p w14:paraId="36BF3AD4" w14:textId="4CF20BA7" w:rsidR="00594C76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37</w:t>
            </w:r>
          </w:p>
        </w:tc>
        <w:tc>
          <w:tcPr>
            <w:tcW w:w="469" w:type="dxa"/>
          </w:tcPr>
          <w:p w14:paraId="6140A89C" w14:textId="508526DD" w:rsidR="00594C76" w:rsidRDefault="004B7D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92</w:t>
            </w:r>
          </w:p>
        </w:tc>
      </w:tr>
      <w:tr w:rsidR="00594C76" w14:paraId="1C09C40B" w14:textId="77777777" w:rsidTr="00594C76">
        <w:tc>
          <w:tcPr>
            <w:tcW w:w="236" w:type="dxa"/>
          </w:tcPr>
          <w:p w14:paraId="4C5497DA" w14:textId="19728E5D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3</w:t>
            </w:r>
          </w:p>
        </w:tc>
        <w:tc>
          <w:tcPr>
            <w:tcW w:w="455" w:type="dxa"/>
          </w:tcPr>
          <w:p w14:paraId="64525192" w14:textId="2DD723AB" w:rsidR="00594C76" w:rsidRDefault="004B7D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21</w:t>
            </w:r>
          </w:p>
        </w:tc>
        <w:tc>
          <w:tcPr>
            <w:tcW w:w="469" w:type="dxa"/>
          </w:tcPr>
          <w:p w14:paraId="451043E7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2BEDDB51" w14:textId="77777777" w:rsidTr="00594C76">
        <w:tc>
          <w:tcPr>
            <w:tcW w:w="236" w:type="dxa"/>
          </w:tcPr>
          <w:p w14:paraId="3DB2ACA4" w14:textId="5ACC3AAF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4</w:t>
            </w:r>
          </w:p>
        </w:tc>
        <w:tc>
          <w:tcPr>
            <w:tcW w:w="455" w:type="dxa"/>
          </w:tcPr>
          <w:p w14:paraId="0A95F6D5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69" w:type="dxa"/>
          </w:tcPr>
          <w:p w14:paraId="362B0865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1A371F58" w14:textId="77777777" w:rsidTr="00594C76">
        <w:tc>
          <w:tcPr>
            <w:tcW w:w="236" w:type="dxa"/>
          </w:tcPr>
          <w:p w14:paraId="5F0376FC" w14:textId="67F42E8D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5</w:t>
            </w:r>
          </w:p>
        </w:tc>
        <w:tc>
          <w:tcPr>
            <w:tcW w:w="455" w:type="dxa"/>
          </w:tcPr>
          <w:p w14:paraId="22F8831B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69" w:type="dxa"/>
          </w:tcPr>
          <w:p w14:paraId="32CA6951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7E1FD4D2" w14:textId="77777777" w:rsidTr="00594C76">
        <w:tc>
          <w:tcPr>
            <w:tcW w:w="236" w:type="dxa"/>
          </w:tcPr>
          <w:p w14:paraId="4FBA416B" w14:textId="1DAAD568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6</w:t>
            </w:r>
          </w:p>
        </w:tc>
        <w:tc>
          <w:tcPr>
            <w:tcW w:w="455" w:type="dxa"/>
          </w:tcPr>
          <w:p w14:paraId="376C8688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69" w:type="dxa"/>
          </w:tcPr>
          <w:p w14:paraId="5971CF05" w14:textId="1BE09631" w:rsidR="00594C76" w:rsidRDefault="004B7D57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86</w:t>
            </w:r>
          </w:p>
        </w:tc>
      </w:tr>
      <w:tr w:rsidR="00594C76" w14:paraId="4D6418F7" w14:textId="77777777" w:rsidTr="00594C76">
        <w:tc>
          <w:tcPr>
            <w:tcW w:w="236" w:type="dxa"/>
          </w:tcPr>
          <w:p w14:paraId="26346C9C" w14:textId="3DC9A5C3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7</w:t>
            </w:r>
          </w:p>
        </w:tc>
        <w:tc>
          <w:tcPr>
            <w:tcW w:w="455" w:type="dxa"/>
          </w:tcPr>
          <w:p w14:paraId="44375AF0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69" w:type="dxa"/>
          </w:tcPr>
          <w:p w14:paraId="1AA880DB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6DC2D259" w14:textId="77777777" w:rsidTr="00594C76">
        <w:tc>
          <w:tcPr>
            <w:tcW w:w="236" w:type="dxa"/>
          </w:tcPr>
          <w:p w14:paraId="141E998B" w14:textId="7BE8FF68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8</w:t>
            </w:r>
          </w:p>
        </w:tc>
        <w:tc>
          <w:tcPr>
            <w:tcW w:w="455" w:type="dxa"/>
          </w:tcPr>
          <w:p w14:paraId="74F52CDB" w14:textId="5E947A88" w:rsidR="00594C76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8</w:t>
            </w:r>
          </w:p>
        </w:tc>
        <w:tc>
          <w:tcPr>
            <w:tcW w:w="469" w:type="dxa"/>
          </w:tcPr>
          <w:p w14:paraId="7CC6B2B5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24ADB624" w14:textId="77777777" w:rsidTr="00594C76">
        <w:tc>
          <w:tcPr>
            <w:tcW w:w="236" w:type="dxa"/>
          </w:tcPr>
          <w:p w14:paraId="660C7F44" w14:textId="349B2341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9</w:t>
            </w:r>
          </w:p>
        </w:tc>
        <w:tc>
          <w:tcPr>
            <w:tcW w:w="455" w:type="dxa"/>
          </w:tcPr>
          <w:p w14:paraId="087B32F1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69" w:type="dxa"/>
          </w:tcPr>
          <w:p w14:paraId="795DF5DA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</w:tr>
      <w:tr w:rsidR="00594C76" w14:paraId="2334C638" w14:textId="77777777" w:rsidTr="00594C76">
        <w:tc>
          <w:tcPr>
            <w:tcW w:w="236" w:type="dxa"/>
          </w:tcPr>
          <w:p w14:paraId="373145FD" w14:textId="41094250" w:rsidR="00594C76" w:rsidRPr="00F22374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</w:pPr>
            <w:r w:rsidRPr="00F22374">
              <w:rPr>
                <w:rFonts w:asciiTheme="majorHAnsi" w:hAnsiTheme="majorHAnsi" w:cs="Times New Roman"/>
                <w:b/>
                <w:bCs/>
                <w:i/>
                <w:iCs/>
                <w:sz w:val="22"/>
                <w:szCs w:val="22"/>
              </w:rPr>
              <w:t>10</w:t>
            </w:r>
          </w:p>
        </w:tc>
        <w:tc>
          <w:tcPr>
            <w:tcW w:w="455" w:type="dxa"/>
          </w:tcPr>
          <w:p w14:paraId="7856DC9D" w14:textId="77777777" w:rsidR="00594C76" w:rsidRDefault="00594C76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</w:p>
        </w:tc>
        <w:tc>
          <w:tcPr>
            <w:tcW w:w="469" w:type="dxa"/>
          </w:tcPr>
          <w:p w14:paraId="375A6DD8" w14:textId="48F9D2CD" w:rsidR="00594C76" w:rsidRDefault="00F22374" w:rsidP="005E2AB0">
            <w:pPr>
              <w:pStyle w:val="Default"/>
              <w:spacing w:after="240"/>
              <w:rPr>
                <w:rFonts w:asciiTheme="majorHAnsi" w:hAnsiTheme="majorHAnsi" w:cs="Times New Roman"/>
                <w:sz w:val="22"/>
                <w:szCs w:val="22"/>
              </w:rPr>
            </w:pPr>
            <w:r>
              <w:rPr>
                <w:rFonts w:asciiTheme="majorHAnsi" w:hAnsiTheme="majorHAnsi" w:cs="Times New Roman"/>
                <w:sz w:val="22"/>
                <w:szCs w:val="22"/>
              </w:rPr>
              <w:t>14</w:t>
            </w:r>
          </w:p>
        </w:tc>
      </w:tr>
    </w:tbl>
    <w:p w14:paraId="1A923614" w14:textId="7103E884" w:rsidR="00AB3A21" w:rsidRPr="00521E43" w:rsidRDefault="00FE35EB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</w:p>
    <w:p w14:paraId="763162F2" w14:textId="3199F8D5" w:rsidR="005E2AB0" w:rsidRPr="00521E43" w:rsidRDefault="005E2AB0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DF0CD4">
        <w:rPr>
          <w:rFonts w:asciiTheme="majorHAnsi" w:hAnsiTheme="majorHAnsi" w:cs="Times New Roman"/>
          <w:sz w:val="22"/>
          <w:szCs w:val="22"/>
        </w:rPr>
        <w:t>7</w:t>
      </w:r>
      <w:r w:rsidRPr="00521E43">
        <w:rPr>
          <w:rFonts w:asciiTheme="majorHAnsi" w:hAnsiTheme="majorHAnsi" w:cs="Times New Roman"/>
          <w:sz w:val="22"/>
          <w:szCs w:val="22"/>
        </w:rPr>
        <w:t>. [10</w:t>
      </w:r>
      <w:r>
        <w:rPr>
          <w:rFonts w:asciiTheme="majorHAnsi" w:hAnsiTheme="majorHAnsi" w:cs="Times New Roman"/>
          <w:sz w:val="22"/>
          <w:szCs w:val="22"/>
        </w:rPr>
        <w:t>, optional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</w:p>
    <w:p w14:paraId="5FADDB44" w14:textId="2EA3049B" w:rsidR="005E2AB0" w:rsidRDefault="005E2AB0" w:rsidP="005E2AB0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In the hashing technique with linear probing, the </w:t>
      </w:r>
      <w:r w:rsidRPr="00D17BF6">
        <w:rPr>
          <w:rFonts w:asciiTheme="majorHAnsi" w:hAnsiTheme="majorHAnsi" w:cs="Times New Roman"/>
          <w:b/>
          <w:i/>
          <w:sz w:val="22"/>
          <w:szCs w:val="22"/>
        </w:rPr>
        <w:t>remove</w:t>
      </w:r>
      <w:r w:rsidRPr="00D17BF6">
        <w:rPr>
          <w:rFonts w:asciiTheme="majorHAnsi" w:hAnsiTheme="majorHAnsi" w:cs="Times New Roman"/>
          <w:b/>
          <w:sz w:val="22"/>
          <w:szCs w:val="22"/>
        </w:rPr>
        <w:t>(</w:t>
      </w:r>
      <w:r w:rsidRPr="00D17BF6">
        <w:rPr>
          <w:rFonts w:asciiTheme="majorHAnsi" w:hAnsiTheme="majorHAnsi" w:cs="Times New Roman"/>
          <w:b/>
          <w:i/>
          <w:sz w:val="22"/>
          <w:szCs w:val="22"/>
        </w:rPr>
        <w:t>k</w:t>
      </w:r>
      <w:r w:rsidRPr="00D17BF6">
        <w:rPr>
          <w:rFonts w:asciiTheme="majorHAnsi" w:hAnsiTheme="majorHAnsi" w:cs="Times New Roman"/>
          <w:b/>
          <w:sz w:val="22"/>
          <w:szCs w:val="22"/>
        </w:rPr>
        <w:t>)</w:t>
      </w:r>
      <w:r>
        <w:rPr>
          <w:rFonts w:asciiTheme="majorHAnsi" w:hAnsiTheme="majorHAnsi" w:cs="Times New Roman"/>
          <w:sz w:val="22"/>
          <w:szCs w:val="22"/>
        </w:rPr>
        <w:t xml:space="preserve"> method is designed with </w:t>
      </w:r>
      <w:r w:rsidR="003F6812">
        <w:rPr>
          <w:rFonts w:asciiTheme="majorHAnsi" w:hAnsiTheme="majorHAnsi" w:cs="Times New Roman"/>
          <w:sz w:val="22"/>
          <w:szCs w:val="22"/>
        </w:rPr>
        <w:t xml:space="preserve">the </w:t>
      </w:r>
      <w:r w:rsidRPr="00D17BF6">
        <w:rPr>
          <w:rFonts w:asciiTheme="majorHAnsi" w:hAnsiTheme="majorHAnsi" w:cs="Times New Roman"/>
          <w:b/>
          <w:i/>
          <w:sz w:val="22"/>
          <w:szCs w:val="22"/>
        </w:rPr>
        <w:t>Shift(</w:t>
      </w:r>
      <w:proofErr w:type="spellStart"/>
      <w:r w:rsidRPr="00D17BF6">
        <w:rPr>
          <w:rFonts w:asciiTheme="majorHAnsi" w:hAnsiTheme="majorHAnsi" w:cs="Times New Roman"/>
          <w:b/>
          <w:i/>
          <w:sz w:val="22"/>
          <w:szCs w:val="22"/>
        </w:rPr>
        <w:t>i</w:t>
      </w:r>
      <w:proofErr w:type="spellEnd"/>
      <w:r w:rsidRPr="00D17BF6">
        <w:rPr>
          <w:rFonts w:asciiTheme="majorHAnsi" w:hAnsiTheme="majorHAnsi" w:cs="Times New Roman"/>
          <w:b/>
          <w:i/>
          <w:sz w:val="22"/>
          <w:szCs w:val="22"/>
        </w:rPr>
        <w:t xml:space="preserve">) </w:t>
      </w:r>
      <w:r>
        <w:rPr>
          <w:rFonts w:asciiTheme="majorHAnsi" w:hAnsiTheme="majorHAnsi" w:cs="Times New Roman"/>
          <w:sz w:val="22"/>
          <w:szCs w:val="22"/>
        </w:rPr>
        <w:t xml:space="preserve">method to fill the holes after </w:t>
      </w:r>
      <w:r w:rsidR="003F6812">
        <w:rPr>
          <w:rFonts w:asciiTheme="majorHAnsi" w:hAnsiTheme="majorHAnsi" w:cs="Times New Roman"/>
          <w:sz w:val="22"/>
          <w:szCs w:val="22"/>
        </w:rPr>
        <w:t>removing</w:t>
      </w:r>
      <w:r>
        <w:rPr>
          <w:rFonts w:asciiTheme="majorHAnsi" w:hAnsiTheme="majorHAnsi" w:cs="Times New Roman"/>
          <w:sz w:val="22"/>
          <w:szCs w:val="22"/>
        </w:rPr>
        <w:t xml:space="preserve"> a key in the slot </w:t>
      </w:r>
      <w:proofErr w:type="spellStart"/>
      <w:r w:rsidRPr="00D17BF6">
        <w:rPr>
          <w:rFonts w:asciiTheme="majorHAnsi" w:hAnsiTheme="majorHAnsi" w:cs="Times New Roman"/>
          <w:i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.  In the hashing with quadratic probing, how would you handle such a problem caused by </w:t>
      </w:r>
      <w:r w:rsidR="003F6812">
        <w:rPr>
          <w:rFonts w:asciiTheme="majorHAnsi" w:hAnsiTheme="majorHAnsi" w:cs="Times New Roman"/>
          <w:sz w:val="22"/>
          <w:szCs w:val="22"/>
        </w:rPr>
        <w:t>removing</w:t>
      </w:r>
      <w:r>
        <w:rPr>
          <w:rFonts w:asciiTheme="majorHAnsi" w:hAnsiTheme="majorHAnsi" w:cs="Times New Roman"/>
          <w:sz w:val="22"/>
          <w:szCs w:val="22"/>
        </w:rPr>
        <w:t xml:space="preserve"> a key?  Explain your idea and </w:t>
      </w:r>
      <w:r w:rsidR="00AE029A">
        <w:rPr>
          <w:rFonts w:asciiTheme="majorHAnsi" w:hAnsiTheme="majorHAnsi" w:cs="Times New Roman"/>
          <w:sz w:val="22"/>
          <w:szCs w:val="22"/>
        </w:rPr>
        <w:t>write</w:t>
      </w:r>
      <w:r>
        <w:rPr>
          <w:rFonts w:asciiTheme="majorHAnsi" w:hAnsiTheme="majorHAnsi" w:cs="Times New Roman"/>
          <w:sz w:val="22"/>
          <w:szCs w:val="22"/>
        </w:rPr>
        <w:t xml:space="preserve"> its algorithm</w:t>
      </w:r>
      <w:r w:rsidR="00AE029A">
        <w:rPr>
          <w:rFonts w:asciiTheme="majorHAnsi" w:hAnsiTheme="majorHAnsi" w:cs="Times New Roman"/>
          <w:sz w:val="22"/>
          <w:szCs w:val="22"/>
        </w:rPr>
        <w:t xml:space="preserve"> in the pseudo-codes</w:t>
      </w:r>
      <w:r>
        <w:rPr>
          <w:rFonts w:asciiTheme="majorHAnsi" w:hAnsiTheme="majorHAnsi" w:cs="Times New Roman"/>
          <w:sz w:val="22"/>
          <w:szCs w:val="22"/>
        </w:rPr>
        <w:t xml:space="preserve">.  </w:t>
      </w:r>
      <w:r w:rsidR="00AE029A">
        <w:rPr>
          <w:rFonts w:asciiTheme="majorHAnsi" w:hAnsiTheme="majorHAnsi" w:cs="Times New Roman"/>
          <w:sz w:val="22"/>
          <w:szCs w:val="22"/>
        </w:rPr>
        <w:t>T</w:t>
      </w:r>
      <w:r>
        <w:rPr>
          <w:rFonts w:asciiTheme="majorHAnsi" w:hAnsiTheme="majorHAnsi" w:cs="Times New Roman"/>
          <w:sz w:val="22"/>
          <w:szCs w:val="22"/>
        </w:rPr>
        <w:t xml:space="preserve">he probe function is </w:t>
      </w:r>
      <w:r w:rsidRPr="004A4796">
        <w:rPr>
          <w:rFonts w:asciiTheme="majorHAnsi" w:hAnsiTheme="majorHAnsi" w:cs="Times New Roman"/>
          <w:i/>
          <w:sz w:val="22"/>
          <w:szCs w:val="22"/>
        </w:rPr>
        <w:t>f</w:t>
      </w:r>
      <w:r>
        <w:rPr>
          <w:rFonts w:asciiTheme="majorHAnsi" w:hAnsiTheme="majorHAnsi" w:cs="Times New Roman"/>
          <w:sz w:val="22"/>
          <w:szCs w:val="22"/>
        </w:rPr>
        <w:t>(</w:t>
      </w:r>
      <w:r w:rsidRPr="004A4796">
        <w:rPr>
          <w:rFonts w:asciiTheme="majorHAnsi" w:hAnsiTheme="majorHAnsi" w:cs="Times New Roman"/>
          <w:i/>
          <w:sz w:val="22"/>
          <w:szCs w:val="22"/>
        </w:rPr>
        <w:t>j</w:t>
      </w:r>
      <w:r>
        <w:rPr>
          <w:rFonts w:asciiTheme="majorHAnsi" w:hAnsiTheme="majorHAnsi" w:cs="Times New Roman"/>
          <w:sz w:val="22"/>
          <w:szCs w:val="22"/>
        </w:rPr>
        <w:t xml:space="preserve">) = </w:t>
      </w:r>
      <w:r w:rsidRPr="004A4796">
        <w:rPr>
          <w:rFonts w:asciiTheme="majorHAnsi" w:hAnsiTheme="majorHAnsi" w:cs="Times New Roman"/>
          <w:i/>
          <w:sz w:val="22"/>
          <w:szCs w:val="22"/>
        </w:rPr>
        <w:t>j</w:t>
      </w:r>
      <w:r w:rsidRPr="004A4796">
        <w:rPr>
          <w:rFonts w:asciiTheme="majorHAnsi" w:hAnsiTheme="majorHAnsi" w:cs="Times New Roman"/>
          <w:sz w:val="22"/>
          <w:szCs w:val="22"/>
          <w:vertAlign w:val="superscript"/>
        </w:rPr>
        <w:t>2</w:t>
      </w:r>
      <w:r>
        <w:rPr>
          <w:rFonts w:asciiTheme="majorHAnsi" w:hAnsiTheme="majorHAnsi" w:cs="Times New Roman"/>
          <w:sz w:val="22"/>
          <w:szCs w:val="22"/>
        </w:rPr>
        <w:t xml:space="preserve"> is used for the quadratic probing.</w:t>
      </w:r>
    </w:p>
    <w:p w14:paraId="63E10C48" w14:textId="52C8CD82" w:rsidR="00B37BA3" w:rsidRDefault="00B37BA3" w:rsidP="005E2AB0">
      <w:pPr>
        <w:pStyle w:val="Default"/>
        <w:rPr>
          <w:rFonts w:asciiTheme="majorHAnsi" w:hAnsiTheme="majorHAnsi" w:cs="Times New Roman"/>
          <w:b/>
          <w:sz w:val="28"/>
          <w:szCs w:val="28"/>
        </w:rPr>
      </w:pPr>
    </w:p>
    <w:p w14:paraId="7C80D1E2" w14:textId="77777777" w:rsidR="00B42CFF" w:rsidRDefault="00B42CFF" w:rsidP="005E2AB0">
      <w:pPr>
        <w:pStyle w:val="Default"/>
        <w:rPr>
          <w:rFonts w:asciiTheme="majorHAnsi" w:hAnsiTheme="majorHAnsi" w:cs="Times New Roman"/>
          <w:b/>
          <w:sz w:val="28"/>
          <w:szCs w:val="28"/>
        </w:rPr>
      </w:pPr>
    </w:p>
    <w:p w14:paraId="2BC1BB90" w14:textId="7F470D95" w:rsidR="005E2AB0" w:rsidRPr="00521E43" w:rsidRDefault="005E2AB0" w:rsidP="005E2AB0">
      <w:pPr>
        <w:pStyle w:val="Default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>
        <w:rPr>
          <w:rFonts w:asciiTheme="majorHAnsi" w:hAnsiTheme="majorHAnsi" w:cs="Times New Roman"/>
          <w:b/>
          <w:sz w:val="28"/>
          <w:szCs w:val="28"/>
        </w:rPr>
        <w:t>5B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 </w:t>
      </w:r>
      <w:r>
        <w:rPr>
          <w:rFonts w:asciiTheme="majorHAnsi" w:hAnsiTheme="majorHAnsi" w:cs="Times New Roman"/>
          <w:b/>
          <w:sz w:val="28"/>
          <w:szCs w:val="28"/>
        </w:rPr>
        <w:t>10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0 points + </w:t>
      </w:r>
      <w:r w:rsidR="00CD35CB">
        <w:rPr>
          <w:rFonts w:asciiTheme="majorHAnsi" w:hAnsiTheme="majorHAnsi" w:cs="Times New Roman"/>
          <w:b/>
          <w:sz w:val="28"/>
          <w:szCs w:val="28"/>
        </w:rPr>
        <w:t>2</w:t>
      </w:r>
      <w:r>
        <w:rPr>
          <w:rFonts w:asciiTheme="majorHAnsi" w:hAnsiTheme="majorHAnsi" w:cs="Times New Roman"/>
          <w:b/>
          <w:sz w:val="28"/>
          <w:szCs w:val="28"/>
        </w:rPr>
        <w:t xml:space="preserve">0 (optional) </w:t>
      </w:r>
    </w:p>
    <w:p w14:paraId="42454074" w14:textId="3DC131F9" w:rsidR="005E2AB0" w:rsidRPr="005E2AB0" w:rsidRDefault="005E2AB0" w:rsidP="005E2AB0">
      <w:pPr>
        <w:pStyle w:val="CM18"/>
        <w:spacing w:before="240" w:line="360" w:lineRule="auto"/>
        <w:rPr>
          <w:rFonts w:ascii="Cambria" w:hAnsi="Cambria"/>
          <w:color w:val="0000FF"/>
          <w:sz w:val="23"/>
          <w:szCs w:val="23"/>
        </w:rPr>
      </w:pPr>
      <w:r w:rsidRPr="005E2AB0">
        <w:rPr>
          <w:rFonts w:ascii="Cambria" w:hAnsi="Cambria"/>
          <w:color w:val="0000FF"/>
          <w:sz w:val="23"/>
          <w:szCs w:val="23"/>
        </w:rPr>
        <w:t xml:space="preserve">Due: by the end of </w:t>
      </w:r>
      <w:r w:rsidR="003F6812">
        <w:rPr>
          <w:rFonts w:ascii="Cambria" w:hAnsi="Cambria"/>
          <w:color w:val="0000FF"/>
          <w:sz w:val="23"/>
          <w:szCs w:val="23"/>
        </w:rPr>
        <w:t xml:space="preserve">the </w:t>
      </w:r>
      <w:r w:rsidRPr="005E2AB0">
        <w:rPr>
          <w:rFonts w:ascii="Cambria" w:hAnsi="Cambria"/>
          <w:color w:val="0000FF"/>
          <w:sz w:val="23"/>
          <w:szCs w:val="23"/>
        </w:rPr>
        <w:t>day, March 1</w:t>
      </w:r>
      <w:r w:rsidR="00490E6C">
        <w:rPr>
          <w:rFonts w:ascii="Cambria" w:hAnsi="Cambria"/>
          <w:color w:val="0000FF"/>
          <w:sz w:val="23"/>
          <w:szCs w:val="23"/>
        </w:rPr>
        <w:t>2</w:t>
      </w:r>
      <w:r w:rsidRPr="005E2AB0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Pr="005E2AB0">
        <w:rPr>
          <w:rFonts w:ascii="Cambria" w:hAnsi="Cambria"/>
          <w:color w:val="0000FF"/>
          <w:sz w:val="23"/>
          <w:szCs w:val="23"/>
        </w:rPr>
        <w:t xml:space="preserve"> (</w:t>
      </w:r>
      <w:r w:rsidR="00490E6C">
        <w:rPr>
          <w:rFonts w:ascii="Cambria" w:hAnsi="Cambria"/>
          <w:color w:val="0000FF"/>
          <w:sz w:val="23"/>
          <w:szCs w:val="23"/>
        </w:rPr>
        <w:t>Sat</w:t>
      </w:r>
      <w:r w:rsidR="002B2085">
        <w:rPr>
          <w:rFonts w:ascii="Cambria" w:hAnsi="Cambria"/>
          <w:color w:val="0000FF"/>
          <w:sz w:val="23"/>
          <w:szCs w:val="23"/>
        </w:rPr>
        <w:t>.), 2022</w:t>
      </w:r>
      <w:r w:rsidRPr="005E2AB0">
        <w:rPr>
          <w:rFonts w:ascii="Cambria" w:hAnsi="Cambria"/>
          <w:color w:val="0000FF"/>
          <w:sz w:val="23"/>
          <w:szCs w:val="23"/>
        </w:rPr>
        <w:t xml:space="preserve">. </w:t>
      </w:r>
    </w:p>
    <w:p w14:paraId="75C6845E" w14:textId="5BFB6ED2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3F6812">
        <w:rPr>
          <w:rFonts w:asciiTheme="majorHAnsi" w:hAnsiTheme="majorHAnsi" w:cs="Times New Roman"/>
          <w:sz w:val="22"/>
          <w:szCs w:val="22"/>
        </w:rPr>
        <w:t>8</w:t>
      </w:r>
      <w:r>
        <w:rPr>
          <w:rFonts w:asciiTheme="majorHAnsi" w:hAnsiTheme="majorHAnsi" w:cs="Times New Roman"/>
          <w:sz w:val="22"/>
          <w:szCs w:val="22"/>
        </w:rPr>
        <w:t>. [1</w:t>
      </w:r>
      <w:r w:rsidR="001C6B95">
        <w:rPr>
          <w:rFonts w:asciiTheme="majorHAnsi" w:hAnsiTheme="majorHAnsi" w:cs="Times New Roman"/>
          <w:sz w:val="22"/>
          <w:szCs w:val="22"/>
        </w:rPr>
        <w:t>5 * 5 = 75</w:t>
      </w:r>
      <w:r>
        <w:rPr>
          <w:rFonts w:asciiTheme="majorHAnsi" w:hAnsiTheme="majorHAnsi" w:cs="Times New Roman"/>
          <w:sz w:val="22"/>
          <w:szCs w:val="22"/>
        </w:rPr>
        <w:t>] Implementation of Q</w:t>
      </w:r>
      <w:r w:rsidR="00395A9A">
        <w:rPr>
          <w:rFonts w:asciiTheme="majorHAnsi" w:hAnsiTheme="majorHAnsi" w:cs="Times New Roman"/>
          <w:sz w:val="22"/>
          <w:szCs w:val="22"/>
        </w:rPr>
        <w:t>2</w:t>
      </w:r>
      <w:r>
        <w:rPr>
          <w:rFonts w:asciiTheme="majorHAnsi" w:hAnsiTheme="majorHAnsi" w:cs="Times New Roman"/>
          <w:sz w:val="22"/>
          <w:szCs w:val="22"/>
        </w:rPr>
        <w:t xml:space="preserve"> – Q</w:t>
      </w:r>
      <w:r w:rsidR="00395A9A">
        <w:rPr>
          <w:rFonts w:asciiTheme="majorHAnsi" w:hAnsiTheme="majorHAnsi" w:cs="Times New Roman"/>
          <w:sz w:val="22"/>
          <w:szCs w:val="22"/>
        </w:rPr>
        <w:t>6</w:t>
      </w:r>
    </w:p>
    <w:p w14:paraId="5BD10F5F" w14:textId="4EC0B828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mplement the insertion</w:t>
      </w:r>
      <w:r w:rsidR="00AE029A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>algorithms with the given keys in Q</w:t>
      </w:r>
      <w:r w:rsidR="00395A9A">
        <w:rPr>
          <w:rFonts w:asciiTheme="majorHAnsi" w:hAnsiTheme="majorHAnsi" w:cs="Times New Roman"/>
          <w:sz w:val="22"/>
          <w:szCs w:val="22"/>
        </w:rPr>
        <w:t>2</w:t>
      </w:r>
      <w:r>
        <w:rPr>
          <w:rFonts w:asciiTheme="majorHAnsi" w:hAnsiTheme="majorHAnsi" w:cs="Times New Roman"/>
          <w:sz w:val="22"/>
          <w:szCs w:val="22"/>
        </w:rPr>
        <w:t xml:space="preserve"> – Q</w:t>
      </w:r>
      <w:r w:rsidR="00395A9A">
        <w:rPr>
          <w:rFonts w:asciiTheme="majorHAnsi" w:hAnsiTheme="majorHAnsi" w:cs="Times New Roman"/>
          <w:sz w:val="22"/>
          <w:szCs w:val="22"/>
        </w:rPr>
        <w:t>6</w:t>
      </w:r>
      <w:r>
        <w:rPr>
          <w:rFonts w:asciiTheme="majorHAnsi" w:hAnsiTheme="majorHAnsi" w:cs="Times New Roman"/>
          <w:sz w:val="22"/>
          <w:szCs w:val="22"/>
        </w:rPr>
        <w:t xml:space="preserve"> for each collision handling scheme.</w:t>
      </w:r>
    </w:p>
    <w:p w14:paraId="7E4787D9" w14:textId="77777777" w:rsidR="00820C3F" w:rsidRDefault="00820C3F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Print the final content of hash table: e.g.) (slot #, (a list of) key)</w:t>
      </w:r>
    </w:p>
    <w:p w14:paraId="193395F5" w14:textId="77777777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6B0C90DF" w14:textId="19C6432A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3F6812">
        <w:rPr>
          <w:rFonts w:asciiTheme="majorHAnsi" w:hAnsiTheme="majorHAnsi" w:cs="Times New Roman"/>
          <w:sz w:val="22"/>
          <w:szCs w:val="22"/>
        </w:rPr>
        <w:t>9</w:t>
      </w:r>
      <w:r>
        <w:rPr>
          <w:rFonts w:asciiTheme="majorHAnsi" w:hAnsiTheme="majorHAnsi" w:cs="Times New Roman"/>
          <w:sz w:val="22"/>
          <w:szCs w:val="22"/>
        </w:rPr>
        <w:t xml:space="preserve">. [25] Implementation of removal of </w:t>
      </w:r>
      <w:r w:rsidR="003F6812">
        <w:rPr>
          <w:rFonts w:asciiTheme="majorHAnsi" w:hAnsiTheme="majorHAnsi" w:cs="Times New Roman"/>
          <w:sz w:val="22"/>
          <w:szCs w:val="22"/>
        </w:rPr>
        <w:t xml:space="preserve">a </w:t>
      </w:r>
      <w:r>
        <w:rPr>
          <w:rFonts w:asciiTheme="majorHAnsi" w:hAnsiTheme="majorHAnsi" w:cs="Times New Roman"/>
          <w:sz w:val="22"/>
          <w:szCs w:val="22"/>
        </w:rPr>
        <w:t>key.</w:t>
      </w:r>
    </w:p>
    <w:p w14:paraId="5C1EB60B" w14:textId="61822A25" w:rsidR="00B5789E" w:rsidRDefault="00C73487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From the </w:t>
      </w:r>
      <w:r w:rsidRPr="00321F59">
        <w:rPr>
          <w:rFonts w:asciiTheme="majorHAnsi" w:hAnsiTheme="majorHAnsi" w:cs="Times New Roman"/>
          <w:i/>
          <w:sz w:val="22"/>
          <w:szCs w:val="22"/>
        </w:rPr>
        <w:t>final hash table</w:t>
      </w:r>
      <w:r w:rsidR="00B5789E">
        <w:rPr>
          <w:rFonts w:asciiTheme="majorHAnsi" w:hAnsiTheme="majorHAnsi" w:cs="Times New Roman"/>
          <w:sz w:val="22"/>
          <w:szCs w:val="22"/>
        </w:rPr>
        <w:t xml:space="preserve"> in </w:t>
      </w:r>
      <w:r w:rsidR="00B5789E" w:rsidRPr="00AE029A">
        <w:rPr>
          <w:rFonts w:asciiTheme="majorHAnsi" w:hAnsiTheme="majorHAnsi" w:cs="Times New Roman"/>
          <w:bCs/>
          <w:sz w:val="22"/>
          <w:szCs w:val="22"/>
        </w:rPr>
        <w:t>Q</w:t>
      </w:r>
      <w:r w:rsidR="00AE029A" w:rsidRPr="00AE029A">
        <w:rPr>
          <w:rFonts w:asciiTheme="majorHAnsi" w:hAnsiTheme="majorHAnsi" w:cs="Times New Roman"/>
          <w:bCs/>
          <w:sz w:val="22"/>
          <w:szCs w:val="22"/>
        </w:rPr>
        <w:t>3.</w:t>
      </w:r>
      <w:r w:rsidR="00B42CFF">
        <w:rPr>
          <w:rFonts w:asciiTheme="majorHAnsi" w:hAnsiTheme="majorHAnsi" w:cs="Times New Roman"/>
          <w:bCs/>
          <w:sz w:val="22"/>
          <w:szCs w:val="22"/>
        </w:rPr>
        <w:t>1</w:t>
      </w:r>
      <w:r w:rsidR="00321F59" w:rsidRPr="00321F59">
        <w:rPr>
          <w:rFonts w:asciiTheme="majorHAnsi" w:hAnsiTheme="majorHAnsi" w:cs="Times New Roman"/>
          <w:i/>
          <w:sz w:val="22"/>
          <w:szCs w:val="22"/>
        </w:rPr>
        <w:t xml:space="preserve"> with the linear probing</w:t>
      </w:r>
      <w:r w:rsidR="00B5789E">
        <w:rPr>
          <w:rFonts w:asciiTheme="majorHAnsi" w:hAnsiTheme="majorHAnsi" w:cs="Times New Roman"/>
          <w:sz w:val="22"/>
          <w:szCs w:val="22"/>
        </w:rPr>
        <w:t>, remove each key in the order of its insertion, i.e.</w:t>
      </w:r>
      <w:r w:rsidR="003F6812">
        <w:rPr>
          <w:rFonts w:asciiTheme="majorHAnsi" w:hAnsiTheme="majorHAnsi" w:cs="Times New Roman"/>
          <w:sz w:val="22"/>
          <w:szCs w:val="22"/>
        </w:rPr>
        <w:t>,</w:t>
      </w:r>
      <w:r w:rsidR="00B5789E">
        <w:rPr>
          <w:rFonts w:asciiTheme="majorHAnsi" w:hAnsiTheme="majorHAnsi" w:cs="Times New Roman"/>
          <w:sz w:val="22"/>
          <w:szCs w:val="22"/>
        </w:rPr>
        <w:t xml:space="preserve"> </w:t>
      </w:r>
      <w:r w:rsidR="001C6B95">
        <w:rPr>
          <w:rFonts w:asciiTheme="majorHAnsi" w:hAnsiTheme="majorHAnsi" w:cs="Times New Roman"/>
          <w:sz w:val="22"/>
          <w:szCs w:val="22"/>
        </w:rPr>
        <w:t>3, 14, 18,</w:t>
      </w:r>
      <w:r w:rsidR="00B5789E">
        <w:rPr>
          <w:rFonts w:asciiTheme="majorHAnsi" w:hAnsiTheme="majorHAnsi" w:cs="Times New Roman"/>
          <w:sz w:val="22"/>
          <w:szCs w:val="22"/>
        </w:rPr>
        <w:t xml:space="preserve"> ….</w:t>
      </w:r>
      <w:r w:rsidR="00AE029A">
        <w:rPr>
          <w:rFonts w:asciiTheme="majorHAnsi" w:hAnsiTheme="majorHAnsi" w:cs="Times New Roman"/>
          <w:sz w:val="22"/>
          <w:szCs w:val="22"/>
        </w:rPr>
        <w:t>, etc.</w:t>
      </w:r>
    </w:p>
    <w:p w14:paraId="213AA7BA" w14:textId="77777777" w:rsidR="00B5789E" w:rsidRDefault="00B5789E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fter each removal of a key, print the content of the hash table after filing the empty slots:</w:t>
      </w:r>
    </w:p>
    <w:p w14:paraId="62415B57" w14:textId="2B85C19D" w:rsidR="00B5789E" w:rsidRPr="00521E43" w:rsidRDefault="001C6B95" w:rsidP="00B5789E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e.g.)  After removal of 3</w:t>
      </w:r>
      <w:r w:rsidR="00B5789E">
        <w:rPr>
          <w:rFonts w:asciiTheme="majorHAnsi" w:hAnsiTheme="majorHAnsi" w:cs="Times New Roman"/>
          <w:sz w:val="22"/>
          <w:szCs w:val="22"/>
        </w:rPr>
        <w:t>:  A</w:t>
      </w:r>
      <w:r w:rsidR="00AE029A">
        <w:rPr>
          <w:rFonts w:asciiTheme="majorHAnsi" w:hAnsiTheme="majorHAnsi" w:cs="Times New Roman"/>
          <w:sz w:val="22"/>
          <w:szCs w:val="22"/>
        </w:rPr>
        <w:t xml:space="preserve"> hash</w:t>
      </w:r>
      <w:r w:rsidR="00B5789E">
        <w:rPr>
          <w:rFonts w:asciiTheme="majorHAnsi" w:hAnsiTheme="majorHAnsi" w:cs="Times New Roman"/>
          <w:sz w:val="22"/>
          <w:szCs w:val="22"/>
        </w:rPr>
        <w:t xml:space="preserve"> table </w:t>
      </w:r>
      <w:r w:rsidR="00AE029A">
        <w:rPr>
          <w:rFonts w:asciiTheme="majorHAnsi" w:hAnsiTheme="majorHAnsi" w:cs="Times New Roman"/>
          <w:sz w:val="22"/>
          <w:szCs w:val="22"/>
        </w:rPr>
        <w:t xml:space="preserve">A </w:t>
      </w:r>
      <w:r w:rsidR="00B5789E">
        <w:rPr>
          <w:rFonts w:asciiTheme="majorHAnsi" w:hAnsiTheme="majorHAnsi" w:cs="Times New Roman"/>
          <w:sz w:val="22"/>
          <w:szCs w:val="22"/>
        </w:rPr>
        <w:t>of (slot #, key)</w:t>
      </w:r>
    </w:p>
    <w:p w14:paraId="005A1178" w14:textId="77777777" w:rsidR="00B5789E" w:rsidRPr="00521E43" w:rsidRDefault="00B5789E" w:rsidP="00B5789E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14:paraId="1A5CDB8C" w14:textId="3E413570" w:rsidR="00B5789E" w:rsidRDefault="00B5789E" w:rsidP="00820C3F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3F6812">
        <w:rPr>
          <w:rFonts w:asciiTheme="majorHAnsi" w:hAnsiTheme="majorHAnsi" w:cs="Times New Roman"/>
          <w:sz w:val="22"/>
          <w:szCs w:val="22"/>
        </w:rPr>
        <w:t>10</w:t>
      </w:r>
      <w:r>
        <w:rPr>
          <w:rFonts w:asciiTheme="majorHAnsi" w:hAnsiTheme="majorHAnsi" w:cs="Times New Roman"/>
          <w:sz w:val="22"/>
          <w:szCs w:val="22"/>
        </w:rPr>
        <w:t xml:space="preserve"> [</w:t>
      </w:r>
      <w:r w:rsidR="004F7E5F">
        <w:rPr>
          <w:rFonts w:asciiTheme="majorHAnsi" w:hAnsiTheme="majorHAnsi" w:cs="Times New Roman"/>
          <w:sz w:val="22"/>
          <w:szCs w:val="22"/>
        </w:rPr>
        <w:t>2</w:t>
      </w:r>
      <w:r>
        <w:rPr>
          <w:rFonts w:asciiTheme="majorHAnsi" w:hAnsiTheme="majorHAnsi" w:cs="Times New Roman"/>
          <w:sz w:val="22"/>
          <w:szCs w:val="22"/>
        </w:rPr>
        <w:t>0, optional]</w:t>
      </w:r>
    </w:p>
    <w:p w14:paraId="775F511D" w14:textId="603CE4DA" w:rsidR="005815C5" w:rsidRDefault="00B5789E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Implement your algorithm in </w:t>
      </w:r>
      <w:r w:rsidRPr="003F6812">
        <w:rPr>
          <w:rFonts w:asciiTheme="majorHAnsi" w:hAnsiTheme="majorHAnsi" w:cs="Times New Roman"/>
          <w:bCs/>
          <w:sz w:val="22"/>
          <w:szCs w:val="22"/>
        </w:rPr>
        <w:t>Q</w:t>
      </w:r>
      <w:r w:rsidR="00395A9A" w:rsidRPr="003F6812">
        <w:rPr>
          <w:rFonts w:asciiTheme="majorHAnsi" w:hAnsiTheme="majorHAnsi" w:cs="Times New Roman"/>
          <w:bCs/>
          <w:sz w:val="22"/>
          <w:szCs w:val="22"/>
        </w:rPr>
        <w:t>7</w:t>
      </w:r>
      <w:r w:rsidR="00AE029A" w:rsidRPr="003F6812">
        <w:rPr>
          <w:rFonts w:asciiTheme="majorHAnsi" w:hAnsiTheme="majorHAnsi" w:cs="Times New Roman"/>
          <w:bCs/>
          <w:sz w:val="22"/>
          <w:szCs w:val="22"/>
        </w:rPr>
        <w:t>.</w:t>
      </w:r>
      <w:r w:rsidRPr="003F6812">
        <w:rPr>
          <w:rFonts w:asciiTheme="majorHAnsi" w:hAnsiTheme="majorHAnsi" w:cs="Times New Roman"/>
          <w:bCs/>
          <w:sz w:val="22"/>
          <w:szCs w:val="22"/>
        </w:rPr>
        <w:t xml:space="preserve"> </w:t>
      </w:r>
      <w:r w:rsidR="00AE029A">
        <w:rPr>
          <w:rFonts w:asciiTheme="majorHAnsi" w:hAnsiTheme="majorHAnsi" w:cs="Times New Roman"/>
          <w:sz w:val="22"/>
          <w:szCs w:val="22"/>
        </w:rPr>
        <w:t xml:space="preserve"> R</w:t>
      </w:r>
      <w:r w:rsidR="00C73487">
        <w:rPr>
          <w:rFonts w:asciiTheme="majorHAnsi" w:hAnsiTheme="majorHAnsi" w:cs="Times New Roman"/>
          <w:sz w:val="22"/>
          <w:szCs w:val="22"/>
        </w:rPr>
        <w:t>emov</w:t>
      </w:r>
      <w:r w:rsidR="00AE029A">
        <w:rPr>
          <w:rFonts w:asciiTheme="majorHAnsi" w:hAnsiTheme="majorHAnsi" w:cs="Times New Roman"/>
          <w:sz w:val="22"/>
          <w:szCs w:val="22"/>
        </w:rPr>
        <w:t>e</w:t>
      </w:r>
      <w:r w:rsidR="00C73487">
        <w:rPr>
          <w:rFonts w:asciiTheme="majorHAnsi" w:hAnsiTheme="majorHAnsi" w:cs="Times New Roman"/>
          <w:sz w:val="22"/>
          <w:szCs w:val="22"/>
        </w:rPr>
        <w:t xml:space="preserve"> each key </w:t>
      </w:r>
      <w:r w:rsidR="00AE029A">
        <w:rPr>
          <w:rFonts w:asciiTheme="majorHAnsi" w:hAnsiTheme="majorHAnsi" w:cs="Times New Roman"/>
          <w:sz w:val="22"/>
          <w:szCs w:val="22"/>
        </w:rPr>
        <w:t xml:space="preserve">in the order of its insertion </w:t>
      </w:r>
      <w:r w:rsidR="00C73487">
        <w:rPr>
          <w:rFonts w:asciiTheme="majorHAnsi" w:hAnsiTheme="majorHAnsi" w:cs="Times New Roman"/>
          <w:sz w:val="22"/>
          <w:szCs w:val="22"/>
        </w:rPr>
        <w:t>from the final hash table</w:t>
      </w:r>
      <w:r>
        <w:rPr>
          <w:rFonts w:asciiTheme="majorHAnsi" w:hAnsiTheme="majorHAnsi" w:cs="Times New Roman"/>
          <w:sz w:val="22"/>
          <w:szCs w:val="22"/>
        </w:rPr>
        <w:t xml:space="preserve"> of Q</w:t>
      </w:r>
      <w:r w:rsidR="00395A9A">
        <w:rPr>
          <w:rFonts w:asciiTheme="majorHAnsi" w:hAnsiTheme="majorHAnsi" w:cs="Times New Roman"/>
          <w:sz w:val="22"/>
          <w:szCs w:val="22"/>
        </w:rPr>
        <w:t>4</w:t>
      </w:r>
      <w:r>
        <w:rPr>
          <w:rFonts w:asciiTheme="majorHAnsi" w:hAnsiTheme="majorHAnsi" w:cs="Times New Roman"/>
          <w:sz w:val="22"/>
          <w:szCs w:val="22"/>
        </w:rPr>
        <w:t xml:space="preserve">.  </w:t>
      </w:r>
      <w:r w:rsidR="003F6812">
        <w:rPr>
          <w:rFonts w:asciiTheme="majorHAnsi" w:hAnsiTheme="majorHAnsi" w:cs="Times New Roman"/>
          <w:sz w:val="22"/>
          <w:szCs w:val="22"/>
        </w:rPr>
        <w:t>After each key removal, p</w:t>
      </w:r>
      <w:r>
        <w:rPr>
          <w:rFonts w:asciiTheme="majorHAnsi" w:hAnsiTheme="majorHAnsi" w:cs="Times New Roman"/>
          <w:sz w:val="22"/>
          <w:szCs w:val="22"/>
        </w:rPr>
        <w:t>rint th</w:t>
      </w:r>
      <w:r w:rsidR="00CA6C35">
        <w:rPr>
          <w:rFonts w:asciiTheme="majorHAnsi" w:hAnsiTheme="majorHAnsi" w:cs="Times New Roman"/>
          <w:sz w:val="22"/>
          <w:szCs w:val="22"/>
        </w:rPr>
        <w:t xml:space="preserve">e hash table after </w:t>
      </w:r>
      <w:r w:rsidR="003F6812">
        <w:rPr>
          <w:rFonts w:asciiTheme="majorHAnsi" w:hAnsiTheme="majorHAnsi" w:cs="Times New Roman"/>
          <w:sz w:val="22"/>
          <w:szCs w:val="22"/>
        </w:rPr>
        <w:t>filling the empty slots.</w:t>
      </w:r>
    </w:p>
    <w:sectPr w:rsidR="005815C5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BFC4D37"/>
    <w:multiLevelType w:val="hybridMultilevel"/>
    <w:tmpl w:val="7E782904"/>
    <w:lvl w:ilvl="0" w:tplc="A69AD0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D57B9"/>
    <w:multiLevelType w:val="hybridMultilevel"/>
    <w:tmpl w:val="42426574"/>
    <w:lvl w:ilvl="0" w:tplc="34D8A2A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D4998"/>
    <w:multiLevelType w:val="hybridMultilevel"/>
    <w:tmpl w:val="15A8260C"/>
    <w:lvl w:ilvl="0" w:tplc="E82A2BA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CC4847"/>
    <w:multiLevelType w:val="hybridMultilevel"/>
    <w:tmpl w:val="E11471B2"/>
    <w:lvl w:ilvl="0" w:tplc="A69AD00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9"/>
  </w:num>
  <w:num w:numId="4">
    <w:abstractNumId w:val="0"/>
  </w:num>
  <w:num w:numId="5">
    <w:abstractNumId w:val="6"/>
  </w:num>
  <w:num w:numId="6">
    <w:abstractNumId w:val="10"/>
  </w:num>
  <w:num w:numId="7">
    <w:abstractNumId w:val="11"/>
  </w:num>
  <w:num w:numId="8">
    <w:abstractNumId w:val="2"/>
  </w:num>
  <w:num w:numId="9">
    <w:abstractNumId w:val="18"/>
  </w:num>
  <w:num w:numId="10">
    <w:abstractNumId w:val="13"/>
  </w:num>
  <w:num w:numId="11">
    <w:abstractNumId w:val="15"/>
  </w:num>
  <w:num w:numId="12">
    <w:abstractNumId w:val="3"/>
  </w:num>
  <w:num w:numId="13">
    <w:abstractNumId w:val="17"/>
  </w:num>
  <w:num w:numId="14">
    <w:abstractNumId w:val="14"/>
  </w:num>
  <w:num w:numId="15">
    <w:abstractNumId w:val="12"/>
  </w:num>
  <w:num w:numId="16">
    <w:abstractNumId w:val="5"/>
  </w:num>
  <w:num w:numId="17">
    <w:abstractNumId w:val="9"/>
  </w:num>
  <w:num w:numId="18">
    <w:abstractNumId w:val="8"/>
  </w:num>
  <w:num w:numId="19">
    <w:abstractNumId w:val="7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jYzNrS0sDQ0sjRR0lEKTi0uzszPAykwrwUAAKNgxywAAAA="/>
    <w:docVar w:name="aurora:used-aurora" w:val="i:1"/>
  </w:docVars>
  <w:rsids>
    <w:rsidRoot w:val="00217177"/>
    <w:rsid w:val="0001038F"/>
    <w:rsid w:val="00011E7B"/>
    <w:rsid w:val="000259D0"/>
    <w:rsid w:val="0003076E"/>
    <w:rsid w:val="00041F57"/>
    <w:rsid w:val="00042AB8"/>
    <w:rsid w:val="00043A69"/>
    <w:rsid w:val="00050891"/>
    <w:rsid w:val="00056C71"/>
    <w:rsid w:val="00071DC1"/>
    <w:rsid w:val="00073599"/>
    <w:rsid w:val="00074548"/>
    <w:rsid w:val="00076FCF"/>
    <w:rsid w:val="000773DD"/>
    <w:rsid w:val="00084522"/>
    <w:rsid w:val="000920F3"/>
    <w:rsid w:val="00094679"/>
    <w:rsid w:val="000B6A41"/>
    <w:rsid w:val="000B75C6"/>
    <w:rsid w:val="000C7379"/>
    <w:rsid w:val="000E2E89"/>
    <w:rsid w:val="000E3FC9"/>
    <w:rsid w:val="001030AF"/>
    <w:rsid w:val="00103883"/>
    <w:rsid w:val="001138ED"/>
    <w:rsid w:val="00121D35"/>
    <w:rsid w:val="001224D6"/>
    <w:rsid w:val="00123E5F"/>
    <w:rsid w:val="00132B0C"/>
    <w:rsid w:val="00135F79"/>
    <w:rsid w:val="00153FED"/>
    <w:rsid w:val="0016708E"/>
    <w:rsid w:val="00182183"/>
    <w:rsid w:val="0018747F"/>
    <w:rsid w:val="001A3F4E"/>
    <w:rsid w:val="001A57AC"/>
    <w:rsid w:val="001C03A9"/>
    <w:rsid w:val="001C6300"/>
    <w:rsid w:val="001C6B95"/>
    <w:rsid w:val="001D227A"/>
    <w:rsid w:val="001D7519"/>
    <w:rsid w:val="00205F2B"/>
    <w:rsid w:val="00207C08"/>
    <w:rsid w:val="00212B70"/>
    <w:rsid w:val="00217177"/>
    <w:rsid w:val="00231D1B"/>
    <w:rsid w:val="00240FA9"/>
    <w:rsid w:val="00262757"/>
    <w:rsid w:val="00266EB2"/>
    <w:rsid w:val="00270960"/>
    <w:rsid w:val="0027144D"/>
    <w:rsid w:val="002905AD"/>
    <w:rsid w:val="002946B6"/>
    <w:rsid w:val="00294CA4"/>
    <w:rsid w:val="00295F1A"/>
    <w:rsid w:val="002A06E5"/>
    <w:rsid w:val="002A1532"/>
    <w:rsid w:val="002A6F50"/>
    <w:rsid w:val="002A75EE"/>
    <w:rsid w:val="002B0082"/>
    <w:rsid w:val="002B0885"/>
    <w:rsid w:val="002B2085"/>
    <w:rsid w:val="002C0A08"/>
    <w:rsid w:val="002E0861"/>
    <w:rsid w:val="002E2658"/>
    <w:rsid w:val="002E3733"/>
    <w:rsid w:val="002E5EFF"/>
    <w:rsid w:val="002F097D"/>
    <w:rsid w:val="002F537E"/>
    <w:rsid w:val="003017F8"/>
    <w:rsid w:val="00310C49"/>
    <w:rsid w:val="00315FE4"/>
    <w:rsid w:val="003200AD"/>
    <w:rsid w:val="00321F59"/>
    <w:rsid w:val="003331CA"/>
    <w:rsid w:val="00345E6C"/>
    <w:rsid w:val="00350527"/>
    <w:rsid w:val="003532F7"/>
    <w:rsid w:val="00354665"/>
    <w:rsid w:val="00354955"/>
    <w:rsid w:val="00366723"/>
    <w:rsid w:val="00384A0A"/>
    <w:rsid w:val="003859D6"/>
    <w:rsid w:val="00385CD4"/>
    <w:rsid w:val="00395A9A"/>
    <w:rsid w:val="00397B6D"/>
    <w:rsid w:val="003A0775"/>
    <w:rsid w:val="003A2D30"/>
    <w:rsid w:val="003B2793"/>
    <w:rsid w:val="003C5C0A"/>
    <w:rsid w:val="003E0023"/>
    <w:rsid w:val="003E5FAB"/>
    <w:rsid w:val="003E7928"/>
    <w:rsid w:val="003F3CA5"/>
    <w:rsid w:val="003F4391"/>
    <w:rsid w:val="003F6812"/>
    <w:rsid w:val="00400E8B"/>
    <w:rsid w:val="004064EC"/>
    <w:rsid w:val="004178D0"/>
    <w:rsid w:val="00420C41"/>
    <w:rsid w:val="00426A45"/>
    <w:rsid w:val="00431595"/>
    <w:rsid w:val="004337D3"/>
    <w:rsid w:val="004451D8"/>
    <w:rsid w:val="00453735"/>
    <w:rsid w:val="004563CF"/>
    <w:rsid w:val="004655D5"/>
    <w:rsid w:val="00466E4D"/>
    <w:rsid w:val="00476A7C"/>
    <w:rsid w:val="004772CA"/>
    <w:rsid w:val="004904B3"/>
    <w:rsid w:val="00490E6C"/>
    <w:rsid w:val="004928B0"/>
    <w:rsid w:val="00497235"/>
    <w:rsid w:val="004A4796"/>
    <w:rsid w:val="004A7BA6"/>
    <w:rsid w:val="004B33D3"/>
    <w:rsid w:val="004B4A65"/>
    <w:rsid w:val="004B7D57"/>
    <w:rsid w:val="004D2382"/>
    <w:rsid w:val="004D2507"/>
    <w:rsid w:val="004D2612"/>
    <w:rsid w:val="004D2BCD"/>
    <w:rsid w:val="004E0688"/>
    <w:rsid w:val="004F7E5F"/>
    <w:rsid w:val="00503A15"/>
    <w:rsid w:val="0050587A"/>
    <w:rsid w:val="0051774A"/>
    <w:rsid w:val="00521E43"/>
    <w:rsid w:val="00545FC2"/>
    <w:rsid w:val="00550B85"/>
    <w:rsid w:val="00564370"/>
    <w:rsid w:val="00572E73"/>
    <w:rsid w:val="00575FA1"/>
    <w:rsid w:val="005815C5"/>
    <w:rsid w:val="005826E8"/>
    <w:rsid w:val="00582A62"/>
    <w:rsid w:val="00585BBA"/>
    <w:rsid w:val="005862DC"/>
    <w:rsid w:val="00591451"/>
    <w:rsid w:val="00594C76"/>
    <w:rsid w:val="005A1BA6"/>
    <w:rsid w:val="005B6711"/>
    <w:rsid w:val="005C550A"/>
    <w:rsid w:val="005D7DD0"/>
    <w:rsid w:val="005E035C"/>
    <w:rsid w:val="005E2AB0"/>
    <w:rsid w:val="005E3C43"/>
    <w:rsid w:val="005E62A5"/>
    <w:rsid w:val="005F73EC"/>
    <w:rsid w:val="006002D7"/>
    <w:rsid w:val="00602B5C"/>
    <w:rsid w:val="00625C96"/>
    <w:rsid w:val="00630AFB"/>
    <w:rsid w:val="006310DE"/>
    <w:rsid w:val="00634803"/>
    <w:rsid w:val="00642937"/>
    <w:rsid w:val="00644B6D"/>
    <w:rsid w:val="00660A57"/>
    <w:rsid w:val="00662491"/>
    <w:rsid w:val="0066345A"/>
    <w:rsid w:val="00682FBB"/>
    <w:rsid w:val="00687837"/>
    <w:rsid w:val="00692738"/>
    <w:rsid w:val="006A44D8"/>
    <w:rsid w:val="006C1335"/>
    <w:rsid w:val="006C2958"/>
    <w:rsid w:val="006C5CA4"/>
    <w:rsid w:val="006C62BC"/>
    <w:rsid w:val="006D70CF"/>
    <w:rsid w:val="006E1C6C"/>
    <w:rsid w:val="006E25B9"/>
    <w:rsid w:val="006E291E"/>
    <w:rsid w:val="006E2B35"/>
    <w:rsid w:val="006E5C86"/>
    <w:rsid w:val="006F0F31"/>
    <w:rsid w:val="006F4FE1"/>
    <w:rsid w:val="006F5ED7"/>
    <w:rsid w:val="00712BB0"/>
    <w:rsid w:val="007153A5"/>
    <w:rsid w:val="00745542"/>
    <w:rsid w:val="007572C7"/>
    <w:rsid w:val="007658AC"/>
    <w:rsid w:val="007659A1"/>
    <w:rsid w:val="007661E4"/>
    <w:rsid w:val="00770E71"/>
    <w:rsid w:val="0077349D"/>
    <w:rsid w:val="00783B46"/>
    <w:rsid w:val="007948BA"/>
    <w:rsid w:val="007A22A1"/>
    <w:rsid w:val="007A654D"/>
    <w:rsid w:val="007C68B1"/>
    <w:rsid w:val="007D580F"/>
    <w:rsid w:val="007D719D"/>
    <w:rsid w:val="007E57CF"/>
    <w:rsid w:val="007F04B6"/>
    <w:rsid w:val="00814414"/>
    <w:rsid w:val="00815F43"/>
    <w:rsid w:val="00817CF1"/>
    <w:rsid w:val="00820C3F"/>
    <w:rsid w:val="00823429"/>
    <w:rsid w:val="00832340"/>
    <w:rsid w:val="00840078"/>
    <w:rsid w:val="008608CF"/>
    <w:rsid w:val="008629E7"/>
    <w:rsid w:val="00864257"/>
    <w:rsid w:val="00871B8A"/>
    <w:rsid w:val="008725D5"/>
    <w:rsid w:val="00881AC7"/>
    <w:rsid w:val="008914DB"/>
    <w:rsid w:val="008945BA"/>
    <w:rsid w:val="00897E0D"/>
    <w:rsid w:val="008A4139"/>
    <w:rsid w:val="008A60C0"/>
    <w:rsid w:val="008C4F6F"/>
    <w:rsid w:val="008C54A6"/>
    <w:rsid w:val="008D20D0"/>
    <w:rsid w:val="008D5CB2"/>
    <w:rsid w:val="008E53C9"/>
    <w:rsid w:val="008F3516"/>
    <w:rsid w:val="008F55C3"/>
    <w:rsid w:val="00914121"/>
    <w:rsid w:val="009145C5"/>
    <w:rsid w:val="00930B0B"/>
    <w:rsid w:val="009354BA"/>
    <w:rsid w:val="00935F19"/>
    <w:rsid w:val="00936556"/>
    <w:rsid w:val="0094159F"/>
    <w:rsid w:val="00942CBA"/>
    <w:rsid w:val="00946FFA"/>
    <w:rsid w:val="00971CA6"/>
    <w:rsid w:val="00972A77"/>
    <w:rsid w:val="009772E8"/>
    <w:rsid w:val="00981351"/>
    <w:rsid w:val="00984BCB"/>
    <w:rsid w:val="009870C9"/>
    <w:rsid w:val="00990DC1"/>
    <w:rsid w:val="009A3290"/>
    <w:rsid w:val="009C2253"/>
    <w:rsid w:val="009D1DFF"/>
    <w:rsid w:val="009D3F57"/>
    <w:rsid w:val="009E4BD4"/>
    <w:rsid w:val="009E54D8"/>
    <w:rsid w:val="009F6D2C"/>
    <w:rsid w:val="00A160D2"/>
    <w:rsid w:val="00A169D6"/>
    <w:rsid w:val="00A303DF"/>
    <w:rsid w:val="00A35724"/>
    <w:rsid w:val="00A64B32"/>
    <w:rsid w:val="00A65437"/>
    <w:rsid w:val="00A72736"/>
    <w:rsid w:val="00A73695"/>
    <w:rsid w:val="00A87E86"/>
    <w:rsid w:val="00A917CA"/>
    <w:rsid w:val="00AA0E9E"/>
    <w:rsid w:val="00AA16AC"/>
    <w:rsid w:val="00AA649A"/>
    <w:rsid w:val="00AA6D3B"/>
    <w:rsid w:val="00AA7EC5"/>
    <w:rsid w:val="00AB3A21"/>
    <w:rsid w:val="00AC7215"/>
    <w:rsid w:val="00AD7B69"/>
    <w:rsid w:val="00AE029A"/>
    <w:rsid w:val="00AE1B05"/>
    <w:rsid w:val="00AE23EC"/>
    <w:rsid w:val="00AE518F"/>
    <w:rsid w:val="00AE52AE"/>
    <w:rsid w:val="00B129C8"/>
    <w:rsid w:val="00B1629E"/>
    <w:rsid w:val="00B364B4"/>
    <w:rsid w:val="00B37BA3"/>
    <w:rsid w:val="00B42CFF"/>
    <w:rsid w:val="00B509E1"/>
    <w:rsid w:val="00B54F25"/>
    <w:rsid w:val="00B554AD"/>
    <w:rsid w:val="00B5789E"/>
    <w:rsid w:val="00B70D51"/>
    <w:rsid w:val="00B872A0"/>
    <w:rsid w:val="00B90CB2"/>
    <w:rsid w:val="00BC4593"/>
    <w:rsid w:val="00BC4974"/>
    <w:rsid w:val="00BC4C26"/>
    <w:rsid w:val="00BC72D3"/>
    <w:rsid w:val="00BC756C"/>
    <w:rsid w:val="00BD0123"/>
    <w:rsid w:val="00BD7F7A"/>
    <w:rsid w:val="00BF269F"/>
    <w:rsid w:val="00BF61CF"/>
    <w:rsid w:val="00C0059A"/>
    <w:rsid w:val="00C065AB"/>
    <w:rsid w:val="00C12D55"/>
    <w:rsid w:val="00C16092"/>
    <w:rsid w:val="00C22DDE"/>
    <w:rsid w:val="00C260A9"/>
    <w:rsid w:val="00C43998"/>
    <w:rsid w:val="00C44855"/>
    <w:rsid w:val="00C52690"/>
    <w:rsid w:val="00C60EF0"/>
    <w:rsid w:val="00C73487"/>
    <w:rsid w:val="00C736D3"/>
    <w:rsid w:val="00C81988"/>
    <w:rsid w:val="00CA230E"/>
    <w:rsid w:val="00CA4EC1"/>
    <w:rsid w:val="00CA6C35"/>
    <w:rsid w:val="00CB7B1E"/>
    <w:rsid w:val="00CC4FD8"/>
    <w:rsid w:val="00CD29FC"/>
    <w:rsid w:val="00CD3099"/>
    <w:rsid w:val="00CD35CB"/>
    <w:rsid w:val="00CD7C27"/>
    <w:rsid w:val="00CE470E"/>
    <w:rsid w:val="00CE78EC"/>
    <w:rsid w:val="00CF332B"/>
    <w:rsid w:val="00CF4718"/>
    <w:rsid w:val="00D07F05"/>
    <w:rsid w:val="00D1334D"/>
    <w:rsid w:val="00D17BF6"/>
    <w:rsid w:val="00D22F05"/>
    <w:rsid w:val="00D31886"/>
    <w:rsid w:val="00D32E56"/>
    <w:rsid w:val="00D36348"/>
    <w:rsid w:val="00D5049D"/>
    <w:rsid w:val="00D57C0F"/>
    <w:rsid w:val="00D67660"/>
    <w:rsid w:val="00D7081F"/>
    <w:rsid w:val="00D708FA"/>
    <w:rsid w:val="00D747CD"/>
    <w:rsid w:val="00D812A6"/>
    <w:rsid w:val="00D87AA9"/>
    <w:rsid w:val="00D91993"/>
    <w:rsid w:val="00D9325D"/>
    <w:rsid w:val="00D93BD9"/>
    <w:rsid w:val="00D95818"/>
    <w:rsid w:val="00D974DD"/>
    <w:rsid w:val="00DA1908"/>
    <w:rsid w:val="00DA74DC"/>
    <w:rsid w:val="00DB5CE3"/>
    <w:rsid w:val="00DB7260"/>
    <w:rsid w:val="00DB7F69"/>
    <w:rsid w:val="00DC4B80"/>
    <w:rsid w:val="00DF0CD4"/>
    <w:rsid w:val="00DF3107"/>
    <w:rsid w:val="00DF3136"/>
    <w:rsid w:val="00DF6E8F"/>
    <w:rsid w:val="00E02CB7"/>
    <w:rsid w:val="00E07994"/>
    <w:rsid w:val="00E16D35"/>
    <w:rsid w:val="00E17018"/>
    <w:rsid w:val="00E23042"/>
    <w:rsid w:val="00E51FA0"/>
    <w:rsid w:val="00E53D09"/>
    <w:rsid w:val="00E56A8C"/>
    <w:rsid w:val="00E57425"/>
    <w:rsid w:val="00E6155B"/>
    <w:rsid w:val="00E64BE9"/>
    <w:rsid w:val="00E80808"/>
    <w:rsid w:val="00E83B59"/>
    <w:rsid w:val="00E85A36"/>
    <w:rsid w:val="00E90CE0"/>
    <w:rsid w:val="00EA202E"/>
    <w:rsid w:val="00EA233E"/>
    <w:rsid w:val="00EB0444"/>
    <w:rsid w:val="00EB4428"/>
    <w:rsid w:val="00EB6F79"/>
    <w:rsid w:val="00EB74D6"/>
    <w:rsid w:val="00ED4AF4"/>
    <w:rsid w:val="00ED5DDE"/>
    <w:rsid w:val="00ED71C6"/>
    <w:rsid w:val="00ED7434"/>
    <w:rsid w:val="00EE30DB"/>
    <w:rsid w:val="00EF3A72"/>
    <w:rsid w:val="00EF59D9"/>
    <w:rsid w:val="00F04B4A"/>
    <w:rsid w:val="00F06D7A"/>
    <w:rsid w:val="00F1600C"/>
    <w:rsid w:val="00F22374"/>
    <w:rsid w:val="00F27E85"/>
    <w:rsid w:val="00F4347F"/>
    <w:rsid w:val="00F4742A"/>
    <w:rsid w:val="00F62B8E"/>
    <w:rsid w:val="00F65353"/>
    <w:rsid w:val="00F84526"/>
    <w:rsid w:val="00F86F9E"/>
    <w:rsid w:val="00F9549F"/>
    <w:rsid w:val="00F95ADC"/>
    <w:rsid w:val="00F96889"/>
    <w:rsid w:val="00F97087"/>
    <w:rsid w:val="00FC4F66"/>
    <w:rsid w:val="00FC53FE"/>
    <w:rsid w:val="00FD36BC"/>
    <w:rsid w:val="00FD3722"/>
    <w:rsid w:val="00FD6B82"/>
    <w:rsid w:val="00FE0BDB"/>
    <w:rsid w:val="00FE19C1"/>
    <w:rsid w:val="00FE35EB"/>
    <w:rsid w:val="00FE59AC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D295D5"/>
  <w15:docId w15:val="{5A5AEAA9-91FB-41ED-947A-44821DE49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  <w:style w:type="table" w:styleId="TableGrid">
    <w:name w:val="Table Grid"/>
    <w:basedOn w:val="TableNormal"/>
    <w:uiPriority w:val="59"/>
    <w:rsid w:val="00FE1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82</Words>
  <Characters>50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Adam Roy</cp:lastModifiedBy>
  <cp:revision>2</cp:revision>
  <dcterms:created xsi:type="dcterms:W3CDTF">2022-03-21T05:07:00Z</dcterms:created>
  <dcterms:modified xsi:type="dcterms:W3CDTF">2022-03-21T05:07:00Z</dcterms:modified>
</cp:coreProperties>
</file>